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996B05" w14:textId="180D3DB4" w:rsidR="00847638" w:rsidRDefault="009A4292" w:rsidP="009A4292">
      <w:pPr>
        <w:pStyle w:val="Title"/>
        <w:jc w:val="center"/>
        <w:rPr>
          <w:rFonts w:ascii="Arial" w:hAnsi="Arial" w:cs="Arial"/>
          <w:b/>
          <w:bCs/>
          <w:u w:val="single"/>
        </w:rPr>
      </w:pPr>
      <w:proofErr w:type="spellStart"/>
      <w:r w:rsidRPr="009A4292">
        <w:rPr>
          <w:rFonts w:ascii="Arial" w:hAnsi="Arial" w:cs="Arial"/>
          <w:b/>
          <w:bCs/>
          <w:u w:val="single"/>
        </w:rPr>
        <w:t>Genshin</w:t>
      </w:r>
      <w:proofErr w:type="spellEnd"/>
      <w:r w:rsidRPr="009A4292">
        <w:rPr>
          <w:rFonts w:ascii="Arial" w:hAnsi="Arial" w:cs="Arial"/>
          <w:b/>
          <w:bCs/>
          <w:u w:val="single"/>
        </w:rPr>
        <w:t xml:space="preserve"> – SQL DB Report</w:t>
      </w:r>
    </w:p>
    <w:p w14:paraId="4F04CF0C" w14:textId="0687E318" w:rsidR="002B7FF4" w:rsidRDefault="002B7FF4" w:rsidP="002B7FF4"/>
    <w:p w14:paraId="261FBA21" w14:textId="7596EB7F" w:rsidR="002B7FF4" w:rsidRPr="002B7FF4" w:rsidRDefault="002B7FF4" w:rsidP="002B7FF4">
      <w:pPr>
        <w:pStyle w:val="ListParagraph"/>
        <w:rPr>
          <w:b/>
          <w:bCs/>
          <w:sz w:val="44"/>
          <w:szCs w:val="44"/>
          <w:u w:val="single"/>
        </w:rPr>
      </w:pPr>
      <w:r w:rsidRPr="002B7FF4">
        <w:rPr>
          <w:b/>
          <w:bCs/>
          <w:sz w:val="44"/>
          <w:szCs w:val="44"/>
          <w:u w:val="single"/>
        </w:rPr>
        <w:t>Table of Content</w:t>
      </w:r>
    </w:p>
    <w:p w14:paraId="39D554D5" w14:textId="2B03FDC0" w:rsidR="002B7FF4" w:rsidRPr="002B7FF4" w:rsidRDefault="002B7FF4" w:rsidP="002B7FF4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2B7FF4">
        <w:rPr>
          <w:b/>
          <w:bCs/>
          <w:sz w:val="32"/>
          <w:szCs w:val="32"/>
        </w:rPr>
        <w:t>Description</w:t>
      </w:r>
    </w:p>
    <w:p w14:paraId="532A6D9D" w14:textId="1E9E38B8" w:rsidR="002B7FF4" w:rsidRDefault="002B7FF4" w:rsidP="002B7FF4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2B7FF4">
        <w:rPr>
          <w:b/>
          <w:bCs/>
          <w:sz w:val="32"/>
          <w:szCs w:val="32"/>
        </w:rPr>
        <w:t>Tablets</w:t>
      </w:r>
    </w:p>
    <w:p w14:paraId="438815FF" w14:textId="0E604DCA" w:rsidR="002B7FF4" w:rsidRDefault="002B7FF4" w:rsidP="002B7FF4">
      <w:pPr>
        <w:pStyle w:val="ListParagraph"/>
        <w:numPr>
          <w:ilvl w:val="1"/>
          <w:numId w:val="1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Elements</w:t>
      </w:r>
    </w:p>
    <w:p w14:paraId="6EE2D05C" w14:textId="06C0658D" w:rsidR="002B7FF4" w:rsidRDefault="002B7FF4" w:rsidP="002B7FF4">
      <w:pPr>
        <w:pStyle w:val="ListParagraph"/>
        <w:numPr>
          <w:ilvl w:val="1"/>
          <w:numId w:val="1"/>
        </w:numPr>
        <w:rPr>
          <w:b/>
          <w:bCs/>
          <w:sz w:val="32"/>
          <w:szCs w:val="32"/>
        </w:rPr>
      </w:pPr>
      <w:proofErr w:type="spellStart"/>
      <w:r>
        <w:rPr>
          <w:b/>
          <w:bCs/>
          <w:sz w:val="32"/>
          <w:szCs w:val="32"/>
        </w:rPr>
        <w:t>Weapon_types</w:t>
      </w:r>
      <w:proofErr w:type="spellEnd"/>
    </w:p>
    <w:p w14:paraId="1E04924A" w14:textId="44034BA2" w:rsidR="002B7FF4" w:rsidRDefault="002B7FF4" w:rsidP="002B7FF4">
      <w:pPr>
        <w:pStyle w:val="ListParagraph"/>
        <w:numPr>
          <w:ilvl w:val="1"/>
          <w:numId w:val="1"/>
        </w:numPr>
        <w:rPr>
          <w:b/>
          <w:bCs/>
          <w:sz w:val="32"/>
          <w:szCs w:val="32"/>
        </w:rPr>
      </w:pPr>
      <w:proofErr w:type="spellStart"/>
      <w:r>
        <w:rPr>
          <w:b/>
          <w:bCs/>
          <w:sz w:val="32"/>
          <w:szCs w:val="32"/>
        </w:rPr>
        <w:t>Artefact_types</w:t>
      </w:r>
      <w:proofErr w:type="spellEnd"/>
    </w:p>
    <w:p w14:paraId="0B72375B" w14:textId="663E716F" w:rsidR="002B7FF4" w:rsidRDefault="002B7FF4" w:rsidP="002B7FF4">
      <w:pPr>
        <w:pStyle w:val="ListParagraph"/>
        <w:numPr>
          <w:ilvl w:val="1"/>
          <w:numId w:val="1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Weapons</w:t>
      </w:r>
      <w:bookmarkStart w:id="0" w:name="_GoBack"/>
      <w:bookmarkEnd w:id="0"/>
    </w:p>
    <w:p w14:paraId="0492984E" w14:textId="4D795BDE" w:rsidR="002B7FF4" w:rsidRDefault="002B7FF4" w:rsidP="002B7FF4">
      <w:pPr>
        <w:pStyle w:val="ListParagraph"/>
        <w:numPr>
          <w:ilvl w:val="1"/>
          <w:numId w:val="1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rtefacts</w:t>
      </w:r>
    </w:p>
    <w:p w14:paraId="43C64191" w14:textId="66CD32D8" w:rsidR="002B7FF4" w:rsidRDefault="002B7FF4" w:rsidP="002B7FF4">
      <w:pPr>
        <w:pStyle w:val="ListParagraph"/>
        <w:numPr>
          <w:ilvl w:val="1"/>
          <w:numId w:val="1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Forge</w:t>
      </w:r>
    </w:p>
    <w:p w14:paraId="6924830D" w14:textId="15EA85C3" w:rsidR="002B7FF4" w:rsidRDefault="002B7FF4" w:rsidP="002B7FF4">
      <w:pPr>
        <w:pStyle w:val="ListParagraph"/>
        <w:numPr>
          <w:ilvl w:val="1"/>
          <w:numId w:val="1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omains</w:t>
      </w:r>
    </w:p>
    <w:p w14:paraId="611A4901" w14:textId="5654308D" w:rsidR="002B7FF4" w:rsidRDefault="002B7FF4" w:rsidP="002B7FF4">
      <w:pPr>
        <w:pStyle w:val="ListParagraph"/>
        <w:numPr>
          <w:ilvl w:val="1"/>
          <w:numId w:val="1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Characters</w:t>
      </w:r>
    </w:p>
    <w:p w14:paraId="20CB6D19" w14:textId="642D4A35" w:rsidR="002B7FF4" w:rsidRPr="002B7FF4" w:rsidRDefault="002B7FF4" w:rsidP="002B7FF4">
      <w:pPr>
        <w:pStyle w:val="ListParagraph"/>
        <w:numPr>
          <w:ilvl w:val="1"/>
          <w:numId w:val="1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layers</w:t>
      </w:r>
    </w:p>
    <w:p w14:paraId="7AE88D25" w14:textId="45616E09" w:rsidR="002B7FF4" w:rsidRPr="002B7FF4" w:rsidRDefault="002B7FF4" w:rsidP="002B7FF4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2B7FF4">
        <w:rPr>
          <w:b/>
          <w:bCs/>
          <w:sz w:val="32"/>
          <w:szCs w:val="32"/>
        </w:rPr>
        <w:t>Entity Relationship Diagram</w:t>
      </w:r>
    </w:p>
    <w:p w14:paraId="45C731BA" w14:textId="7DA46B69" w:rsidR="002B7FF4" w:rsidRPr="002B7FF4" w:rsidRDefault="002B7FF4" w:rsidP="002B7FF4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2B7FF4">
        <w:rPr>
          <w:b/>
          <w:bCs/>
          <w:sz w:val="32"/>
          <w:szCs w:val="32"/>
        </w:rPr>
        <w:t>Mapping to Functional Schema</w:t>
      </w:r>
    </w:p>
    <w:p w14:paraId="27B993A2" w14:textId="033D2F3B" w:rsidR="002B7FF4" w:rsidRPr="002B7FF4" w:rsidRDefault="002B7FF4" w:rsidP="002B7FF4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2B7FF4">
        <w:rPr>
          <w:b/>
          <w:bCs/>
          <w:sz w:val="32"/>
          <w:szCs w:val="32"/>
        </w:rPr>
        <w:t>Functional Dependency Diagram</w:t>
      </w:r>
    </w:p>
    <w:p w14:paraId="4C5614F1" w14:textId="4D5D0B38" w:rsidR="002B7FF4" w:rsidRPr="002B7FF4" w:rsidRDefault="002B7FF4" w:rsidP="002B7FF4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2B7FF4">
        <w:rPr>
          <w:b/>
          <w:bCs/>
          <w:sz w:val="32"/>
          <w:szCs w:val="32"/>
        </w:rPr>
        <w:t>Semantic Constrain</w:t>
      </w:r>
    </w:p>
    <w:p w14:paraId="5397D731" w14:textId="1CB4563C" w:rsidR="002B7FF4" w:rsidRPr="002B7FF4" w:rsidRDefault="002B7FF4" w:rsidP="002B7FF4">
      <w:pPr>
        <w:pStyle w:val="ListParagraph"/>
        <w:numPr>
          <w:ilvl w:val="1"/>
          <w:numId w:val="1"/>
        </w:numPr>
        <w:rPr>
          <w:b/>
          <w:bCs/>
          <w:sz w:val="32"/>
          <w:szCs w:val="32"/>
        </w:rPr>
      </w:pPr>
      <w:r w:rsidRPr="002B7FF4">
        <w:rPr>
          <w:b/>
          <w:bCs/>
          <w:sz w:val="32"/>
          <w:szCs w:val="32"/>
        </w:rPr>
        <w:t>Key Constrains</w:t>
      </w:r>
    </w:p>
    <w:p w14:paraId="214F5AF7" w14:textId="71929D7B" w:rsidR="002B7FF4" w:rsidRPr="002B7FF4" w:rsidRDefault="002B7FF4" w:rsidP="002B7FF4">
      <w:pPr>
        <w:pStyle w:val="ListParagraph"/>
        <w:numPr>
          <w:ilvl w:val="1"/>
          <w:numId w:val="1"/>
        </w:numPr>
        <w:rPr>
          <w:b/>
          <w:bCs/>
          <w:sz w:val="32"/>
          <w:szCs w:val="32"/>
        </w:rPr>
      </w:pPr>
      <w:r w:rsidRPr="002B7FF4">
        <w:rPr>
          <w:b/>
          <w:bCs/>
          <w:sz w:val="32"/>
          <w:szCs w:val="32"/>
        </w:rPr>
        <w:t xml:space="preserve">Attributes </w:t>
      </w:r>
      <w:r w:rsidRPr="002B7FF4">
        <w:rPr>
          <w:b/>
          <w:bCs/>
          <w:sz w:val="32"/>
          <w:szCs w:val="32"/>
        </w:rPr>
        <w:t>Constrains</w:t>
      </w:r>
    </w:p>
    <w:p w14:paraId="366C9B28" w14:textId="16578BEE" w:rsidR="002B7FF4" w:rsidRPr="002B7FF4" w:rsidRDefault="002B7FF4" w:rsidP="002B7FF4">
      <w:pPr>
        <w:pStyle w:val="ListParagraph"/>
        <w:numPr>
          <w:ilvl w:val="1"/>
          <w:numId w:val="1"/>
        </w:numPr>
        <w:rPr>
          <w:b/>
          <w:bCs/>
          <w:sz w:val="32"/>
          <w:szCs w:val="32"/>
        </w:rPr>
      </w:pPr>
      <w:r w:rsidRPr="002B7FF4">
        <w:rPr>
          <w:b/>
          <w:bCs/>
          <w:sz w:val="32"/>
          <w:szCs w:val="32"/>
        </w:rPr>
        <w:t>Cascades</w:t>
      </w:r>
    </w:p>
    <w:p w14:paraId="612CBCB7" w14:textId="17403C57" w:rsidR="002B7FF4" w:rsidRPr="002B7FF4" w:rsidRDefault="002B7FF4" w:rsidP="002B7FF4">
      <w:pPr>
        <w:pStyle w:val="ListParagraph"/>
        <w:rPr>
          <w:b/>
          <w:bCs/>
          <w:sz w:val="32"/>
          <w:szCs w:val="32"/>
        </w:rPr>
      </w:pPr>
      <w:r w:rsidRPr="002B7FF4">
        <w:rPr>
          <w:b/>
          <w:bCs/>
          <w:sz w:val="32"/>
          <w:szCs w:val="32"/>
        </w:rPr>
        <w:t>7.4 Triggers</w:t>
      </w:r>
    </w:p>
    <w:p w14:paraId="5A7A1536" w14:textId="5F7217FF" w:rsidR="002B7FF4" w:rsidRPr="002B7FF4" w:rsidRDefault="002B7FF4" w:rsidP="002B7FF4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2B7FF4">
        <w:rPr>
          <w:b/>
          <w:bCs/>
          <w:sz w:val="32"/>
          <w:szCs w:val="32"/>
        </w:rPr>
        <w:t>View &amp; Security</w:t>
      </w:r>
    </w:p>
    <w:p w14:paraId="1C72100D" w14:textId="379FF763" w:rsidR="002B7FF4" w:rsidRPr="002B7FF4" w:rsidRDefault="002B7FF4" w:rsidP="002B7FF4">
      <w:pPr>
        <w:pStyle w:val="ListParagraph"/>
        <w:numPr>
          <w:ilvl w:val="1"/>
          <w:numId w:val="1"/>
        </w:numPr>
        <w:rPr>
          <w:b/>
          <w:bCs/>
          <w:sz w:val="32"/>
          <w:szCs w:val="32"/>
        </w:rPr>
      </w:pPr>
      <w:r w:rsidRPr="002B7FF4">
        <w:rPr>
          <w:b/>
          <w:bCs/>
          <w:sz w:val="32"/>
          <w:szCs w:val="32"/>
        </w:rPr>
        <w:t>Views</w:t>
      </w:r>
    </w:p>
    <w:p w14:paraId="6951E5FA" w14:textId="0EE26736" w:rsidR="002B7FF4" w:rsidRPr="002B7FF4" w:rsidRDefault="002B7FF4" w:rsidP="002B7FF4">
      <w:pPr>
        <w:pStyle w:val="ListParagraph"/>
        <w:numPr>
          <w:ilvl w:val="1"/>
          <w:numId w:val="1"/>
        </w:numPr>
        <w:rPr>
          <w:b/>
          <w:bCs/>
          <w:sz w:val="32"/>
          <w:szCs w:val="32"/>
        </w:rPr>
      </w:pPr>
      <w:r w:rsidRPr="002B7FF4">
        <w:rPr>
          <w:b/>
          <w:bCs/>
          <w:sz w:val="32"/>
          <w:szCs w:val="32"/>
        </w:rPr>
        <w:t>Roles</w:t>
      </w:r>
    </w:p>
    <w:p w14:paraId="477456EB" w14:textId="692F094B" w:rsidR="002B7FF4" w:rsidRPr="002B7FF4" w:rsidRDefault="002B7FF4" w:rsidP="002B7FF4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2B7FF4">
        <w:rPr>
          <w:b/>
          <w:bCs/>
          <w:sz w:val="32"/>
          <w:szCs w:val="32"/>
        </w:rPr>
        <w:t>Appendix</w:t>
      </w:r>
    </w:p>
    <w:p w14:paraId="5BC115C2" w14:textId="77777777" w:rsidR="002B7FF4" w:rsidRPr="002B7FF4" w:rsidRDefault="002B7FF4" w:rsidP="002B7FF4"/>
    <w:p w14:paraId="1DF71A7A" w14:textId="2BBF7AAF" w:rsidR="009A4292" w:rsidRDefault="009A4292" w:rsidP="009A4292"/>
    <w:p w14:paraId="0E8835C0" w14:textId="77777777" w:rsidR="002B7FF4" w:rsidRDefault="002B7FF4">
      <w:pPr>
        <w:rPr>
          <w:rFonts w:ascii="Arial" w:hAnsi="Arial" w:cs="Arial"/>
          <w:b/>
          <w:bCs/>
          <w:sz w:val="48"/>
          <w:szCs w:val="48"/>
          <w:u w:val="single"/>
        </w:rPr>
      </w:pPr>
      <w:r>
        <w:rPr>
          <w:rFonts w:ascii="Arial" w:hAnsi="Arial" w:cs="Arial"/>
          <w:b/>
          <w:bCs/>
          <w:sz w:val="48"/>
          <w:szCs w:val="48"/>
          <w:u w:val="single"/>
        </w:rPr>
        <w:br w:type="page"/>
      </w:r>
    </w:p>
    <w:p w14:paraId="6BD26689" w14:textId="4C8467A0" w:rsidR="009A4292" w:rsidRDefault="009A4292" w:rsidP="009A4292">
      <w:pPr>
        <w:rPr>
          <w:rFonts w:ascii="Arial" w:hAnsi="Arial" w:cs="Arial"/>
          <w:b/>
          <w:bCs/>
          <w:sz w:val="48"/>
          <w:szCs w:val="48"/>
          <w:u w:val="single"/>
        </w:rPr>
      </w:pPr>
      <w:r w:rsidRPr="009A4292">
        <w:rPr>
          <w:rFonts w:ascii="Arial" w:hAnsi="Arial" w:cs="Arial"/>
          <w:b/>
          <w:bCs/>
          <w:sz w:val="48"/>
          <w:szCs w:val="48"/>
          <w:u w:val="single"/>
        </w:rPr>
        <w:lastRenderedPageBreak/>
        <w:t>Description</w:t>
      </w:r>
    </w:p>
    <w:p w14:paraId="0D497959" w14:textId="304F9826" w:rsidR="004B2BEE" w:rsidRPr="001B06F3" w:rsidRDefault="009A4292" w:rsidP="009A4292">
      <w:pPr>
        <w:rPr>
          <w:rFonts w:ascii="Arial" w:hAnsi="Arial" w:cs="Arial"/>
          <w:sz w:val="24"/>
          <w:szCs w:val="24"/>
        </w:rPr>
      </w:pPr>
      <w:r w:rsidRPr="001B06F3">
        <w:rPr>
          <w:rFonts w:ascii="Arial" w:hAnsi="Arial" w:cs="Arial"/>
          <w:sz w:val="24"/>
          <w:szCs w:val="24"/>
        </w:rPr>
        <w:t>I have chosen to implement a database based on “</w:t>
      </w:r>
      <w:proofErr w:type="spellStart"/>
      <w:r w:rsidRPr="001B06F3">
        <w:rPr>
          <w:rFonts w:ascii="Arial" w:hAnsi="Arial" w:cs="Arial"/>
          <w:sz w:val="24"/>
          <w:szCs w:val="24"/>
        </w:rPr>
        <w:t>Genshin</w:t>
      </w:r>
      <w:proofErr w:type="spellEnd"/>
      <w:r w:rsidRPr="001B06F3">
        <w:rPr>
          <w:rFonts w:ascii="Arial" w:hAnsi="Arial" w:cs="Arial"/>
          <w:sz w:val="24"/>
          <w:szCs w:val="24"/>
        </w:rPr>
        <w:t xml:space="preserve"> Impact”. The database could be used to keep entries of </w:t>
      </w:r>
      <w:r w:rsidR="00CB708D" w:rsidRPr="001B06F3">
        <w:rPr>
          <w:rFonts w:ascii="Arial" w:hAnsi="Arial" w:cs="Arial"/>
          <w:sz w:val="24"/>
          <w:szCs w:val="24"/>
        </w:rPr>
        <w:t>objects</w:t>
      </w:r>
      <w:r w:rsidR="00AB38E6">
        <w:rPr>
          <w:rFonts w:ascii="Arial" w:hAnsi="Arial" w:cs="Arial"/>
          <w:sz w:val="24"/>
          <w:szCs w:val="24"/>
        </w:rPr>
        <w:t>, provide a quick overview to each players’ state and</w:t>
      </w:r>
      <w:r w:rsidRPr="001B06F3">
        <w:rPr>
          <w:rFonts w:ascii="Arial" w:hAnsi="Arial" w:cs="Arial"/>
          <w:sz w:val="24"/>
          <w:szCs w:val="24"/>
        </w:rPr>
        <w:t xml:space="preserve"> suggestions for character building.</w:t>
      </w:r>
    </w:p>
    <w:p w14:paraId="5CA01560" w14:textId="196CAA17" w:rsidR="009A4292" w:rsidRDefault="009A4292" w:rsidP="009A4292">
      <w:pPr>
        <w:rPr>
          <w:rFonts w:ascii="Arial" w:hAnsi="Arial" w:cs="Arial"/>
          <w:noProof/>
          <w:sz w:val="24"/>
          <w:szCs w:val="24"/>
        </w:rPr>
      </w:pPr>
    </w:p>
    <w:p w14:paraId="7BDB66CF" w14:textId="77777777" w:rsidR="002B7FF4" w:rsidRDefault="002B7FF4" w:rsidP="009A4292">
      <w:pPr>
        <w:rPr>
          <w:rFonts w:ascii="Arial" w:hAnsi="Arial" w:cs="Arial"/>
          <w:b/>
          <w:bCs/>
          <w:sz w:val="48"/>
          <w:szCs w:val="48"/>
          <w:u w:val="single"/>
        </w:rPr>
      </w:pPr>
      <w:r>
        <w:rPr>
          <w:rFonts w:ascii="Arial" w:hAnsi="Arial" w:cs="Arial"/>
          <w:b/>
          <w:bCs/>
          <w:sz w:val="48"/>
          <w:szCs w:val="48"/>
          <w:u w:val="single"/>
        </w:rPr>
        <w:t>Tables</w:t>
      </w:r>
    </w:p>
    <w:p w14:paraId="26BE7742" w14:textId="77777777" w:rsidR="002B7FF4" w:rsidRDefault="009A4292" w:rsidP="009A4292">
      <w:pPr>
        <w:rPr>
          <w:rFonts w:ascii="Arial" w:hAnsi="Arial" w:cs="Arial"/>
          <w:sz w:val="24"/>
          <w:szCs w:val="24"/>
        </w:rPr>
      </w:pPr>
      <w:r w:rsidRPr="001B06F3">
        <w:rPr>
          <w:rFonts w:ascii="Arial" w:hAnsi="Arial" w:cs="Arial"/>
          <w:sz w:val="24"/>
          <w:szCs w:val="24"/>
        </w:rPr>
        <w:t>This database contains 9 tables.</w:t>
      </w:r>
    </w:p>
    <w:p w14:paraId="37055E81" w14:textId="1A82CB50" w:rsidR="009A4292" w:rsidRPr="001B06F3" w:rsidRDefault="009A4292" w:rsidP="009A4292">
      <w:pPr>
        <w:rPr>
          <w:rFonts w:ascii="Arial" w:hAnsi="Arial" w:cs="Arial"/>
          <w:sz w:val="24"/>
          <w:szCs w:val="24"/>
        </w:rPr>
      </w:pPr>
      <w:r w:rsidRPr="001B06F3">
        <w:rPr>
          <w:rFonts w:ascii="Arial" w:hAnsi="Arial" w:cs="Arial"/>
          <w:sz w:val="24"/>
          <w:szCs w:val="24"/>
        </w:rPr>
        <w:br/>
      </w:r>
      <w:r w:rsidRPr="001B06F3">
        <w:rPr>
          <w:rFonts w:ascii="Arial" w:hAnsi="Arial" w:cs="Arial"/>
          <w:b/>
          <w:bCs/>
          <w:sz w:val="28"/>
          <w:szCs w:val="28"/>
        </w:rPr>
        <w:t>Elements</w:t>
      </w:r>
      <w:r w:rsidRPr="001B06F3">
        <w:rPr>
          <w:rFonts w:ascii="Arial" w:hAnsi="Arial" w:cs="Arial"/>
          <w:b/>
          <w:bCs/>
          <w:sz w:val="24"/>
          <w:szCs w:val="24"/>
        </w:rPr>
        <w:t xml:space="preserve"> </w:t>
      </w:r>
      <w:r w:rsidRPr="001B06F3">
        <w:rPr>
          <w:rFonts w:ascii="Arial" w:hAnsi="Arial" w:cs="Arial"/>
          <w:sz w:val="24"/>
          <w:szCs w:val="24"/>
        </w:rPr>
        <w:t>contains entries of unique elements.</w:t>
      </w:r>
      <w:r w:rsidR="00FD2F33" w:rsidRPr="001B06F3">
        <w:rPr>
          <w:rFonts w:ascii="Arial" w:hAnsi="Arial" w:cs="Arial"/>
          <w:sz w:val="24"/>
          <w:szCs w:val="24"/>
        </w:rPr>
        <w:t xml:space="preserve"> </w:t>
      </w:r>
      <w:r w:rsidR="00FD2F33" w:rsidRPr="001B06F3">
        <w:rPr>
          <w:rFonts w:ascii="Arial" w:hAnsi="Arial" w:cs="Arial"/>
          <w:sz w:val="24"/>
          <w:szCs w:val="24"/>
        </w:rPr>
        <w:br/>
        <w:t>Most entity in this game is assigned an element.</w:t>
      </w:r>
      <w:r w:rsidRPr="001B06F3">
        <w:rPr>
          <w:rFonts w:ascii="Arial" w:hAnsi="Arial" w:cs="Arial"/>
          <w:sz w:val="24"/>
          <w:szCs w:val="24"/>
        </w:rPr>
        <w:br/>
        <w:t>Th</w:t>
      </w:r>
      <w:r w:rsidR="00FD2F33" w:rsidRPr="001B06F3">
        <w:rPr>
          <w:rFonts w:ascii="Arial" w:hAnsi="Arial" w:cs="Arial"/>
          <w:sz w:val="24"/>
          <w:szCs w:val="24"/>
        </w:rPr>
        <w:t>e table</w:t>
      </w:r>
      <w:r w:rsidRPr="001B06F3">
        <w:rPr>
          <w:rFonts w:ascii="Arial" w:hAnsi="Arial" w:cs="Arial"/>
          <w:sz w:val="24"/>
          <w:szCs w:val="24"/>
        </w:rPr>
        <w:t xml:space="preserve"> </w:t>
      </w:r>
      <w:r w:rsidR="00A33627" w:rsidRPr="001B06F3">
        <w:rPr>
          <w:rFonts w:ascii="Arial" w:hAnsi="Arial" w:cs="Arial"/>
          <w:sz w:val="24"/>
          <w:szCs w:val="24"/>
        </w:rPr>
        <w:t>documents</w:t>
      </w:r>
      <w:r w:rsidRPr="001B06F3">
        <w:rPr>
          <w:rFonts w:ascii="Arial" w:hAnsi="Arial" w:cs="Arial"/>
          <w:sz w:val="24"/>
          <w:szCs w:val="24"/>
        </w:rPr>
        <w:t xml:space="preserve"> </w:t>
      </w:r>
      <w:r w:rsidR="00A33627" w:rsidRPr="001B06F3">
        <w:rPr>
          <w:rFonts w:ascii="Arial" w:hAnsi="Arial" w:cs="Arial"/>
          <w:sz w:val="24"/>
          <w:szCs w:val="24"/>
        </w:rPr>
        <w:t>elements’</w:t>
      </w:r>
      <w:r w:rsidRPr="001B06F3">
        <w:rPr>
          <w:rFonts w:ascii="Arial" w:hAnsi="Arial" w:cs="Arial"/>
          <w:sz w:val="24"/>
          <w:szCs w:val="24"/>
        </w:rPr>
        <w:t xml:space="preserve"> unique id, in-game name and elemental effects.</w:t>
      </w:r>
    </w:p>
    <w:p w14:paraId="06177A6B" w14:textId="74BCB6DE" w:rsidR="009A4292" w:rsidRPr="001B06F3" w:rsidRDefault="009A4292" w:rsidP="009A4292">
      <w:pPr>
        <w:rPr>
          <w:rFonts w:ascii="Arial" w:hAnsi="Arial" w:cs="Arial"/>
          <w:sz w:val="24"/>
          <w:szCs w:val="24"/>
        </w:rPr>
      </w:pPr>
      <w:proofErr w:type="spellStart"/>
      <w:r w:rsidRPr="001B06F3">
        <w:rPr>
          <w:rFonts w:ascii="Arial" w:hAnsi="Arial" w:cs="Arial"/>
          <w:b/>
          <w:bCs/>
          <w:sz w:val="28"/>
          <w:szCs w:val="28"/>
        </w:rPr>
        <w:t>Weapon_</w:t>
      </w:r>
      <w:r w:rsidR="002B7FF4">
        <w:rPr>
          <w:rFonts w:ascii="Arial" w:hAnsi="Arial" w:cs="Arial"/>
          <w:b/>
          <w:bCs/>
          <w:sz w:val="28"/>
          <w:szCs w:val="28"/>
        </w:rPr>
        <w:t>t</w:t>
      </w:r>
      <w:r w:rsidRPr="001B06F3">
        <w:rPr>
          <w:rFonts w:ascii="Arial" w:hAnsi="Arial" w:cs="Arial"/>
          <w:b/>
          <w:bCs/>
          <w:sz w:val="28"/>
          <w:szCs w:val="28"/>
        </w:rPr>
        <w:t>ypes</w:t>
      </w:r>
      <w:proofErr w:type="spellEnd"/>
      <w:r w:rsidRPr="001B06F3">
        <w:rPr>
          <w:rFonts w:ascii="Arial" w:hAnsi="Arial" w:cs="Arial"/>
          <w:b/>
          <w:bCs/>
          <w:sz w:val="28"/>
          <w:szCs w:val="28"/>
        </w:rPr>
        <w:t xml:space="preserve"> </w:t>
      </w:r>
      <w:r w:rsidRPr="001B06F3">
        <w:rPr>
          <w:rFonts w:ascii="Arial" w:hAnsi="Arial" w:cs="Arial"/>
          <w:sz w:val="24"/>
          <w:szCs w:val="24"/>
        </w:rPr>
        <w:t>contains entries of different weapon types.</w:t>
      </w:r>
    </w:p>
    <w:p w14:paraId="790F4444" w14:textId="59BADBEA" w:rsidR="004F40AF" w:rsidRPr="001B06F3" w:rsidRDefault="00FD2F33" w:rsidP="009A4292">
      <w:pPr>
        <w:rPr>
          <w:rFonts w:ascii="Arial" w:hAnsi="Arial" w:cs="Arial"/>
          <w:sz w:val="24"/>
          <w:szCs w:val="24"/>
        </w:rPr>
      </w:pPr>
      <w:r w:rsidRPr="001B06F3">
        <w:rPr>
          <w:rFonts w:ascii="Arial" w:hAnsi="Arial" w:cs="Arial"/>
          <w:sz w:val="24"/>
          <w:szCs w:val="24"/>
        </w:rPr>
        <w:t>Different characters have restriction for what weapons they could equip based on their respective weapon type.</w:t>
      </w:r>
    </w:p>
    <w:p w14:paraId="14B59A4B" w14:textId="0130E7C7" w:rsidR="009A4292" w:rsidRPr="001B06F3" w:rsidRDefault="00A33627" w:rsidP="009A4292">
      <w:pPr>
        <w:rPr>
          <w:rFonts w:ascii="Arial" w:hAnsi="Arial" w:cs="Arial"/>
          <w:b/>
          <w:bCs/>
          <w:sz w:val="24"/>
          <w:szCs w:val="24"/>
        </w:rPr>
      </w:pPr>
      <w:r w:rsidRPr="001B06F3">
        <w:rPr>
          <w:rFonts w:ascii="Arial" w:hAnsi="Arial" w:cs="Arial"/>
          <w:sz w:val="24"/>
          <w:szCs w:val="24"/>
        </w:rPr>
        <w:t xml:space="preserve">The table documents </w:t>
      </w:r>
      <w:r w:rsidR="009A4292" w:rsidRPr="001B06F3">
        <w:rPr>
          <w:rFonts w:ascii="Arial" w:hAnsi="Arial" w:cs="Arial"/>
          <w:sz w:val="24"/>
          <w:szCs w:val="24"/>
        </w:rPr>
        <w:t>their unique id and their in-game name.</w:t>
      </w:r>
    </w:p>
    <w:p w14:paraId="6AD659C1" w14:textId="7F1497CB" w:rsidR="009A4292" w:rsidRPr="001B06F3" w:rsidRDefault="009A4292" w:rsidP="009A4292">
      <w:pPr>
        <w:rPr>
          <w:rFonts w:ascii="Arial" w:hAnsi="Arial" w:cs="Arial"/>
          <w:sz w:val="24"/>
          <w:szCs w:val="24"/>
        </w:rPr>
      </w:pPr>
      <w:proofErr w:type="spellStart"/>
      <w:r w:rsidRPr="001B06F3">
        <w:rPr>
          <w:rFonts w:ascii="Arial" w:hAnsi="Arial" w:cs="Arial"/>
          <w:b/>
          <w:bCs/>
          <w:sz w:val="28"/>
          <w:szCs w:val="28"/>
        </w:rPr>
        <w:t>Artefact_</w:t>
      </w:r>
      <w:r w:rsidR="004F40AF" w:rsidRPr="001B06F3">
        <w:rPr>
          <w:rFonts w:ascii="Arial" w:hAnsi="Arial" w:cs="Arial"/>
          <w:b/>
          <w:bCs/>
          <w:sz w:val="28"/>
          <w:szCs w:val="28"/>
        </w:rPr>
        <w:t>t</w:t>
      </w:r>
      <w:r w:rsidRPr="001B06F3">
        <w:rPr>
          <w:rFonts w:ascii="Arial" w:hAnsi="Arial" w:cs="Arial"/>
          <w:b/>
          <w:bCs/>
          <w:sz w:val="28"/>
          <w:szCs w:val="28"/>
        </w:rPr>
        <w:t>ypes</w:t>
      </w:r>
      <w:proofErr w:type="spellEnd"/>
      <w:r w:rsidRPr="001B06F3">
        <w:rPr>
          <w:rFonts w:ascii="Arial" w:hAnsi="Arial" w:cs="Arial"/>
          <w:b/>
          <w:bCs/>
          <w:sz w:val="28"/>
          <w:szCs w:val="28"/>
        </w:rPr>
        <w:t xml:space="preserve"> </w:t>
      </w:r>
      <w:r w:rsidRPr="001B06F3">
        <w:rPr>
          <w:rFonts w:ascii="Arial" w:hAnsi="Arial" w:cs="Arial"/>
          <w:sz w:val="24"/>
          <w:szCs w:val="24"/>
        </w:rPr>
        <w:t>contains entries of different artefacts types.</w:t>
      </w:r>
    </w:p>
    <w:p w14:paraId="14013A22" w14:textId="6AB23DE8" w:rsidR="00A33627" w:rsidRPr="001B06F3" w:rsidRDefault="00A33627" w:rsidP="00A33627">
      <w:pPr>
        <w:rPr>
          <w:rFonts w:ascii="Arial" w:hAnsi="Arial" w:cs="Arial"/>
          <w:sz w:val="24"/>
          <w:szCs w:val="24"/>
        </w:rPr>
      </w:pPr>
      <w:r w:rsidRPr="001B06F3">
        <w:rPr>
          <w:rFonts w:ascii="Arial" w:hAnsi="Arial" w:cs="Arial"/>
          <w:sz w:val="24"/>
          <w:szCs w:val="24"/>
        </w:rPr>
        <w:t>Different characters have restriction for what artefacts they could equip based on their respective weapon type.</w:t>
      </w:r>
    </w:p>
    <w:p w14:paraId="1BD7D1BE" w14:textId="2E8FAD1E" w:rsidR="009A4292" w:rsidRPr="001B06F3" w:rsidRDefault="00A33627" w:rsidP="009A4292">
      <w:pPr>
        <w:rPr>
          <w:rFonts w:ascii="Arial" w:hAnsi="Arial" w:cs="Arial"/>
          <w:b/>
          <w:bCs/>
          <w:sz w:val="24"/>
          <w:szCs w:val="24"/>
        </w:rPr>
      </w:pPr>
      <w:r w:rsidRPr="001B06F3">
        <w:rPr>
          <w:rFonts w:ascii="Arial" w:hAnsi="Arial" w:cs="Arial"/>
          <w:sz w:val="24"/>
          <w:szCs w:val="24"/>
        </w:rPr>
        <w:t xml:space="preserve">The table documents </w:t>
      </w:r>
      <w:r w:rsidR="009A4292" w:rsidRPr="001B06F3">
        <w:rPr>
          <w:rFonts w:ascii="Arial" w:hAnsi="Arial" w:cs="Arial"/>
          <w:sz w:val="24"/>
          <w:szCs w:val="24"/>
        </w:rPr>
        <w:t>their unique id and their in-game name.</w:t>
      </w:r>
    </w:p>
    <w:p w14:paraId="51284D6D" w14:textId="340663DC" w:rsidR="009A4292" w:rsidRPr="001B06F3" w:rsidRDefault="009A4292" w:rsidP="009A4292">
      <w:pPr>
        <w:rPr>
          <w:rFonts w:ascii="Arial" w:hAnsi="Arial" w:cs="Arial"/>
          <w:sz w:val="24"/>
          <w:szCs w:val="24"/>
        </w:rPr>
      </w:pPr>
      <w:r w:rsidRPr="001B06F3">
        <w:rPr>
          <w:rFonts w:ascii="Arial" w:hAnsi="Arial" w:cs="Arial"/>
          <w:b/>
          <w:bCs/>
          <w:sz w:val="28"/>
          <w:szCs w:val="28"/>
        </w:rPr>
        <w:t>Weapons</w:t>
      </w:r>
      <w:r w:rsidR="004B2BEE" w:rsidRPr="001B06F3">
        <w:rPr>
          <w:rFonts w:ascii="Arial" w:hAnsi="Arial" w:cs="Arial"/>
          <w:b/>
          <w:bCs/>
          <w:sz w:val="24"/>
          <w:szCs w:val="24"/>
        </w:rPr>
        <w:t xml:space="preserve"> </w:t>
      </w:r>
      <w:r w:rsidR="004B2BEE" w:rsidRPr="001B06F3">
        <w:rPr>
          <w:rFonts w:ascii="Arial" w:hAnsi="Arial" w:cs="Arial"/>
          <w:sz w:val="24"/>
          <w:szCs w:val="24"/>
        </w:rPr>
        <w:t>contains entries of different weapons.</w:t>
      </w:r>
    </w:p>
    <w:p w14:paraId="7431C696" w14:textId="72F37920" w:rsidR="004B2BEE" w:rsidRPr="001B06F3" w:rsidRDefault="004B2BEE" w:rsidP="009A4292">
      <w:pPr>
        <w:rPr>
          <w:rFonts w:ascii="Arial" w:hAnsi="Arial" w:cs="Arial"/>
          <w:sz w:val="24"/>
          <w:szCs w:val="24"/>
        </w:rPr>
      </w:pPr>
      <w:r w:rsidRPr="001B06F3">
        <w:rPr>
          <w:rFonts w:ascii="Arial" w:hAnsi="Arial" w:cs="Arial"/>
          <w:sz w:val="24"/>
          <w:szCs w:val="24"/>
        </w:rPr>
        <w:t>Characters can equip weapons to enhance their stats.</w:t>
      </w:r>
    </w:p>
    <w:p w14:paraId="64AACC05" w14:textId="4A0445CA" w:rsidR="004F40AF" w:rsidRPr="001B06F3" w:rsidRDefault="004F40AF" w:rsidP="009A4292">
      <w:pPr>
        <w:rPr>
          <w:rFonts w:ascii="Arial" w:hAnsi="Arial" w:cs="Arial"/>
          <w:sz w:val="24"/>
          <w:szCs w:val="24"/>
        </w:rPr>
      </w:pPr>
      <w:r w:rsidRPr="001B06F3">
        <w:rPr>
          <w:rFonts w:ascii="Arial" w:hAnsi="Arial" w:cs="Arial"/>
          <w:sz w:val="24"/>
          <w:szCs w:val="24"/>
        </w:rPr>
        <w:t xml:space="preserve">All weapons in entries must be of type documented in </w:t>
      </w:r>
      <w:proofErr w:type="spellStart"/>
      <w:r w:rsidRPr="001B06F3">
        <w:rPr>
          <w:rFonts w:ascii="Arial" w:hAnsi="Arial" w:cs="Arial"/>
          <w:b/>
          <w:bCs/>
          <w:sz w:val="24"/>
          <w:szCs w:val="24"/>
        </w:rPr>
        <w:t>Weapon_types</w:t>
      </w:r>
      <w:proofErr w:type="spellEnd"/>
      <w:r w:rsidRPr="001B06F3">
        <w:rPr>
          <w:rFonts w:ascii="Arial" w:hAnsi="Arial" w:cs="Arial"/>
          <w:b/>
          <w:bCs/>
          <w:sz w:val="24"/>
          <w:szCs w:val="24"/>
        </w:rPr>
        <w:t xml:space="preserve"> </w:t>
      </w:r>
      <w:r w:rsidRPr="001B06F3">
        <w:rPr>
          <w:rFonts w:ascii="Arial" w:hAnsi="Arial" w:cs="Arial"/>
          <w:sz w:val="24"/>
          <w:szCs w:val="24"/>
        </w:rPr>
        <w:t>(Foreign Key).</w:t>
      </w:r>
    </w:p>
    <w:p w14:paraId="20F64282" w14:textId="4E3524C2" w:rsidR="00F33162" w:rsidRPr="001B06F3" w:rsidRDefault="00F33162" w:rsidP="009A4292">
      <w:pPr>
        <w:rPr>
          <w:rFonts w:ascii="Arial" w:hAnsi="Arial" w:cs="Arial"/>
          <w:sz w:val="24"/>
          <w:szCs w:val="24"/>
        </w:rPr>
      </w:pPr>
      <w:r w:rsidRPr="001B06F3">
        <w:rPr>
          <w:rFonts w:ascii="Arial" w:hAnsi="Arial" w:cs="Arial"/>
          <w:sz w:val="24"/>
          <w:szCs w:val="24"/>
        </w:rPr>
        <w:t>The damage provided by the weapon(s) must also be positive.</w:t>
      </w:r>
    </w:p>
    <w:p w14:paraId="017AC720" w14:textId="7093798B" w:rsidR="004B2BEE" w:rsidRPr="001B06F3" w:rsidRDefault="00A33627" w:rsidP="009A4292">
      <w:pPr>
        <w:rPr>
          <w:rFonts w:ascii="Arial" w:hAnsi="Arial" w:cs="Arial"/>
          <w:b/>
          <w:bCs/>
          <w:sz w:val="24"/>
          <w:szCs w:val="24"/>
        </w:rPr>
      </w:pPr>
      <w:r w:rsidRPr="001B06F3">
        <w:rPr>
          <w:rFonts w:ascii="Arial" w:hAnsi="Arial" w:cs="Arial"/>
          <w:sz w:val="24"/>
          <w:szCs w:val="24"/>
        </w:rPr>
        <w:t>The table documents weapons’</w:t>
      </w:r>
      <w:r w:rsidR="004B2BEE" w:rsidRPr="001B06F3">
        <w:rPr>
          <w:rFonts w:ascii="Arial" w:hAnsi="Arial" w:cs="Arial"/>
          <w:sz w:val="24"/>
          <w:szCs w:val="24"/>
        </w:rPr>
        <w:t xml:space="preserve"> unique id, their in-game name, their damage and their weapon type. </w:t>
      </w:r>
    </w:p>
    <w:p w14:paraId="3557DD34" w14:textId="5B700244" w:rsidR="002C464F" w:rsidRPr="001B06F3" w:rsidRDefault="009A4292" w:rsidP="002C464F">
      <w:pPr>
        <w:rPr>
          <w:rFonts w:ascii="Arial" w:hAnsi="Arial" w:cs="Arial"/>
          <w:sz w:val="24"/>
          <w:szCs w:val="24"/>
        </w:rPr>
      </w:pPr>
      <w:r w:rsidRPr="001B06F3">
        <w:rPr>
          <w:rFonts w:ascii="Arial" w:hAnsi="Arial" w:cs="Arial"/>
          <w:b/>
          <w:bCs/>
          <w:sz w:val="28"/>
          <w:szCs w:val="28"/>
        </w:rPr>
        <w:t>Artefacts</w:t>
      </w:r>
      <w:r w:rsidR="002C464F" w:rsidRPr="001B06F3">
        <w:rPr>
          <w:rFonts w:ascii="Arial" w:hAnsi="Arial" w:cs="Arial"/>
          <w:sz w:val="24"/>
          <w:szCs w:val="24"/>
        </w:rPr>
        <w:t xml:space="preserve"> contains entries of different artefacts.</w:t>
      </w:r>
    </w:p>
    <w:p w14:paraId="06CDD2C2" w14:textId="1A202D21" w:rsidR="002C464F" w:rsidRPr="001B06F3" w:rsidRDefault="002C464F" w:rsidP="002C464F">
      <w:pPr>
        <w:rPr>
          <w:rFonts w:ascii="Arial" w:hAnsi="Arial" w:cs="Arial"/>
          <w:sz w:val="24"/>
          <w:szCs w:val="24"/>
        </w:rPr>
      </w:pPr>
      <w:r w:rsidRPr="001B06F3">
        <w:rPr>
          <w:rFonts w:ascii="Arial" w:hAnsi="Arial" w:cs="Arial"/>
          <w:sz w:val="24"/>
          <w:szCs w:val="24"/>
        </w:rPr>
        <w:t>Characters can equip artefacts to enhance their stats.</w:t>
      </w:r>
    </w:p>
    <w:p w14:paraId="5F6FF82B" w14:textId="321ECFCC" w:rsidR="004F40AF" w:rsidRPr="001B06F3" w:rsidRDefault="004F40AF" w:rsidP="002C464F">
      <w:pPr>
        <w:rPr>
          <w:rFonts w:ascii="Arial" w:hAnsi="Arial" w:cs="Arial"/>
          <w:sz w:val="24"/>
          <w:szCs w:val="24"/>
        </w:rPr>
      </w:pPr>
      <w:r w:rsidRPr="001B06F3">
        <w:rPr>
          <w:rFonts w:ascii="Arial" w:hAnsi="Arial" w:cs="Arial"/>
          <w:sz w:val="24"/>
          <w:szCs w:val="24"/>
        </w:rPr>
        <w:t xml:space="preserve">All </w:t>
      </w:r>
      <w:r w:rsidR="001C73CA" w:rsidRPr="001B06F3">
        <w:rPr>
          <w:rFonts w:ascii="Arial" w:hAnsi="Arial" w:cs="Arial"/>
          <w:sz w:val="24"/>
          <w:szCs w:val="24"/>
        </w:rPr>
        <w:t>artefact</w:t>
      </w:r>
      <w:r w:rsidRPr="001B06F3">
        <w:rPr>
          <w:rFonts w:ascii="Arial" w:hAnsi="Arial" w:cs="Arial"/>
          <w:sz w:val="24"/>
          <w:szCs w:val="24"/>
        </w:rPr>
        <w:t xml:space="preserve">s in entries must be of type documented in </w:t>
      </w:r>
      <w:proofErr w:type="spellStart"/>
      <w:r w:rsidRPr="001B06F3">
        <w:rPr>
          <w:rFonts w:ascii="Arial" w:hAnsi="Arial" w:cs="Arial"/>
          <w:b/>
          <w:bCs/>
          <w:sz w:val="24"/>
          <w:szCs w:val="24"/>
        </w:rPr>
        <w:t>Artefact_types</w:t>
      </w:r>
      <w:proofErr w:type="spellEnd"/>
      <w:r w:rsidRPr="001B06F3">
        <w:rPr>
          <w:rFonts w:ascii="Arial" w:hAnsi="Arial" w:cs="Arial"/>
          <w:b/>
          <w:bCs/>
          <w:sz w:val="24"/>
          <w:szCs w:val="24"/>
        </w:rPr>
        <w:t xml:space="preserve"> </w:t>
      </w:r>
      <w:r w:rsidRPr="001B06F3">
        <w:rPr>
          <w:rFonts w:ascii="Arial" w:hAnsi="Arial" w:cs="Arial"/>
          <w:sz w:val="24"/>
          <w:szCs w:val="24"/>
        </w:rPr>
        <w:t>(Foreign Key).</w:t>
      </w:r>
    </w:p>
    <w:p w14:paraId="63168EFD" w14:textId="734869D0" w:rsidR="00F33162" w:rsidRPr="001B06F3" w:rsidRDefault="00F33162" w:rsidP="002C464F">
      <w:pPr>
        <w:rPr>
          <w:rFonts w:ascii="Arial" w:hAnsi="Arial" w:cs="Arial"/>
          <w:sz w:val="24"/>
          <w:szCs w:val="24"/>
        </w:rPr>
      </w:pPr>
      <w:r w:rsidRPr="001B06F3">
        <w:rPr>
          <w:rFonts w:ascii="Arial" w:hAnsi="Arial" w:cs="Arial"/>
          <w:sz w:val="24"/>
          <w:szCs w:val="24"/>
        </w:rPr>
        <w:t>The damage provided by the artefact(s) must also be positive.</w:t>
      </w:r>
    </w:p>
    <w:p w14:paraId="5F3BB7BD" w14:textId="519AEF74" w:rsidR="009A4292" w:rsidRPr="001B06F3" w:rsidRDefault="00A33627" w:rsidP="009A4292">
      <w:pPr>
        <w:rPr>
          <w:rFonts w:ascii="Arial" w:hAnsi="Arial" w:cs="Arial"/>
          <w:b/>
          <w:bCs/>
          <w:sz w:val="24"/>
          <w:szCs w:val="24"/>
        </w:rPr>
      </w:pPr>
      <w:r w:rsidRPr="001B06F3">
        <w:rPr>
          <w:rFonts w:ascii="Arial" w:hAnsi="Arial" w:cs="Arial"/>
          <w:sz w:val="24"/>
          <w:szCs w:val="24"/>
        </w:rPr>
        <w:t>The table documents artefacts’</w:t>
      </w:r>
      <w:r w:rsidR="002C464F" w:rsidRPr="001B06F3">
        <w:rPr>
          <w:rFonts w:ascii="Arial" w:hAnsi="Arial" w:cs="Arial"/>
          <w:sz w:val="24"/>
          <w:szCs w:val="24"/>
        </w:rPr>
        <w:t xml:space="preserve"> unique id, their in-game name, their damage and their artefact type. </w:t>
      </w:r>
    </w:p>
    <w:p w14:paraId="42F7A247" w14:textId="4CCF5B3F" w:rsidR="009A4292" w:rsidRPr="001B06F3" w:rsidRDefault="009A4292" w:rsidP="009A4292">
      <w:pPr>
        <w:rPr>
          <w:rFonts w:ascii="Arial" w:hAnsi="Arial" w:cs="Arial"/>
          <w:sz w:val="24"/>
          <w:szCs w:val="24"/>
        </w:rPr>
      </w:pPr>
      <w:r w:rsidRPr="001B06F3">
        <w:rPr>
          <w:rFonts w:ascii="Arial" w:hAnsi="Arial" w:cs="Arial"/>
          <w:b/>
          <w:bCs/>
          <w:sz w:val="28"/>
          <w:szCs w:val="28"/>
        </w:rPr>
        <w:lastRenderedPageBreak/>
        <w:t>Forge</w:t>
      </w:r>
      <w:r w:rsidR="002C464F" w:rsidRPr="001B06F3">
        <w:rPr>
          <w:rFonts w:ascii="Arial" w:hAnsi="Arial" w:cs="Arial"/>
          <w:sz w:val="24"/>
          <w:szCs w:val="24"/>
        </w:rPr>
        <w:t xml:space="preserve"> contains entries of different crafting recipes.</w:t>
      </w:r>
    </w:p>
    <w:p w14:paraId="49EC5FDF" w14:textId="21C6768B" w:rsidR="002C464F" w:rsidRPr="001B06F3" w:rsidRDefault="00A33627" w:rsidP="009A4292">
      <w:pPr>
        <w:rPr>
          <w:rFonts w:ascii="Arial" w:hAnsi="Arial" w:cs="Arial"/>
          <w:sz w:val="24"/>
          <w:szCs w:val="24"/>
        </w:rPr>
      </w:pPr>
      <w:r w:rsidRPr="001B06F3">
        <w:rPr>
          <w:rFonts w:ascii="Arial" w:hAnsi="Arial" w:cs="Arial"/>
          <w:sz w:val="24"/>
          <w:szCs w:val="24"/>
        </w:rPr>
        <w:t>Player can craft weapons in the forge using in-game currency (mora).</w:t>
      </w:r>
    </w:p>
    <w:p w14:paraId="55BE64B2" w14:textId="3C1053C3" w:rsidR="00AD114E" w:rsidRPr="001B06F3" w:rsidRDefault="00B85EBD" w:rsidP="009A4292">
      <w:pPr>
        <w:rPr>
          <w:rFonts w:ascii="Arial" w:hAnsi="Arial" w:cs="Arial"/>
          <w:sz w:val="24"/>
          <w:szCs w:val="24"/>
        </w:rPr>
      </w:pPr>
      <w:r w:rsidRPr="001B06F3">
        <w:rPr>
          <w:rFonts w:ascii="Arial" w:hAnsi="Arial" w:cs="Arial"/>
          <w:sz w:val="24"/>
          <w:szCs w:val="24"/>
        </w:rPr>
        <w:t xml:space="preserve">Any weapons that could be crafted must be documented in </w:t>
      </w:r>
      <w:r w:rsidRPr="001B06F3">
        <w:rPr>
          <w:rFonts w:ascii="Arial" w:hAnsi="Arial" w:cs="Arial"/>
          <w:b/>
          <w:bCs/>
          <w:sz w:val="24"/>
          <w:szCs w:val="24"/>
        </w:rPr>
        <w:t>Weapons</w:t>
      </w:r>
      <w:r w:rsidRPr="001B06F3">
        <w:rPr>
          <w:rFonts w:ascii="Arial" w:hAnsi="Arial" w:cs="Arial"/>
          <w:sz w:val="24"/>
          <w:szCs w:val="24"/>
        </w:rPr>
        <w:t xml:space="preserve"> (Foreign Key).</w:t>
      </w:r>
    </w:p>
    <w:p w14:paraId="596A3BC7" w14:textId="6C1305E6" w:rsidR="00F33162" w:rsidRPr="001B06F3" w:rsidRDefault="00F33162" w:rsidP="009A4292">
      <w:pPr>
        <w:rPr>
          <w:rFonts w:ascii="Arial" w:hAnsi="Arial" w:cs="Arial"/>
          <w:sz w:val="24"/>
          <w:szCs w:val="24"/>
        </w:rPr>
      </w:pPr>
      <w:r w:rsidRPr="001B06F3">
        <w:rPr>
          <w:rFonts w:ascii="Arial" w:hAnsi="Arial" w:cs="Arial"/>
          <w:sz w:val="24"/>
          <w:szCs w:val="24"/>
        </w:rPr>
        <w:t>The success chance for a craft must also be within 0 and 100 inclusively.</w:t>
      </w:r>
    </w:p>
    <w:p w14:paraId="30D64A2F" w14:textId="0D676414" w:rsidR="00F33162" w:rsidRPr="001B06F3" w:rsidRDefault="00F33162" w:rsidP="009A4292">
      <w:pPr>
        <w:rPr>
          <w:rFonts w:ascii="Arial" w:hAnsi="Arial" w:cs="Arial"/>
          <w:sz w:val="24"/>
          <w:szCs w:val="24"/>
        </w:rPr>
      </w:pPr>
      <w:r w:rsidRPr="001B06F3">
        <w:rPr>
          <w:rFonts w:ascii="Arial" w:hAnsi="Arial" w:cs="Arial"/>
          <w:sz w:val="24"/>
          <w:szCs w:val="24"/>
        </w:rPr>
        <w:t>Craft cost is defaulted to 0 but allows negative cost for additional complexity.</w:t>
      </w:r>
    </w:p>
    <w:p w14:paraId="247C32A7" w14:textId="5892CE13" w:rsidR="00A33627" w:rsidRPr="001B06F3" w:rsidRDefault="00A33627" w:rsidP="009A4292">
      <w:pPr>
        <w:rPr>
          <w:rFonts w:ascii="Arial" w:hAnsi="Arial" w:cs="Arial"/>
          <w:b/>
          <w:bCs/>
          <w:sz w:val="24"/>
          <w:szCs w:val="24"/>
        </w:rPr>
      </w:pPr>
      <w:r w:rsidRPr="001B06F3">
        <w:rPr>
          <w:rFonts w:ascii="Arial" w:hAnsi="Arial" w:cs="Arial"/>
          <w:sz w:val="24"/>
          <w:szCs w:val="24"/>
        </w:rPr>
        <w:t xml:space="preserve">The table documents crafting recipes’ unique id, </w:t>
      </w:r>
      <w:r w:rsidR="00B85EBD" w:rsidRPr="001B06F3">
        <w:rPr>
          <w:rFonts w:ascii="Arial" w:hAnsi="Arial" w:cs="Arial"/>
          <w:sz w:val="24"/>
          <w:szCs w:val="24"/>
        </w:rPr>
        <w:t>weapon</w:t>
      </w:r>
      <w:r w:rsidRPr="001B06F3">
        <w:rPr>
          <w:rFonts w:ascii="Arial" w:hAnsi="Arial" w:cs="Arial"/>
          <w:sz w:val="24"/>
          <w:szCs w:val="24"/>
        </w:rPr>
        <w:t>s to craft, mora cost and crafting success chance.</w:t>
      </w:r>
    </w:p>
    <w:p w14:paraId="36DB9EAA" w14:textId="28693407" w:rsidR="009A4292" w:rsidRPr="001B06F3" w:rsidRDefault="009A4292" w:rsidP="009A4292">
      <w:pPr>
        <w:rPr>
          <w:rFonts w:ascii="Arial" w:hAnsi="Arial" w:cs="Arial"/>
          <w:sz w:val="24"/>
          <w:szCs w:val="24"/>
        </w:rPr>
      </w:pPr>
      <w:r w:rsidRPr="001B06F3">
        <w:rPr>
          <w:rFonts w:ascii="Arial" w:hAnsi="Arial" w:cs="Arial"/>
          <w:b/>
          <w:bCs/>
          <w:sz w:val="28"/>
          <w:szCs w:val="28"/>
        </w:rPr>
        <w:t>Domains</w:t>
      </w:r>
      <w:r w:rsidR="00A33627" w:rsidRPr="001B06F3">
        <w:rPr>
          <w:rFonts w:ascii="Arial" w:hAnsi="Arial" w:cs="Arial"/>
          <w:b/>
          <w:bCs/>
          <w:sz w:val="24"/>
          <w:szCs w:val="24"/>
        </w:rPr>
        <w:t xml:space="preserve"> </w:t>
      </w:r>
      <w:r w:rsidR="00A33627" w:rsidRPr="001B06F3">
        <w:rPr>
          <w:rFonts w:ascii="Arial" w:hAnsi="Arial" w:cs="Arial"/>
          <w:sz w:val="24"/>
          <w:szCs w:val="24"/>
        </w:rPr>
        <w:t>contains entries of different domains.</w:t>
      </w:r>
    </w:p>
    <w:p w14:paraId="66FDB0FB" w14:textId="52770039" w:rsidR="00A33627" w:rsidRPr="001B06F3" w:rsidRDefault="00A33627" w:rsidP="009A4292">
      <w:pPr>
        <w:rPr>
          <w:rFonts w:ascii="Arial" w:hAnsi="Arial" w:cs="Arial"/>
          <w:sz w:val="24"/>
          <w:szCs w:val="24"/>
        </w:rPr>
      </w:pPr>
      <w:r w:rsidRPr="001B06F3">
        <w:rPr>
          <w:rFonts w:ascii="Arial" w:hAnsi="Arial" w:cs="Arial"/>
          <w:sz w:val="24"/>
          <w:szCs w:val="24"/>
        </w:rPr>
        <w:t>Domains can drop in-game currency (mora) and artefacts.</w:t>
      </w:r>
    </w:p>
    <w:p w14:paraId="476F8BAC" w14:textId="38F6B448" w:rsidR="00F33162" w:rsidRPr="001B06F3" w:rsidRDefault="00F33162" w:rsidP="00F33162">
      <w:pPr>
        <w:rPr>
          <w:rFonts w:ascii="Arial" w:hAnsi="Arial" w:cs="Arial"/>
          <w:sz w:val="24"/>
          <w:szCs w:val="24"/>
        </w:rPr>
      </w:pPr>
      <w:r w:rsidRPr="001B06F3">
        <w:rPr>
          <w:rFonts w:ascii="Arial" w:hAnsi="Arial" w:cs="Arial"/>
          <w:sz w:val="24"/>
          <w:szCs w:val="24"/>
        </w:rPr>
        <w:t xml:space="preserve">Any artefacts that could be dropped must be documented in </w:t>
      </w:r>
      <w:r w:rsidRPr="001B06F3">
        <w:rPr>
          <w:rFonts w:ascii="Arial" w:hAnsi="Arial" w:cs="Arial"/>
          <w:b/>
          <w:bCs/>
          <w:sz w:val="24"/>
          <w:szCs w:val="24"/>
        </w:rPr>
        <w:t>Artefacts</w:t>
      </w:r>
      <w:r w:rsidRPr="001B06F3">
        <w:rPr>
          <w:rFonts w:ascii="Arial" w:hAnsi="Arial" w:cs="Arial"/>
          <w:sz w:val="24"/>
          <w:szCs w:val="24"/>
        </w:rPr>
        <w:t xml:space="preserve"> (Foreign Key).</w:t>
      </w:r>
    </w:p>
    <w:p w14:paraId="3A5063F3" w14:textId="5F3277E4" w:rsidR="00F33162" w:rsidRPr="001B06F3" w:rsidRDefault="00F33162" w:rsidP="009A4292">
      <w:pPr>
        <w:rPr>
          <w:rFonts w:ascii="Arial" w:hAnsi="Arial" w:cs="Arial"/>
          <w:sz w:val="24"/>
          <w:szCs w:val="24"/>
        </w:rPr>
      </w:pPr>
      <w:r w:rsidRPr="001B06F3">
        <w:rPr>
          <w:rFonts w:ascii="Arial" w:hAnsi="Arial" w:cs="Arial"/>
          <w:sz w:val="24"/>
          <w:szCs w:val="24"/>
        </w:rPr>
        <w:t xml:space="preserve">Mora drop and artefact drop chance is defaulted to 0. </w:t>
      </w:r>
    </w:p>
    <w:p w14:paraId="2E2E4450" w14:textId="56896D99" w:rsidR="00F33162" w:rsidRPr="001B06F3" w:rsidRDefault="00F33162" w:rsidP="009A4292">
      <w:pPr>
        <w:rPr>
          <w:rFonts w:ascii="Arial" w:hAnsi="Arial" w:cs="Arial"/>
          <w:sz w:val="24"/>
          <w:szCs w:val="24"/>
        </w:rPr>
      </w:pPr>
      <w:r w:rsidRPr="001B06F3">
        <w:rPr>
          <w:rFonts w:ascii="Arial" w:hAnsi="Arial" w:cs="Arial"/>
          <w:sz w:val="24"/>
          <w:szCs w:val="24"/>
        </w:rPr>
        <w:t xml:space="preserve">Negative mora drop </w:t>
      </w:r>
      <w:proofErr w:type="gramStart"/>
      <w:r w:rsidRPr="001B06F3">
        <w:rPr>
          <w:rFonts w:ascii="Arial" w:hAnsi="Arial" w:cs="Arial"/>
          <w:sz w:val="24"/>
          <w:szCs w:val="24"/>
        </w:rPr>
        <w:t>is allowed to</w:t>
      </w:r>
      <w:proofErr w:type="gramEnd"/>
      <w:r w:rsidRPr="001B06F3">
        <w:rPr>
          <w:rFonts w:ascii="Arial" w:hAnsi="Arial" w:cs="Arial"/>
          <w:sz w:val="24"/>
          <w:szCs w:val="24"/>
        </w:rPr>
        <w:t xml:space="preserve"> stimulate entry cost (when applicable) and drop chance must be within 0 and 100 inclusively.</w:t>
      </w:r>
    </w:p>
    <w:p w14:paraId="657DE6B9" w14:textId="09E9E705" w:rsidR="00A33627" w:rsidRPr="001B06F3" w:rsidRDefault="00A33627" w:rsidP="009A4292">
      <w:pPr>
        <w:rPr>
          <w:rFonts w:ascii="Arial" w:hAnsi="Arial" w:cs="Arial"/>
          <w:b/>
          <w:bCs/>
          <w:sz w:val="24"/>
          <w:szCs w:val="24"/>
        </w:rPr>
      </w:pPr>
      <w:r w:rsidRPr="001B06F3">
        <w:rPr>
          <w:rFonts w:ascii="Arial" w:hAnsi="Arial" w:cs="Arial"/>
          <w:sz w:val="24"/>
          <w:szCs w:val="24"/>
        </w:rPr>
        <w:t xml:space="preserve">The table documents domains’ unique id, name, mora drop, artefact </w:t>
      </w:r>
      <w:proofErr w:type="gramStart"/>
      <w:r w:rsidRPr="001B06F3">
        <w:rPr>
          <w:rFonts w:ascii="Arial" w:hAnsi="Arial" w:cs="Arial"/>
          <w:sz w:val="24"/>
          <w:szCs w:val="24"/>
        </w:rPr>
        <w:t>drop</w:t>
      </w:r>
      <w:proofErr w:type="gramEnd"/>
      <w:r w:rsidRPr="001B06F3">
        <w:rPr>
          <w:rFonts w:ascii="Arial" w:hAnsi="Arial" w:cs="Arial"/>
          <w:sz w:val="24"/>
          <w:szCs w:val="24"/>
        </w:rPr>
        <w:t xml:space="preserve"> and artefact drop chance.</w:t>
      </w:r>
    </w:p>
    <w:p w14:paraId="553FED88" w14:textId="74470B3F" w:rsidR="009A4292" w:rsidRPr="001B06F3" w:rsidRDefault="009A4292" w:rsidP="009A4292">
      <w:pPr>
        <w:rPr>
          <w:rFonts w:ascii="Arial" w:hAnsi="Arial" w:cs="Arial"/>
          <w:sz w:val="24"/>
          <w:szCs w:val="24"/>
        </w:rPr>
      </w:pPr>
      <w:r w:rsidRPr="001B06F3">
        <w:rPr>
          <w:rFonts w:ascii="Arial" w:hAnsi="Arial" w:cs="Arial"/>
          <w:b/>
          <w:bCs/>
          <w:sz w:val="28"/>
          <w:szCs w:val="28"/>
        </w:rPr>
        <w:t>Characters</w:t>
      </w:r>
      <w:r w:rsidR="00A33627" w:rsidRPr="001B06F3">
        <w:rPr>
          <w:rFonts w:ascii="Arial" w:hAnsi="Arial" w:cs="Arial"/>
          <w:b/>
          <w:bCs/>
          <w:sz w:val="24"/>
          <w:szCs w:val="24"/>
        </w:rPr>
        <w:t xml:space="preserve"> </w:t>
      </w:r>
      <w:r w:rsidR="00A33627" w:rsidRPr="001B06F3">
        <w:rPr>
          <w:rFonts w:ascii="Arial" w:hAnsi="Arial" w:cs="Arial"/>
          <w:sz w:val="24"/>
          <w:szCs w:val="24"/>
        </w:rPr>
        <w:t>contains entries of different playable characters.</w:t>
      </w:r>
    </w:p>
    <w:p w14:paraId="64875D5B" w14:textId="59750B22" w:rsidR="00A33627" w:rsidRPr="001B06F3" w:rsidRDefault="00A33627" w:rsidP="009A4292">
      <w:pPr>
        <w:rPr>
          <w:rFonts w:ascii="Arial" w:hAnsi="Arial" w:cs="Arial"/>
          <w:sz w:val="24"/>
          <w:szCs w:val="24"/>
        </w:rPr>
      </w:pPr>
      <w:r w:rsidRPr="001B06F3">
        <w:rPr>
          <w:rFonts w:ascii="Arial" w:hAnsi="Arial" w:cs="Arial"/>
          <w:sz w:val="24"/>
          <w:szCs w:val="24"/>
        </w:rPr>
        <w:t>Player can select a character and equip items on said characters.</w:t>
      </w:r>
    </w:p>
    <w:p w14:paraId="7A38EB0B" w14:textId="25E7DD24" w:rsidR="0057059C" w:rsidRPr="001B06F3" w:rsidRDefault="0057059C" w:rsidP="009A4292">
      <w:pPr>
        <w:rPr>
          <w:rFonts w:ascii="Arial" w:hAnsi="Arial" w:cs="Arial"/>
          <w:sz w:val="24"/>
          <w:szCs w:val="24"/>
        </w:rPr>
      </w:pPr>
      <w:r w:rsidRPr="001B06F3">
        <w:rPr>
          <w:rFonts w:ascii="Arial" w:hAnsi="Arial" w:cs="Arial"/>
          <w:sz w:val="24"/>
          <w:szCs w:val="24"/>
        </w:rPr>
        <w:t xml:space="preserve">Characters’ element must be documented in </w:t>
      </w:r>
      <w:r w:rsidRPr="001B06F3">
        <w:rPr>
          <w:rFonts w:ascii="Arial" w:hAnsi="Arial" w:cs="Arial"/>
          <w:b/>
          <w:bCs/>
          <w:sz w:val="24"/>
          <w:szCs w:val="24"/>
        </w:rPr>
        <w:t>Elements</w:t>
      </w:r>
      <w:r w:rsidRPr="001B06F3">
        <w:rPr>
          <w:rFonts w:ascii="Arial" w:hAnsi="Arial" w:cs="Arial"/>
          <w:sz w:val="24"/>
          <w:szCs w:val="24"/>
        </w:rPr>
        <w:t xml:space="preserve"> (Foreign Key), a character can only equip weapons and artefacts of their respective types.</w:t>
      </w:r>
    </w:p>
    <w:p w14:paraId="4B1B6826" w14:textId="7C20E745" w:rsidR="0057059C" w:rsidRPr="001B06F3" w:rsidRDefault="0057059C" w:rsidP="009A4292">
      <w:pPr>
        <w:rPr>
          <w:rFonts w:ascii="Arial" w:hAnsi="Arial" w:cs="Arial"/>
          <w:sz w:val="24"/>
          <w:szCs w:val="24"/>
        </w:rPr>
      </w:pPr>
      <w:r w:rsidRPr="001B06F3">
        <w:rPr>
          <w:rFonts w:ascii="Arial" w:hAnsi="Arial" w:cs="Arial"/>
          <w:sz w:val="24"/>
          <w:szCs w:val="24"/>
        </w:rPr>
        <w:t>A character’s damage must also be positive.</w:t>
      </w:r>
    </w:p>
    <w:p w14:paraId="2CB2DEEB" w14:textId="7CD10B73" w:rsidR="00A33627" w:rsidRPr="001B06F3" w:rsidRDefault="00A33627" w:rsidP="009A4292">
      <w:pPr>
        <w:rPr>
          <w:rFonts w:ascii="Arial" w:hAnsi="Arial" w:cs="Arial"/>
          <w:b/>
          <w:bCs/>
          <w:sz w:val="24"/>
          <w:szCs w:val="24"/>
        </w:rPr>
      </w:pPr>
      <w:r w:rsidRPr="001B06F3">
        <w:rPr>
          <w:rFonts w:ascii="Arial" w:hAnsi="Arial" w:cs="Arial"/>
          <w:sz w:val="24"/>
          <w:szCs w:val="24"/>
        </w:rPr>
        <w:t>The table documents characters’ unique id, name, damage, weapon type, artefact type and element.</w:t>
      </w:r>
    </w:p>
    <w:p w14:paraId="13C2E886" w14:textId="713E7553" w:rsidR="009A4292" w:rsidRPr="001B06F3" w:rsidRDefault="009A4292" w:rsidP="009A4292">
      <w:pPr>
        <w:rPr>
          <w:rFonts w:ascii="Arial" w:hAnsi="Arial" w:cs="Arial"/>
          <w:sz w:val="24"/>
          <w:szCs w:val="24"/>
        </w:rPr>
      </w:pPr>
      <w:r w:rsidRPr="001B06F3">
        <w:rPr>
          <w:rFonts w:ascii="Arial" w:hAnsi="Arial" w:cs="Arial"/>
          <w:b/>
          <w:bCs/>
          <w:sz w:val="28"/>
          <w:szCs w:val="28"/>
        </w:rPr>
        <w:t>Players</w:t>
      </w:r>
      <w:r w:rsidR="00A500E6" w:rsidRPr="001B06F3">
        <w:rPr>
          <w:rFonts w:ascii="Arial" w:hAnsi="Arial" w:cs="Arial"/>
          <w:b/>
          <w:bCs/>
          <w:sz w:val="24"/>
          <w:szCs w:val="24"/>
        </w:rPr>
        <w:t xml:space="preserve"> </w:t>
      </w:r>
      <w:r w:rsidR="00A500E6" w:rsidRPr="001B06F3">
        <w:rPr>
          <w:rFonts w:ascii="Arial" w:hAnsi="Arial" w:cs="Arial"/>
          <w:sz w:val="24"/>
          <w:szCs w:val="24"/>
        </w:rPr>
        <w:t>contains entries of different players with their selected character, weapon and artefact.</w:t>
      </w:r>
    </w:p>
    <w:p w14:paraId="0427DCD4" w14:textId="164F508F" w:rsidR="007626C8" w:rsidRDefault="001D6310" w:rsidP="009A4292">
      <w:pPr>
        <w:rPr>
          <w:rFonts w:ascii="Arial" w:hAnsi="Arial" w:cs="Arial"/>
          <w:sz w:val="32"/>
          <w:szCs w:val="32"/>
        </w:rPr>
      </w:pPr>
      <w:r w:rsidRPr="001B06F3">
        <w:rPr>
          <w:rFonts w:ascii="Arial" w:hAnsi="Arial" w:cs="Arial"/>
          <w:sz w:val="24"/>
          <w:szCs w:val="24"/>
        </w:rPr>
        <w:t>The table documents players’ unique id, name, mora balance, selected character, equipped weapon and artefact</w:t>
      </w:r>
      <w:r>
        <w:rPr>
          <w:rFonts w:ascii="Arial" w:hAnsi="Arial" w:cs="Arial"/>
          <w:sz w:val="32"/>
          <w:szCs w:val="32"/>
        </w:rPr>
        <w:t xml:space="preserve">. </w:t>
      </w:r>
    </w:p>
    <w:p w14:paraId="7BD23C5C" w14:textId="77777777" w:rsidR="007626C8" w:rsidRDefault="007626C8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49C4CA71" w14:textId="7C7335F9" w:rsidR="007626C8" w:rsidRDefault="007626C8" w:rsidP="007626C8">
      <w:pPr>
        <w:rPr>
          <w:rFonts w:ascii="Arial" w:hAnsi="Arial" w:cs="Arial"/>
          <w:b/>
          <w:bCs/>
          <w:sz w:val="48"/>
          <w:szCs w:val="48"/>
          <w:u w:val="single"/>
        </w:rPr>
      </w:pPr>
      <w:r>
        <w:rPr>
          <w:rFonts w:ascii="Arial" w:hAnsi="Arial" w:cs="Arial"/>
          <w:b/>
          <w:bCs/>
          <w:sz w:val="48"/>
          <w:szCs w:val="48"/>
          <w:u w:val="single"/>
        </w:rPr>
        <w:lastRenderedPageBreak/>
        <w:t>Entity Relationship Diagram</w:t>
      </w:r>
    </w:p>
    <w:p w14:paraId="6AEA8ECF" w14:textId="77777777" w:rsidR="00BB6B80" w:rsidRDefault="00BB6B80" w:rsidP="007626C8">
      <w:pPr>
        <w:rPr>
          <w:rFonts w:ascii="Arial" w:hAnsi="Arial" w:cs="Arial"/>
          <w:b/>
          <w:bCs/>
          <w:sz w:val="48"/>
          <w:szCs w:val="48"/>
          <w:u w:val="single"/>
        </w:rPr>
      </w:pPr>
    </w:p>
    <w:p w14:paraId="09B5962F" w14:textId="21C2FABF" w:rsidR="00BB6B80" w:rsidRDefault="00BB6B80" w:rsidP="007626C8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</w:rPr>
        <w:drawing>
          <wp:inline distT="0" distB="0" distL="0" distR="0" wp14:anchorId="0CD914B3" wp14:editId="28E536C7">
            <wp:extent cx="5731249" cy="6471139"/>
            <wp:effectExtent l="0" t="0" r="3175" b="635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RD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7685" cy="6489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32"/>
          <w:szCs w:val="32"/>
        </w:rPr>
        <w:br/>
      </w:r>
    </w:p>
    <w:p w14:paraId="501A2397" w14:textId="77777777" w:rsidR="00BB6B80" w:rsidRDefault="00BB6B80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7D6EF3CD" w14:textId="083D785F" w:rsidR="00BB6B80" w:rsidRDefault="00BB6B80" w:rsidP="00BB6B80">
      <w:pPr>
        <w:rPr>
          <w:rFonts w:ascii="Arial" w:hAnsi="Arial" w:cs="Arial"/>
          <w:b/>
          <w:bCs/>
          <w:sz w:val="48"/>
          <w:szCs w:val="48"/>
          <w:u w:val="single"/>
        </w:rPr>
      </w:pPr>
      <w:r>
        <w:rPr>
          <w:rFonts w:ascii="Arial" w:hAnsi="Arial" w:cs="Arial"/>
          <w:b/>
          <w:bCs/>
          <w:sz w:val="48"/>
          <w:szCs w:val="48"/>
          <w:u w:val="single"/>
        </w:rPr>
        <w:lastRenderedPageBreak/>
        <w:t>Mapping to Relational Schema</w:t>
      </w:r>
    </w:p>
    <w:p w14:paraId="393F8657" w14:textId="005AACFD" w:rsidR="006327B0" w:rsidRDefault="006327B0">
      <w:pPr>
        <w:rPr>
          <w:rFonts w:ascii="Arial" w:hAnsi="Arial" w:cs="Arial"/>
          <w:b/>
          <w:bCs/>
          <w:sz w:val="48"/>
          <w:szCs w:val="48"/>
          <w:u w:val="single"/>
        </w:rPr>
      </w:pPr>
      <w:r w:rsidRPr="006327B0">
        <w:rPr>
          <w:rFonts w:ascii="Arial" w:hAnsi="Arial" w:cs="Arial"/>
          <w:b/>
          <w:bCs/>
          <w:noProof/>
          <w:sz w:val="48"/>
          <w:szCs w:val="48"/>
        </w:rPr>
        <w:drawing>
          <wp:inline distT="0" distB="0" distL="0" distR="0" wp14:anchorId="31AB18CA" wp14:editId="7BE85554">
            <wp:extent cx="5731510" cy="5122985"/>
            <wp:effectExtent l="0" t="0" r="2540" b="190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pping to Relational Schema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4350" cy="5134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bCs/>
          <w:sz w:val="48"/>
          <w:szCs w:val="48"/>
          <w:u w:val="single"/>
        </w:rPr>
        <w:br w:type="page"/>
      </w:r>
    </w:p>
    <w:p w14:paraId="054A236B" w14:textId="77BC826A" w:rsidR="00BB6B80" w:rsidRDefault="00BB6B80" w:rsidP="00BB6B80">
      <w:pPr>
        <w:rPr>
          <w:rFonts w:ascii="Arial" w:hAnsi="Arial" w:cs="Arial"/>
          <w:b/>
          <w:bCs/>
          <w:sz w:val="48"/>
          <w:szCs w:val="48"/>
          <w:u w:val="single"/>
        </w:rPr>
      </w:pPr>
      <w:r>
        <w:rPr>
          <w:rFonts w:ascii="Arial" w:hAnsi="Arial" w:cs="Arial"/>
          <w:b/>
          <w:bCs/>
          <w:sz w:val="48"/>
          <w:szCs w:val="48"/>
          <w:u w:val="single"/>
        </w:rPr>
        <w:lastRenderedPageBreak/>
        <w:t>Functional Dependency Diagram</w:t>
      </w:r>
    </w:p>
    <w:p w14:paraId="15E4032A" w14:textId="77777777" w:rsidR="00BB6B80" w:rsidRDefault="00BB6B80" w:rsidP="00BB6B80">
      <w:pPr>
        <w:rPr>
          <w:rFonts w:ascii="Arial" w:hAnsi="Arial" w:cs="Arial"/>
          <w:b/>
          <w:bCs/>
          <w:sz w:val="48"/>
          <w:szCs w:val="48"/>
          <w:u w:val="single"/>
        </w:rPr>
      </w:pPr>
    </w:p>
    <w:p w14:paraId="19CE7DF6" w14:textId="685E707C" w:rsidR="006327B0" w:rsidRDefault="00BB6B80" w:rsidP="007626C8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</w:rPr>
        <w:drawing>
          <wp:inline distT="0" distB="0" distL="0" distR="0" wp14:anchorId="23F7F9CB" wp14:editId="60A07EA0">
            <wp:extent cx="5731510" cy="5715000"/>
            <wp:effectExtent l="0" t="0" r="2540" b="0"/>
            <wp:docPr id="2" name="Picture 2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unctional Dependency Diagram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578" cy="5743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E2F13" w14:textId="77777777" w:rsidR="006327B0" w:rsidRDefault="006327B0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br w:type="page"/>
      </w:r>
    </w:p>
    <w:p w14:paraId="78657C4C" w14:textId="324FE2E9" w:rsidR="003C08DA" w:rsidRDefault="006327B0" w:rsidP="00583DEF">
      <w:pPr>
        <w:jc w:val="center"/>
        <w:rPr>
          <w:rFonts w:ascii="Arial" w:hAnsi="Arial" w:cs="Arial"/>
          <w:b/>
          <w:bCs/>
          <w:sz w:val="48"/>
          <w:szCs w:val="48"/>
          <w:u w:val="single"/>
        </w:rPr>
      </w:pPr>
      <w:r>
        <w:rPr>
          <w:rFonts w:ascii="Arial" w:hAnsi="Arial" w:cs="Arial"/>
          <w:b/>
          <w:bCs/>
          <w:sz w:val="48"/>
          <w:szCs w:val="48"/>
          <w:u w:val="single"/>
        </w:rPr>
        <w:lastRenderedPageBreak/>
        <w:t>Semantic Constrain</w:t>
      </w:r>
      <w:r w:rsidR="00AE5343">
        <w:rPr>
          <w:rFonts w:ascii="Arial" w:hAnsi="Arial" w:cs="Arial"/>
          <w:b/>
          <w:bCs/>
          <w:sz w:val="48"/>
          <w:szCs w:val="48"/>
          <w:u w:val="single"/>
        </w:rPr>
        <w:t>t</w:t>
      </w:r>
    </w:p>
    <w:p w14:paraId="70C78528" w14:textId="3F6E0FEF" w:rsidR="006327B0" w:rsidRDefault="00583DEF" w:rsidP="007626C8">
      <w:pPr>
        <w:rPr>
          <w:rFonts w:ascii="Arial" w:hAnsi="Arial" w:cs="Arial"/>
          <w:b/>
          <w:bCs/>
          <w:sz w:val="32"/>
          <w:szCs w:val="32"/>
        </w:rPr>
      </w:pPr>
      <w:r w:rsidRPr="00583DEF">
        <w:rPr>
          <w:rFonts w:ascii="Arial" w:hAnsi="Arial" w:cs="Arial"/>
          <w:b/>
          <w:bCs/>
          <w:sz w:val="32"/>
          <w:szCs w:val="32"/>
        </w:rPr>
        <w:t>Key Constrains</w:t>
      </w:r>
    </w:p>
    <w:p w14:paraId="7C661B69" w14:textId="327C56D2" w:rsidR="00583DEF" w:rsidRPr="00AE5343" w:rsidRDefault="00583DEF" w:rsidP="007626C8">
      <w:pPr>
        <w:rPr>
          <w:rFonts w:ascii="Arial" w:hAnsi="Arial" w:cs="Arial"/>
          <w:sz w:val="24"/>
          <w:szCs w:val="24"/>
        </w:rPr>
      </w:pPr>
      <w:r w:rsidRPr="00AE5343">
        <w:rPr>
          <w:rFonts w:ascii="Arial" w:hAnsi="Arial" w:cs="Arial"/>
          <w:sz w:val="24"/>
          <w:szCs w:val="24"/>
        </w:rPr>
        <w:t>Every table has a Primary Key that is unique, and not null.</w:t>
      </w:r>
    </w:p>
    <w:p w14:paraId="671B85A3" w14:textId="01A1D795" w:rsidR="00583DEF" w:rsidRPr="00AE5343" w:rsidRDefault="00583DEF" w:rsidP="007626C8">
      <w:pPr>
        <w:rPr>
          <w:rFonts w:ascii="Arial" w:hAnsi="Arial" w:cs="Arial"/>
          <w:sz w:val="24"/>
          <w:szCs w:val="24"/>
        </w:rPr>
      </w:pPr>
      <w:r w:rsidRPr="00AE5343">
        <w:rPr>
          <w:rFonts w:ascii="Arial" w:hAnsi="Arial" w:cs="Arial"/>
          <w:sz w:val="24"/>
          <w:szCs w:val="24"/>
        </w:rPr>
        <w:t xml:space="preserve">This is enforced with </w:t>
      </w:r>
      <w:r w:rsidRPr="00B76B96">
        <w:rPr>
          <w:rFonts w:ascii="Arial" w:hAnsi="Arial" w:cs="Arial"/>
          <w:b/>
          <w:bCs/>
          <w:sz w:val="24"/>
          <w:szCs w:val="24"/>
        </w:rPr>
        <w:t>AUTO_INCREMENT</w:t>
      </w:r>
      <w:r w:rsidRPr="00AE5343">
        <w:rPr>
          <w:rFonts w:ascii="Arial" w:hAnsi="Arial" w:cs="Arial"/>
          <w:sz w:val="24"/>
          <w:szCs w:val="24"/>
        </w:rPr>
        <w:t xml:space="preserve"> keyword, which auto increments every entry without us specifying a value.</w:t>
      </w:r>
    </w:p>
    <w:p w14:paraId="38C37527" w14:textId="7347F6B9" w:rsidR="00583DEF" w:rsidRPr="00AE5343" w:rsidRDefault="00583DEF" w:rsidP="007626C8">
      <w:pPr>
        <w:rPr>
          <w:rFonts w:ascii="Arial" w:hAnsi="Arial" w:cs="Arial"/>
          <w:sz w:val="24"/>
          <w:szCs w:val="24"/>
        </w:rPr>
      </w:pPr>
      <w:r w:rsidRPr="001B4E30">
        <w:rPr>
          <w:rFonts w:ascii="Arial" w:hAnsi="Arial" w:cs="Arial"/>
          <w:b/>
          <w:bCs/>
          <w:sz w:val="24"/>
          <w:szCs w:val="24"/>
        </w:rPr>
        <w:t>Foreign key</w:t>
      </w:r>
      <w:r w:rsidRPr="00AE5343">
        <w:rPr>
          <w:rFonts w:ascii="Arial" w:hAnsi="Arial" w:cs="Arial"/>
          <w:sz w:val="24"/>
          <w:szCs w:val="24"/>
        </w:rPr>
        <w:t xml:space="preserve"> was also declared</w:t>
      </w:r>
      <w:r w:rsidR="00875324" w:rsidRPr="00AE5343">
        <w:rPr>
          <w:rFonts w:ascii="Arial" w:hAnsi="Arial" w:cs="Arial"/>
          <w:sz w:val="24"/>
          <w:szCs w:val="24"/>
        </w:rPr>
        <w:t>.</w:t>
      </w:r>
    </w:p>
    <w:p w14:paraId="2AD1092D" w14:textId="419822BE" w:rsidR="00875324" w:rsidRPr="00AE5343" w:rsidRDefault="00875324" w:rsidP="007626C8">
      <w:pPr>
        <w:rPr>
          <w:rFonts w:ascii="Arial" w:hAnsi="Arial" w:cs="Arial"/>
          <w:sz w:val="24"/>
          <w:szCs w:val="24"/>
        </w:rPr>
      </w:pPr>
      <w:r w:rsidRPr="00AE5343">
        <w:rPr>
          <w:rFonts w:ascii="Arial" w:hAnsi="Arial" w:cs="Arial"/>
          <w:sz w:val="24"/>
          <w:szCs w:val="24"/>
        </w:rPr>
        <w:t xml:space="preserve">Depending on the situation, a </w:t>
      </w:r>
      <w:r w:rsidRPr="00B76B96">
        <w:rPr>
          <w:rFonts w:ascii="Arial" w:hAnsi="Arial" w:cs="Arial"/>
          <w:b/>
          <w:bCs/>
          <w:sz w:val="24"/>
          <w:szCs w:val="24"/>
        </w:rPr>
        <w:t>NOT NULL</w:t>
      </w:r>
      <w:r w:rsidRPr="00AE5343">
        <w:rPr>
          <w:rFonts w:ascii="Arial" w:hAnsi="Arial" w:cs="Arial"/>
          <w:sz w:val="24"/>
          <w:szCs w:val="24"/>
        </w:rPr>
        <w:t xml:space="preserve"> keyword pair is also added. </w:t>
      </w:r>
    </w:p>
    <w:p w14:paraId="0479ABAB" w14:textId="4F8319F3" w:rsidR="00875324" w:rsidRPr="00AE5343" w:rsidRDefault="00875324" w:rsidP="007626C8">
      <w:pPr>
        <w:rPr>
          <w:rFonts w:ascii="Arial" w:hAnsi="Arial" w:cs="Arial"/>
          <w:sz w:val="24"/>
          <w:szCs w:val="24"/>
        </w:rPr>
      </w:pPr>
      <w:r w:rsidRPr="00AE5343">
        <w:rPr>
          <w:rFonts w:ascii="Arial" w:hAnsi="Arial" w:cs="Arial"/>
          <w:sz w:val="24"/>
          <w:szCs w:val="24"/>
        </w:rPr>
        <w:t xml:space="preserve">One such example is </w:t>
      </w:r>
      <w:proofErr w:type="spellStart"/>
      <w:r w:rsidRPr="00AE5343">
        <w:rPr>
          <w:rFonts w:ascii="Arial" w:hAnsi="Arial" w:cs="Arial"/>
          <w:sz w:val="24"/>
          <w:szCs w:val="24"/>
          <w:shd w:val="pct15" w:color="auto" w:fill="FFFFFF"/>
        </w:rPr>
        <w:t>weapon_type</w:t>
      </w:r>
      <w:proofErr w:type="spellEnd"/>
      <w:r w:rsidRPr="00AE5343">
        <w:rPr>
          <w:rFonts w:ascii="Arial" w:hAnsi="Arial" w:cs="Arial"/>
          <w:sz w:val="24"/>
          <w:szCs w:val="24"/>
        </w:rPr>
        <w:t xml:space="preserve"> in </w:t>
      </w:r>
      <w:r w:rsidRPr="00AE5343">
        <w:rPr>
          <w:rFonts w:ascii="Arial" w:hAnsi="Arial" w:cs="Arial"/>
          <w:b/>
          <w:bCs/>
          <w:sz w:val="24"/>
          <w:szCs w:val="24"/>
        </w:rPr>
        <w:t>Weapons</w:t>
      </w:r>
      <w:r w:rsidRPr="00AE5343">
        <w:rPr>
          <w:rFonts w:ascii="Arial" w:hAnsi="Arial" w:cs="Arial"/>
          <w:sz w:val="24"/>
          <w:szCs w:val="24"/>
        </w:rPr>
        <w:t xml:space="preserve">, the system dictates that no weapons of undocumented type in </w:t>
      </w:r>
      <w:proofErr w:type="spellStart"/>
      <w:r w:rsidRPr="00AE5343">
        <w:rPr>
          <w:rFonts w:ascii="Arial" w:hAnsi="Arial" w:cs="Arial"/>
          <w:b/>
          <w:bCs/>
          <w:sz w:val="24"/>
          <w:szCs w:val="24"/>
        </w:rPr>
        <w:t>Weapon_types</w:t>
      </w:r>
      <w:proofErr w:type="spellEnd"/>
      <w:r w:rsidRPr="00AE5343">
        <w:rPr>
          <w:rFonts w:ascii="Arial" w:hAnsi="Arial" w:cs="Arial"/>
          <w:sz w:val="24"/>
          <w:szCs w:val="24"/>
        </w:rPr>
        <w:t xml:space="preserve"> is allowed.</w:t>
      </w:r>
    </w:p>
    <w:p w14:paraId="73875A2A" w14:textId="33067B76" w:rsidR="00875324" w:rsidRPr="00AE5343" w:rsidRDefault="00875324" w:rsidP="007626C8">
      <w:pPr>
        <w:rPr>
          <w:rFonts w:ascii="Arial" w:hAnsi="Arial" w:cs="Arial"/>
          <w:sz w:val="24"/>
          <w:szCs w:val="24"/>
        </w:rPr>
      </w:pPr>
      <w:r w:rsidRPr="00AE5343">
        <w:rPr>
          <w:rFonts w:ascii="Arial" w:hAnsi="Arial" w:cs="Arial"/>
          <w:sz w:val="24"/>
          <w:szCs w:val="24"/>
        </w:rPr>
        <w:t xml:space="preserve">A counterexample is </w:t>
      </w:r>
      <w:proofErr w:type="spellStart"/>
      <w:r w:rsidRPr="00AE5343">
        <w:rPr>
          <w:rFonts w:ascii="Arial" w:hAnsi="Arial" w:cs="Arial"/>
          <w:sz w:val="24"/>
          <w:szCs w:val="24"/>
          <w:shd w:val="pct15" w:color="auto" w:fill="FFFFFF"/>
        </w:rPr>
        <w:t>player_artefact</w:t>
      </w:r>
      <w:proofErr w:type="spellEnd"/>
      <w:r w:rsidRPr="00AE5343">
        <w:rPr>
          <w:rFonts w:ascii="Arial" w:hAnsi="Arial" w:cs="Arial"/>
          <w:sz w:val="24"/>
          <w:szCs w:val="24"/>
        </w:rPr>
        <w:t xml:space="preserve"> in </w:t>
      </w:r>
      <w:r w:rsidRPr="00AE5343">
        <w:rPr>
          <w:rFonts w:ascii="Arial" w:hAnsi="Arial" w:cs="Arial"/>
          <w:b/>
          <w:bCs/>
          <w:sz w:val="24"/>
          <w:szCs w:val="24"/>
        </w:rPr>
        <w:t>Players</w:t>
      </w:r>
      <w:r w:rsidRPr="00AE5343">
        <w:rPr>
          <w:rFonts w:ascii="Arial" w:hAnsi="Arial" w:cs="Arial"/>
          <w:sz w:val="24"/>
          <w:szCs w:val="24"/>
        </w:rPr>
        <w:t>, a player can have a character without equipping artefact, and such NULL value is allowed.</w:t>
      </w:r>
      <w:r w:rsidR="00645DFB">
        <w:rPr>
          <w:rFonts w:ascii="Arial" w:hAnsi="Arial" w:cs="Arial"/>
          <w:sz w:val="24"/>
          <w:szCs w:val="24"/>
        </w:rPr>
        <w:br/>
      </w:r>
    </w:p>
    <w:p w14:paraId="03B1B224" w14:textId="3B07421E" w:rsidR="005C3125" w:rsidRDefault="00583DEF" w:rsidP="00583DEF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Attributes</w:t>
      </w:r>
      <w:r w:rsidRPr="00583DEF">
        <w:rPr>
          <w:rFonts w:ascii="Arial" w:hAnsi="Arial" w:cs="Arial"/>
          <w:b/>
          <w:bCs/>
          <w:sz w:val="32"/>
          <w:szCs w:val="32"/>
        </w:rPr>
        <w:t xml:space="preserve"> Constrain</w:t>
      </w:r>
      <w:r w:rsidR="00AE5343">
        <w:rPr>
          <w:rFonts w:ascii="Arial" w:hAnsi="Arial" w:cs="Arial"/>
          <w:b/>
          <w:bCs/>
          <w:sz w:val="32"/>
          <w:szCs w:val="32"/>
        </w:rPr>
        <w:t>t</w:t>
      </w:r>
      <w:r w:rsidRPr="00583DEF">
        <w:rPr>
          <w:rFonts w:ascii="Arial" w:hAnsi="Arial" w:cs="Arial"/>
          <w:b/>
          <w:bCs/>
          <w:sz w:val="32"/>
          <w:szCs w:val="32"/>
        </w:rPr>
        <w:t>s</w:t>
      </w:r>
    </w:p>
    <w:p w14:paraId="241E1E47" w14:textId="7F8C59F7" w:rsidR="00583DEF" w:rsidRPr="00AE5343" w:rsidRDefault="00583DEF" w:rsidP="007626C8">
      <w:pPr>
        <w:rPr>
          <w:rFonts w:ascii="Arial" w:hAnsi="Arial" w:cs="Arial"/>
          <w:sz w:val="24"/>
          <w:szCs w:val="24"/>
        </w:rPr>
      </w:pPr>
      <w:r w:rsidRPr="00AE5343">
        <w:rPr>
          <w:rFonts w:ascii="Arial" w:hAnsi="Arial" w:cs="Arial"/>
          <w:sz w:val="24"/>
          <w:szCs w:val="24"/>
        </w:rPr>
        <w:t xml:space="preserve">Most attributes were constrained to be not null with </w:t>
      </w:r>
      <w:r w:rsidRPr="00B76B96">
        <w:rPr>
          <w:rFonts w:ascii="Arial" w:hAnsi="Arial" w:cs="Arial"/>
          <w:b/>
          <w:bCs/>
          <w:sz w:val="24"/>
          <w:szCs w:val="24"/>
        </w:rPr>
        <w:t xml:space="preserve">NOT NULL </w:t>
      </w:r>
      <w:r w:rsidRPr="00AE5343">
        <w:rPr>
          <w:rFonts w:ascii="Arial" w:hAnsi="Arial" w:cs="Arial"/>
          <w:sz w:val="24"/>
          <w:szCs w:val="24"/>
        </w:rPr>
        <w:t>keyword pair.</w:t>
      </w:r>
    </w:p>
    <w:p w14:paraId="170C68DE" w14:textId="521FD8B3" w:rsidR="005C3125" w:rsidRPr="00AE5343" w:rsidRDefault="00583DEF" w:rsidP="007626C8">
      <w:pPr>
        <w:rPr>
          <w:rFonts w:ascii="Arial" w:hAnsi="Arial" w:cs="Arial"/>
          <w:sz w:val="24"/>
          <w:szCs w:val="24"/>
        </w:rPr>
      </w:pPr>
      <w:r w:rsidRPr="00AE5343">
        <w:rPr>
          <w:rFonts w:ascii="Arial" w:hAnsi="Arial" w:cs="Arial"/>
          <w:sz w:val="24"/>
          <w:szCs w:val="24"/>
        </w:rPr>
        <w:t xml:space="preserve">Some were allowed a default value using </w:t>
      </w:r>
      <w:r w:rsidR="00AE5343">
        <w:rPr>
          <w:rFonts w:ascii="Arial" w:hAnsi="Arial" w:cs="Arial"/>
          <w:sz w:val="24"/>
          <w:szCs w:val="24"/>
        </w:rPr>
        <w:t xml:space="preserve">the </w:t>
      </w:r>
      <w:r w:rsidRPr="00B76B96">
        <w:rPr>
          <w:rFonts w:ascii="Arial" w:hAnsi="Arial" w:cs="Arial"/>
          <w:b/>
          <w:bCs/>
          <w:sz w:val="24"/>
          <w:szCs w:val="24"/>
        </w:rPr>
        <w:t>DEFAULT</w:t>
      </w:r>
      <w:r w:rsidRPr="00AE5343">
        <w:rPr>
          <w:rFonts w:ascii="Arial" w:hAnsi="Arial" w:cs="Arial"/>
          <w:sz w:val="24"/>
          <w:szCs w:val="24"/>
        </w:rPr>
        <w:t xml:space="preserve"> keyword.</w:t>
      </w:r>
    </w:p>
    <w:p w14:paraId="2452CAAB" w14:textId="194377A9" w:rsidR="00583DEF" w:rsidRPr="00AE5343" w:rsidRDefault="00583DEF" w:rsidP="007626C8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AE5343">
        <w:rPr>
          <w:rFonts w:ascii="Arial" w:hAnsi="Arial" w:cs="Arial"/>
          <w:sz w:val="24"/>
          <w:szCs w:val="24"/>
        </w:rPr>
        <w:t xml:space="preserve">Some checks were also done to ensure that an entry is within valid range, e.g. </w:t>
      </w:r>
      <w:proofErr w:type="spellStart"/>
      <w:r w:rsidRPr="00AE5343">
        <w:rPr>
          <w:rFonts w:ascii="Arial" w:hAnsi="Arial" w:cs="Arial"/>
          <w:sz w:val="24"/>
          <w:szCs w:val="24"/>
        </w:rPr>
        <w:t>craft_success_chance</w:t>
      </w:r>
      <w:proofErr w:type="spellEnd"/>
      <w:r w:rsidRPr="00AE5343">
        <w:rPr>
          <w:rFonts w:ascii="Arial" w:hAnsi="Arial" w:cs="Arial"/>
          <w:sz w:val="24"/>
          <w:szCs w:val="24"/>
        </w:rPr>
        <w:t xml:space="preserve"> within 0 to 100 inclusively with</w:t>
      </w:r>
      <w:r w:rsidRPr="00AE5343">
        <w:rPr>
          <w:rFonts w:ascii="Arial" w:hAnsi="Arial" w:cs="Arial"/>
          <w:sz w:val="24"/>
          <w:szCs w:val="24"/>
        </w:rPr>
        <w:br/>
      </w:r>
      <w:r w:rsidRPr="00AE5343">
        <w:rPr>
          <w:rFonts w:ascii="Arial" w:hAnsi="Arial" w:cs="Arial"/>
          <w:sz w:val="24"/>
          <w:szCs w:val="24"/>
          <w:shd w:val="pct15" w:color="auto" w:fill="FFFFFF"/>
        </w:rPr>
        <w:t>CHECK (</w:t>
      </w:r>
      <w:proofErr w:type="spellStart"/>
      <w:r w:rsidRPr="00AE5343">
        <w:rPr>
          <w:rFonts w:ascii="Arial" w:hAnsi="Arial" w:cs="Arial"/>
          <w:sz w:val="24"/>
          <w:szCs w:val="24"/>
          <w:shd w:val="pct15" w:color="auto" w:fill="FFFFFF"/>
        </w:rPr>
        <w:t>craft_success_chance</w:t>
      </w:r>
      <w:proofErr w:type="spellEnd"/>
      <w:r w:rsidRPr="00AE5343">
        <w:rPr>
          <w:rFonts w:ascii="Arial" w:hAnsi="Arial" w:cs="Arial"/>
          <w:sz w:val="24"/>
          <w:szCs w:val="24"/>
          <w:shd w:val="pct15" w:color="auto" w:fill="FFFFFF"/>
        </w:rPr>
        <w:t xml:space="preserve"> BETWEEN 0 AND 100)</w:t>
      </w:r>
    </w:p>
    <w:p w14:paraId="4C5245EA" w14:textId="77777777" w:rsidR="00942887" w:rsidRDefault="00942887" w:rsidP="007626C8">
      <w:pPr>
        <w:rPr>
          <w:rFonts w:ascii="Arial" w:hAnsi="Arial" w:cs="Arial"/>
          <w:sz w:val="32"/>
          <w:szCs w:val="32"/>
          <w:shd w:val="pct15" w:color="auto" w:fill="FFFFFF"/>
        </w:rPr>
      </w:pPr>
    </w:p>
    <w:p w14:paraId="2BA4574F" w14:textId="4BE7DE2E" w:rsidR="00583DEF" w:rsidRDefault="00942887" w:rsidP="007626C8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Some attributes constrain:</w:t>
      </w:r>
    </w:p>
    <w:p w14:paraId="7139F2F0" w14:textId="7EC40B95" w:rsidR="00942887" w:rsidRPr="00AE5343" w:rsidRDefault="00942887" w:rsidP="007626C8">
      <w:pPr>
        <w:rPr>
          <w:rFonts w:ascii="Arial" w:hAnsi="Arial" w:cs="Arial"/>
          <w:sz w:val="24"/>
          <w:szCs w:val="24"/>
        </w:rPr>
      </w:pPr>
      <w:r w:rsidRPr="00AE5343">
        <w:rPr>
          <w:rFonts w:ascii="Arial" w:hAnsi="Arial" w:cs="Arial"/>
          <w:sz w:val="24"/>
          <w:szCs w:val="24"/>
        </w:rPr>
        <w:t>Weapon damage is positive</w:t>
      </w:r>
    </w:p>
    <w:p w14:paraId="41FD5009" w14:textId="0B5112B4" w:rsidR="00942887" w:rsidRPr="00AE5343" w:rsidRDefault="00942887" w:rsidP="007626C8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AE5343">
        <w:rPr>
          <w:rFonts w:ascii="Arial" w:hAnsi="Arial" w:cs="Arial"/>
          <w:sz w:val="24"/>
          <w:szCs w:val="24"/>
          <w:shd w:val="pct15" w:color="auto" w:fill="FFFFFF"/>
        </w:rPr>
        <w:t>CHECK (</w:t>
      </w:r>
      <w:proofErr w:type="spellStart"/>
      <w:r w:rsidRPr="00AE5343">
        <w:rPr>
          <w:rFonts w:ascii="Arial" w:hAnsi="Arial" w:cs="Arial"/>
          <w:sz w:val="24"/>
          <w:szCs w:val="24"/>
          <w:shd w:val="pct15" w:color="auto" w:fill="FFFFFF"/>
        </w:rPr>
        <w:t>weapon_damage</w:t>
      </w:r>
      <w:proofErr w:type="spellEnd"/>
      <w:r w:rsidRPr="00AE5343">
        <w:rPr>
          <w:rFonts w:ascii="Arial" w:hAnsi="Arial" w:cs="Arial"/>
          <w:sz w:val="24"/>
          <w:szCs w:val="24"/>
          <w:shd w:val="pct15" w:color="auto" w:fill="FFFFFF"/>
        </w:rPr>
        <w:t xml:space="preserve"> &gt; 0)</w:t>
      </w:r>
    </w:p>
    <w:p w14:paraId="40473E0F" w14:textId="3AB7953A" w:rsidR="00942887" w:rsidRPr="00AE5343" w:rsidRDefault="00942887" w:rsidP="007626C8">
      <w:pPr>
        <w:rPr>
          <w:rFonts w:ascii="Arial" w:hAnsi="Arial" w:cs="Arial"/>
          <w:sz w:val="24"/>
          <w:szCs w:val="24"/>
        </w:rPr>
      </w:pPr>
      <w:r w:rsidRPr="00AE5343">
        <w:rPr>
          <w:rFonts w:ascii="Arial" w:hAnsi="Arial" w:cs="Arial"/>
          <w:sz w:val="24"/>
          <w:szCs w:val="24"/>
        </w:rPr>
        <w:t>Artefact damage boost is positive</w:t>
      </w:r>
    </w:p>
    <w:p w14:paraId="2FE4AF35" w14:textId="211619EC" w:rsidR="00942887" w:rsidRPr="00AE5343" w:rsidRDefault="00942887" w:rsidP="007626C8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AE5343">
        <w:rPr>
          <w:rFonts w:ascii="Arial" w:hAnsi="Arial" w:cs="Arial"/>
          <w:sz w:val="24"/>
          <w:szCs w:val="24"/>
          <w:shd w:val="pct15" w:color="auto" w:fill="FFFFFF"/>
        </w:rPr>
        <w:t>CHECK (</w:t>
      </w:r>
      <w:proofErr w:type="spellStart"/>
      <w:r w:rsidRPr="00AE5343">
        <w:rPr>
          <w:rFonts w:ascii="Arial" w:hAnsi="Arial" w:cs="Arial"/>
          <w:sz w:val="24"/>
          <w:szCs w:val="24"/>
          <w:shd w:val="pct15" w:color="auto" w:fill="FFFFFF"/>
        </w:rPr>
        <w:t>art_damage</w:t>
      </w:r>
      <w:proofErr w:type="spellEnd"/>
      <w:r w:rsidRPr="00AE5343">
        <w:rPr>
          <w:rFonts w:ascii="Arial" w:hAnsi="Arial" w:cs="Arial"/>
          <w:sz w:val="24"/>
          <w:szCs w:val="24"/>
          <w:shd w:val="pct15" w:color="auto" w:fill="FFFFFF"/>
        </w:rPr>
        <w:t xml:space="preserve"> &gt; 0)</w:t>
      </w:r>
    </w:p>
    <w:p w14:paraId="67ED42D5" w14:textId="0A2FE818" w:rsidR="00942887" w:rsidRPr="00AE5343" w:rsidRDefault="00942887" w:rsidP="007626C8">
      <w:pPr>
        <w:rPr>
          <w:rFonts w:ascii="Arial" w:hAnsi="Arial" w:cs="Arial"/>
          <w:sz w:val="24"/>
          <w:szCs w:val="24"/>
        </w:rPr>
      </w:pPr>
      <w:r w:rsidRPr="00AE5343">
        <w:rPr>
          <w:rFonts w:ascii="Arial" w:hAnsi="Arial" w:cs="Arial"/>
          <w:sz w:val="24"/>
          <w:szCs w:val="24"/>
        </w:rPr>
        <w:t>Domain artefact drop chance within 0 to 100 inclusively</w:t>
      </w:r>
    </w:p>
    <w:p w14:paraId="6AE79265" w14:textId="20BD0C98" w:rsidR="00942887" w:rsidRPr="00AE5343" w:rsidRDefault="00942887" w:rsidP="007626C8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AE5343">
        <w:rPr>
          <w:rFonts w:ascii="Arial" w:hAnsi="Arial" w:cs="Arial"/>
          <w:sz w:val="24"/>
          <w:szCs w:val="24"/>
          <w:shd w:val="pct15" w:color="auto" w:fill="FFFFFF"/>
        </w:rPr>
        <w:t>CHECK (</w:t>
      </w:r>
      <w:proofErr w:type="spellStart"/>
      <w:r w:rsidRPr="00AE5343">
        <w:rPr>
          <w:rFonts w:ascii="Arial" w:hAnsi="Arial" w:cs="Arial"/>
          <w:sz w:val="24"/>
          <w:szCs w:val="24"/>
          <w:shd w:val="pct15" w:color="auto" w:fill="FFFFFF"/>
        </w:rPr>
        <w:t>domain_drop_chance</w:t>
      </w:r>
      <w:proofErr w:type="spellEnd"/>
      <w:r w:rsidRPr="00AE5343">
        <w:rPr>
          <w:rFonts w:ascii="Arial" w:hAnsi="Arial" w:cs="Arial"/>
          <w:sz w:val="24"/>
          <w:szCs w:val="24"/>
          <w:shd w:val="pct15" w:color="auto" w:fill="FFFFFF"/>
        </w:rPr>
        <w:t xml:space="preserve"> BETWEEN 0 AND 100)</w:t>
      </w:r>
    </w:p>
    <w:p w14:paraId="0F98F9B0" w14:textId="606027D4" w:rsidR="00942887" w:rsidRPr="00AE5343" w:rsidRDefault="00942887" w:rsidP="007626C8">
      <w:pPr>
        <w:rPr>
          <w:rFonts w:ascii="Arial" w:hAnsi="Arial" w:cs="Arial"/>
          <w:sz w:val="24"/>
          <w:szCs w:val="24"/>
        </w:rPr>
      </w:pPr>
      <w:r w:rsidRPr="00AE5343">
        <w:rPr>
          <w:rFonts w:ascii="Arial" w:hAnsi="Arial" w:cs="Arial"/>
          <w:sz w:val="24"/>
          <w:szCs w:val="24"/>
        </w:rPr>
        <w:t>Character damage is positive</w:t>
      </w:r>
    </w:p>
    <w:p w14:paraId="63E4CC07" w14:textId="2C6C9D31" w:rsidR="00942887" w:rsidRPr="00AE5343" w:rsidRDefault="00942887" w:rsidP="007626C8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AE5343">
        <w:rPr>
          <w:rFonts w:ascii="Arial" w:hAnsi="Arial" w:cs="Arial"/>
          <w:sz w:val="24"/>
          <w:szCs w:val="24"/>
          <w:shd w:val="pct15" w:color="auto" w:fill="FFFFFF"/>
        </w:rPr>
        <w:t>CHECK (</w:t>
      </w:r>
      <w:proofErr w:type="spellStart"/>
      <w:r w:rsidRPr="00AE5343">
        <w:rPr>
          <w:rFonts w:ascii="Arial" w:hAnsi="Arial" w:cs="Arial"/>
          <w:sz w:val="24"/>
          <w:szCs w:val="24"/>
          <w:shd w:val="pct15" w:color="auto" w:fill="FFFFFF"/>
        </w:rPr>
        <w:t>char_damage</w:t>
      </w:r>
      <w:proofErr w:type="spellEnd"/>
      <w:r w:rsidRPr="00AE5343">
        <w:rPr>
          <w:rFonts w:ascii="Arial" w:hAnsi="Arial" w:cs="Arial"/>
          <w:sz w:val="24"/>
          <w:szCs w:val="24"/>
          <w:shd w:val="pct15" w:color="auto" w:fill="FFFFFF"/>
        </w:rPr>
        <w:t xml:space="preserve"> &gt; 0)</w:t>
      </w:r>
    </w:p>
    <w:p w14:paraId="5DD73D09" w14:textId="3B18221C" w:rsidR="00942887" w:rsidRPr="00AE5343" w:rsidRDefault="00942887" w:rsidP="007626C8">
      <w:pPr>
        <w:rPr>
          <w:rFonts w:ascii="Arial" w:hAnsi="Arial" w:cs="Arial"/>
          <w:sz w:val="24"/>
          <w:szCs w:val="24"/>
        </w:rPr>
      </w:pPr>
      <w:r w:rsidRPr="00AE5343">
        <w:rPr>
          <w:rFonts w:ascii="Arial" w:hAnsi="Arial" w:cs="Arial"/>
          <w:sz w:val="24"/>
          <w:szCs w:val="24"/>
        </w:rPr>
        <w:t>Player in-game balance (mora) is positive</w:t>
      </w:r>
    </w:p>
    <w:p w14:paraId="27E16903" w14:textId="20803B5D" w:rsidR="00933160" w:rsidRDefault="00942887" w:rsidP="007626C8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AE5343">
        <w:rPr>
          <w:rFonts w:ascii="Arial" w:hAnsi="Arial" w:cs="Arial"/>
          <w:sz w:val="24"/>
          <w:szCs w:val="24"/>
          <w:shd w:val="pct15" w:color="auto" w:fill="FFFFFF"/>
        </w:rPr>
        <w:t>CHECK (</w:t>
      </w:r>
      <w:proofErr w:type="spellStart"/>
      <w:r w:rsidRPr="00AE5343">
        <w:rPr>
          <w:rFonts w:ascii="Arial" w:hAnsi="Arial" w:cs="Arial"/>
          <w:sz w:val="24"/>
          <w:szCs w:val="24"/>
          <w:shd w:val="pct15" w:color="auto" w:fill="FFFFFF"/>
        </w:rPr>
        <w:t>player_mora</w:t>
      </w:r>
      <w:proofErr w:type="spellEnd"/>
      <w:r w:rsidRPr="00AE5343">
        <w:rPr>
          <w:rFonts w:ascii="Arial" w:hAnsi="Arial" w:cs="Arial"/>
          <w:sz w:val="24"/>
          <w:szCs w:val="24"/>
          <w:shd w:val="pct15" w:color="auto" w:fill="FFFFFF"/>
        </w:rPr>
        <w:t xml:space="preserve"> &gt;= 0)</w:t>
      </w:r>
    </w:p>
    <w:p w14:paraId="727216AE" w14:textId="1DDCFE62" w:rsidR="005C3125" w:rsidRDefault="005C3125" w:rsidP="007626C8">
      <w:pPr>
        <w:rPr>
          <w:rFonts w:ascii="Arial" w:hAnsi="Arial" w:cs="Arial"/>
          <w:sz w:val="24"/>
          <w:szCs w:val="24"/>
          <w:shd w:val="pct15" w:color="auto" w:fill="FFFFFF"/>
        </w:rPr>
      </w:pPr>
    </w:p>
    <w:p w14:paraId="3DAD05A4" w14:textId="20B05CEA" w:rsidR="002B7FF4" w:rsidRPr="002B7FF4" w:rsidRDefault="002B7FF4" w:rsidP="007626C8">
      <w:pPr>
        <w:rPr>
          <w:rFonts w:ascii="Arial" w:hAnsi="Arial" w:cs="Arial"/>
          <w:b/>
          <w:bCs/>
          <w:sz w:val="32"/>
          <w:szCs w:val="32"/>
        </w:rPr>
      </w:pPr>
      <w:r w:rsidRPr="002B7FF4">
        <w:rPr>
          <w:rFonts w:ascii="Arial" w:hAnsi="Arial" w:cs="Arial"/>
          <w:b/>
          <w:bCs/>
          <w:sz w:val="32"/>
          <w:szCs w:val="32"/>
        </w:rPr>
        <w:lastRenderedPageBreak/>
        <w:t>Cascade</w:t>
      </w:r>
      <w:r>
        <w:rPr>
          <w:rFonts w:ascii="Arial" w:hAnsi="Arial" w:cs="Arial"/>
          <w:b/>
          <w:bCs/>
          <w:sz w:val="32"/>
          <w:szCs w:val="32"/>
        </w:rPr>
        <w:t>s</w:t>
      </w:r>
    </w:p>
    <w:p w14:paraId="4217C21B" w14:textId="78C521C2" w:rsidR="005C3125" w:rsidRDefault="005C3125" w:rsidP="007626C8">
      <w:pPr>
        <w:rPr>
          <w:rFonts w:ascii="Arial" w:hAnsi="Arial" w:cs="Arial"/>
          <w:sz w:val="24"/>
          <w:szCs w:val="24"/>
        </w:rPr>
      </w:pPr>
      <w:r w:rsidRPr="005C3125">
        <w:rPr>
          <w:rFonts w:ascii="Arial" w:hAnsi="Arial" w:cs="Arial"/>
          <w:b/>
          <w:bCs/>
          <w:sz w:val="24"/>
          <w:szCs w:val="24"/>
        </w:rPr>
        <w:t>Cascade</w:t>
      </w:r>
      <w:r w:rsidRPr="005C3125">
        <w:rPr>
          <w:rFonts w:ascii="Arial" w:hAnsi="Arial" w:cs="Arial"/>
          <w:sz w:val="24"/>
          <w:szCs w:val="24"/>
        </w:rPr>
        <w:t>(s)</w:t>
      </w:r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where</w:t>
      </w:r>
      <w:proofErr w:type="spellEnd"/>
      <w:r>
        <w:rPr>
          <w:rFonts w:ascii="Arial" w:hAnsi="Arial" w:cs="Arial"/>
          <w:sz w:val="24"/>
          <w:szCs w:val="24"/>
        </w:rPr>
        <w:t xml:space="preserve"> also added to maintain the integrity of the database.</w:t>
      </w:r>
    </w:p>
    <w:p w14:paraId="4CF96926" w14:textId="348AEBA4" w:rsidR="005C3125" w:rsidRDefault="005C3125" w:rsidP="007626C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</w:t>
      </w:r>
      <w:r w:rsidRPr="005C3125">
        <w:rPr>
          <w:rFonts w:ascii="Arial" w:hAnsi="Arial" w:cs="Arial"/>
          <w:b/>
          <w:bCs/>
          <w:sz w:val="24"/>
          <w:szCs w:val="24"/>
        </w:rPr>
        <w:t>Forge</w:t>
      </w:r>
    </w:p>
    <w:p w14:paraId="37F1E714" w14:textId="76322CDA" w:rsidR="005C3125" w:rsidRPr="005C3125" w:rsidRDefault="005C3125" w:rsidP="005C3125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5C3125">
        <w:rPr>
          <w:rFonts w:ascii="Arial" w:hAnsi="Arial" w:cs="Arial"/>
          <w:sz w:val="24"/>
          <w:szCs w:val="24"/>
          <w:shd w:val="pct15" w:color="auto" w:fill="FFFFFF"/>
        </w:rPr>
        <w:t>FOREIGN KEY (</w:t>
      </w:r>
      <w:proofErr w:type="spellStart"/>
      <w:r w:rsidRPr="005C3125">
        <w:rPr>
          <w:rFonts w:ascii="Arial" w:hAnsi="Arial" w:cs="Arial"/>
          <w:sz w:val="24"/>
          <w:szCs w:val="24"/>
          <w:shd w:val="pct15" w:color="auto" w:fill="FFFFFF"/>
        </w:rPr>
        <w:t>craft_item</w:t>
      </w:r>
      <w:proofErr w:type="spellEnd"/>
      <w:r w:rsidRPr="005C3125">
        <w:rPr>
          <w:rFonts w:ascii="Arial" w:hAnsi="Arial" w:cs="Arial"/>
          <w:sz w:val="24"/>
          <w:szCs w:val="24"/>
          <w:shd w:val="pct15" w:color="auto" w:fill="FFFFFF"/>
        </w:rPr>
        <w:t>)</w:t>
      </w:r>
      <w:r>
        <w:rPr>
          <w:rFonts w:ascii="Arial" w:hAnsi="Arial" w:cs="Arial"/>
          <w:sz w:val="24"/>
          <w:szCs w:val="24"/>
          <w:shd w:val="pct15" w:color="auto" w:fill="FFFFFF"/>
        </w:rPr>
        <w:t xml:space="preserve"> </w:t>
      </w:r>
    </w:p>
    <w:p w14:paraId="1581F88E" w14:textId="557FEE13" w:rsidR="005C3125" w:rsidRDefault="005C3125" w:rsidP="005C3125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5C3125">
        <w:rPr>
          <w:rFonts w:ascii="Arial" w:hAnsi="Arial" w:cs="Arial"/>
          <w:sz w:val="24"/>
          <w:szCs w:val="24"/>
          <w:shd w:val="pct15" w:color="auto" w:fill="FFFFFF"/>
        </w:rPr>
        <w:t xml:space="preserve">        REFERENCES Weapons (</w:t>
      </w:r>
      <w:proofErr w:type="spellStart"/>
      <w:r w:rsidRPr="005C3125">
        <w:rPr>
          <w:rFonts w:ascii="Arial" w:hAnsi="Arial" w:cs="Arial"/>
          <w:sz w:val="24"/>
          <w:szCs w:val="24"/>
          <w:shd w:val="pct15" w:color="auto" w:fill="FFFFFF"/>
        </w:rPr>
        <w:t>weapon_id</w:t>
      </w:r>
      <w:proofErr w:type="spellEnd"/>
      <w:r w:rsidRPr="005C3125">
        <w:rPr>
          <w:rFonts w:ascii="Arial" w:hAnsi="Arial" w:cs="Arial"/>
          <w:sz w:val="24"/>
          <w:szCs w:val="24"/>
          <w:shd w:val="pct15" w:color="auto" w:fill="FFFFFF"/>
        </w:rPr>
        <w:t>) ON DELETE CASCADE</w:t>
      </w:r>
    </w:p>
    <w:p w14:paraId="27DD351B" w14:textId="507EC2AD" w:rsidR="005C3125" w:rsidRDefault="005C3125" w:rsidP="005C312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or example, deletes the tuple in case where the </w:t>
      </w:r>
      <w:proofErr w:type="spellStart"/>
      <w:r w:rsidRPr="005C3125">
        <w:rPr>
          <w:rFonts w:ascii="Arial" w:hAnsi="Arial" w:cs="Arial"/>
          <w:sz w:val="24"/>
          <w:szCs w:val="24"/>
          <w:shd w:val="pct15" w:color="auto" w:fill="FFFFFF"/>
        </w:rPr>
        <w:t>weapon_id</w:t>
      </w:r>
      <w:proofErr w:type="spellEnd"/>
      <w:r>
        <w:rPr>
          <w:rFonts w:ascii="Arial" w:hAnsi="Arial" w:cs="Arial"/>
          <w:sz w:val="24"/>
          <w:szCs w:val="24"/>
        </w:rPr>
        <w:t xml:space="preserve"> is removed, this made logical sense as there is no need for a recipe if the item to be forged is removed.</w:t>
      </w:r>
    </w:p>
    <w:p w14:paraId="29FF475B" w14:textId="728BA1E5" w:rsidR="005C3125" w:rsidRDefault="005C3125" w:rsidP="005C3125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</w:t>
      </w:r>
      <w:r w:rsidRPr="005C3125">
        <w:rPr>
          <w:rFonts w:ascii="Arial" w:hAnsi="Arial" w:cs="Arial"/>
          <w:b/>
          <w:bCs/>
          <w:sz w:val="24"/>
          <w:szCs w:val="24"/>
        </w:rPr>
        <w:t xml:space="preserve"> Players</w:t>
      </w:r>
    </w:p>
    <w:p w14:paraId="7D7E5B9F" w14:textId="77777777" w:rsidR="005C3125" w:rsidRPr="005C3125" w:rsidRDefault="005C3125" w:rsidP="005C3125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5C3125">
        <w:rPr>
          <w:rFonts w:ascii="Arial" w:hAnsi="Arial" w:cs="Arial"/>
          <w:sz w:val="24"/>
          <w:szCs w:val="24"/>
          <w:shd w:val="pct15" w:color="auto" w:fill="FFFFFF"/>
        </w:rPr>
        <w:t xml:space="preserve">    FOREIGN KEY (</w:t>
      </w:r>
      <w:proofErr w:type="spellStart"/>
      <w:r w:rsidRPr="005C3125">
        <w:rPr>
          <w:rFonts w:ascii="Arial" w:hAnsi="Arial" w:cs="Arial"/>
          <w:sz w:val="24"/>
          <w:szCs w:val="24"/>
          <w:shd w:val="pct15" w:color="auto" w:fill="FFFFFF"/>
        </w:rPr>
        <w:t>player_artefact</w:t>
      </w:r>
      <w:proofErr w:type="spellEnd"/>
      <w:r w:rsidRPr="005C3125">
        <w:rPr>
          <w:rFonts w:ascii="Arial" w:hAnsi="Arial" w:cs="Arial"/>
          <w:sz w:val="24"/>
          <w:szCs w:val="24"/>
          <w:shd w:val="pct15" w:color="auto" w:fill="FFFFFF"/>
        </w:rPr>
        <w:t>)</w:t>
      </w:r>
    </w:p>
    <w:p w14:paraId="71CEB3DE" w14:textId="58EBEACA" w:rsidR="005C3125" w:rsidRDefault="005C3125" w:rsidP="005C3125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5C3125">
        <w:rPr>
          <w:rFonts w:ascii="Arial" w:hAnsi="Arial" w:cs="Arial"/>
          <w:sz w:val="24"/>
          <w:szCs w:val="24"/>
          <w:shd w:val="pct15" w:color="auto" w:fill="FFFFFF"/>
        </w:rPr>
        <w:t xml:space="preserve">        REFERENCES Artefacts (</w:t>
      </w:r>
      <w:proofErr w:type="spellStart"/>
      <w:r w:rsidRPr="005C3125">
        <w:rPr>
          <w:rFonts w:ascii="Arial" w:hAnsi="Arial" w:cs="Arial"/>
          <w:sz w:val="24"/>
          <w:szCs w:val="24"/>
          <w:shd w:val="pct15" w:color="auto" w:fill="FFFFFF"/>
        </w:rPr>
        <w:t>art_id</w:t>
      </w:r>
      <w:proofErr w:type="spellEnd"/>
      <w:r w:rsidRPr="005C3125">
        <w:rPr>
          <w:rFonts w:ascii="Arial" w:hAnsi="Arial" w:cs="Arial"/>
          <w:sz w:val="24"/>
          <w:szCs w:val="24"/>
          <w:shd w:val="pct15" w:color="auto" w:fill="FFFFFF"/>
        </w:rPr>
        <w:t>) ON DELETE SET NULL</w:t>
      </w:r>
    </w:p>
    <w:p w14:paraId="6D9B263D" w14:textId="12960344" w:rsidR="005C3125" w:rsidRDefault="005C3125" w:rsidP="005C312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However, this sets </w:t>
      </w:r>
      <w:proofErr w:type="spellStart"/>
      <w:r w:rsidRPr="005C3125">
        <w:rPr>
          <w:rFonts w:ascii="Arial" w:hAnsi="Arial" w:cs="Arial"/>
          <w:sz w:val="24"/>
          <w:szCs w:val="24"/>
          <w:shd w:val="pct15" w:color="auto" w:fill="FFFFFF"/>
        </w:rPr>
        <w:t>player_artefact</w:t>
      </w:r>
      <w:proofErr w:type="spellEnd"/>
      <w:r w:rsidRPr="005C312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o </w:t>
      </w:r>
      <w:r w:rsidRPr="005C3125">
        <w:rPr>
          <w:rFonts w:ascii="Arial" w:hAnsi="Arial" w:cs="Arial"/>
          <w:b/>
          <w:bCs/>
          <w:sz w:val="24"/>
          <w:szCs w:val="24"/>
        </w:rPr>
        <w:t>NULL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in case </w:t>
      </w:r>
      <w:proofErr w:type="spellStart"/>
      <w:r w:rsidRPr="005C3125">
        <w:rPr>
          <w:rFonts w:ascii="Arial" w:hAnsi="Arial" w:cs="Arial"/>
          <w:sz w:val="24"/>
          <w:szCs w:val="24"/>
          <w:shd w:val="pct15" w:color="auto" w:fill="FFFFFF"/>
        </w:rPr>
        <w:t>art_id</w:t>
      </w:r>
      <w:proofErr w:type="spellEnd"/>
      <w:r>
        <w:rPr>
          <w:rFonts w:ascii="Arial" w:hAnsi="Arial" w:cs="Arial"/>
          <w:sz w:val="24"/>
          <w:szCs w:val="24"/>
        </w:rPr>
        <w:t xml:space="preserve"> is removed, this made logical sense as we allow players to have characters without artefacts.</w:t>
      </w:r>
    </w:p>
    <w:p w14:paraId="4F0AAAD3" w14:textId="17883D12" w:rsidR="00F64486" w:rsidRPr="00F64486" w:rsidRDefault="00F64486" w:rsidP="005C3125">
      <w:pPr>
        <w:rPr>
          <w:rFonts w:ascii="Arial" w:hAnsi="Arial" w:cs="Arial"/>
          <w:sz w:val="24"/>
          <w:szCs w:val="24"/>
          <w:shd w:val="pct15" w:color="auto" w:fill="FFFFFF"/>
        </w:rPr>
      </w:pPr>
    </w:p>
    <w:p w14:paraId="6565A301" w14:textId="67DB4849" w:rsidR="00007A96" w:rsidRPr="002B7FF4" w:rsidRDefault="00933160" w:rsidP="007626C8">
      <w:pPr>
        <w:rPr>
          <w:rFonts w:ascii="Arial" w:hAnsi="Arial" w:cs="Arial"/>
          <w:b/>
          <w:bCs/>
          <w:sz w:val="32"/>
          <w:szCs w:val="32"/>
        </w:rPr>
      </w:pPr>
      <w:r w:rsidRPr="002B7FF4">
        <w:rPr>
          <w:rFonts w:ascii="Arial" w:hAnsi="Arial" w:cs="Arial"/>
          <w:b/>
          <w:bCs/>
          <w:sz w:val="32"/>
          <w:szCs w:val="32"/>
        </w:rPr>
        <w:t>Triggers</w:t>
      </w:r>
    </w:p>
    <w:p w14:paraId="6270F91A" w14:textId="611E4421" w:rsidR="00D66D7A" w:rsidRDefault="00D66D7A" w:rsidP="007626C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re is one trigger defined. This trigger adds a suffix to duplicated </w:t>
      </w:r>
      <w:proofErr w:type="spellStart"/>
      <w:r w:rsidRPr="00D66D7A">
        <w:rPr>
          <w:rFonts w:ascii="Arial" w:hAnsi="Arial" w:cs="Arial"/>
          <w:sz w:val="24"/>
          <w:szCs w:val="24"/>
          <w:shd w:val="pct15" w:color="auto" w:fill="FFFFFF"/>
        </w:rPr>
        <w:t>player_name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4CAF03BC" w14:textId="1899E79A" w:rsidR="00D66D7A" w:rsidRDefault="00D66D7A" w:rsidP="007626C8">
      <w:pPr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E.g</w:t>
      </w:r>
      <w:proofErr w:type="spellEnd"/>
      <w:r>
        <w:rPr>
          <w:rFonts w:ascii="Arial" w:hAnsi="Arial" w:cs="Arial"/>
          <w:sz w:val="24"/>
          <w:szCs w:val="24"/>
        </w:rPr>
        <w:t xml:space="preserve"> adding a duplicated ‘Name’ as </w:t>
      </w:r>
      <w:proofErr w:type="spellStart"/>
      <w:r w:rsidRPr="00D66D7A">
        <w:rPr>
          <w:rFonts w:ascii="Arial" w:hAnsi="Arial" w:cs="Arial"/>
          <w:sz w:val="24"/>
          <w:szCs w:val="24"/>
          <w:shd w:val="pct15" w:color="auto" w:fill="FFFFFF"/>
        </w:rPr>
        <w:t>player_name</w:t>
      </w:r>
      <w:proofErr w:type="spellEnd"/>
      <w:r>
        <w:rPr>
          <w:rFonts w:ascii="Arial" w:hAnsi="Arial" w:cs="Arial"/>
          <w:sz w:val="24"/>
          <w:szCs w:val="24"/>
        </w:rPr>
        <w:t xml:space="preserve"> would turn the duplicated to ‘Name1’.</w:t>
      </w:r>
    </w:p>
    <w:p w14:paraId="78136BEE" w14:textId="77777777" w:rsidR="00D66D7A" w:rsidRPr="00D66D7A" w:rsidRDefault="00D66D7A" w:rsidP="00D66D7A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D66D7A">
        <w:rPr>
          <w:rFonts w:ascii="Arial" w:hAnsi="Arial" w:cs="Arial"/>
          <w:sz w:val="24"/>
          <w:szCs w:val="24"/>
          <w:shd w:val="pct15" w:color="auto" w:fill="FFFFFF"/>
        </w:rPr>
        <w:t xml:space="preserve">CREATE TRIGGER </w:t>
      </w:r>
      <w:proofErr w:type="spellStart"/>
      <w:r w:rsidRPr="00D66D7A">
        <w:rPr>
          <w:rFonts w:ascii="Arial" w:hAnsi="Arial" w:cs="Arial"/>
          <w:sz w:val="24"/>
          <w:szCs w:val="24"/>
          <w:shd w:val="pct15" w:color="auto" w:fill="FFFFFF"/>
        </w:rPr>
        <w:t>change_player_name</w:t>
      </w:r>
      <w:proofErr w:type="spellEnd"/>
      <w:r w:rsidRPr="00D66D7A">
        <w:rPr>
          <w:rFonts w:ascii="Arial" w:hAnsi="Arial" w:cs="Arial"/>
          <w:sz w:val="24"/>
          <w:szCs w:val="24"/>
          <w:shd w:val="pct15" w:color="auto" w:fill="FFFFFF"/>
        </w:rPr>
        <w:t xml:space="preserve"> </w:t>
      </w:r>
    </w:p>
    <w:p w14:paraId="1C208432" w14:textId="77777777" w:rsidR="00D66D7A" w:rsidRPr="00D66D7A" w:rsidRDefault="00D66D7A" w:rsidP="00D66D7A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D66D7A">
        <w:rPr>
          <w:rFonts w:ascii="Arial" w:hAnsi="Arial" w:cs="Arial"/>
          <w:sz w:val="24"/>
          <w:szCs w:val="24"/>
          <w:shd w:val="pct15" w:color="auto" w:fill="FFFFFF"/>
        </w:rPr>
        <w:tab/>
        <w:t>BEFORE INSERT ON Players</w:t>
      </w:r>
    </w:p>
    <w:p w14:paraId="267C3A06" w14:textId="77777777" w:rsidR="00D66D7A" w:rsidRPr="00D66D7A" w:rsidRDefault="00D66D7A" w:rsidP="00D66D7A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D66D7A">
        <w:rPr>
          <w:rFonts w:ascii="Arial" w:hAnsi="Arial" w:cs="Arial"/>
          <w:sz w:val="24"/>
          <w:szCs w:val="24"/>
          <w:shd w:val="pct15" w:color="auto" w:fill="FFFFFF"/>
        </w:rPr>
        <w:tab/>
        <w:t xml:space="preserve">FOR EACH ROW </w:t>
      </w:r>
    </w:p>
    <w:p w14:paraId="06CAB314" w14:textId="77777777" w:rsidR="00D66D7A" w:rsidRPr="00D66D7A" w:rsidRDefault="00D66D7A" w:rsidP="00D66D7A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D66D7A">
        <w:rPr>
          <w:rFonts w:ascii="Arial" w:hAnsi="Arial" w:cs="Arial"/>
          <w:sz w:val="24"/>
          <w:szCs w:val="24"/>
          <w:shd w:val="pct15" w:color="auto" w:fill="FFFFFF"/>
        </w:rPr>
        <w:t>BEGIN</w:t>
      </w:r>
    </w:p>
    <w:p w14:paraId="2944B0E7" w14:textId="77777777" w:rsidR="00D66D7A" w:rsidRPr="00D66D7A" w:rsidRDefault="00D66D7A" w:rsidP="00D66D7A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D66D7A">
        <w:rPr>
          <w:rFonts w:ascii="Arial" w:hAnsi="Arial" w:cs="Arial"/>
          <w:sz w:val="24"/>
          <w:szCs w:val="24"/>
          <w:shd w:val="pct15" w:color="auto" w:fill="FFFFFF"/>
        </w:rPr>
        <w:tab/>
        <w:t xml:space="preserve">DECLARE </w:t>
      </w:r>
      <w:proofErr w:type="spellStart"/>
      <w:r w:rsidRPr="00D66D7A">
        <w:rPr>
          <w:rFonts w:ascii="Arial" w:hAnsi="Arial" w:cs="Arial"/>
          <w:sz w:val="24"/>
          <w:szCs w:val="24"/>
          <w:shd w:val="pct15" w:color="auto" w:fill="FFFFFF"/>
        </w:rPr>
        <w:t>original_player_name</w:t>
      </w:r>
      <w:proofErr w:type="spellEnd"/>
      <w:r w:rsidRPr="00D66D7A">
        <w:rPr>
          <w:rFonts w:ascii="Arial" w:hAnsi="Arial" w:cs="Arial"/>
          <w:sz w:val="24"/>
          <w:szCs w:val="24"/>
          <w:shd w:val="pct15" w:color="auto" w:fill="FFFFFF"/>
        </w:rPr>
        <w:t xml:space="preserve"> </w:t>
      </w:r>
      <w:proofErr w:type="gramStart"/>
      <w:r w:rsidRPr="00D66D7A">
        <w:rPr>
          <w:rFonts w:ascii="Arial" w:hAnsi="Arial" w:cs="Arial"/>
          <w:sz w:val="24"/>
          <w:szCs w:val="24"/>
          <w:shd w:val="pct15" w:color="auto" w:fill="FFFFFF"/>
        </w:rPr>
        <w:t>VARCHAR(</w:t>
      </w:r>
      <w:proofErr w:type="gramEnd"/>
      <w:r w:rsidRPr="00D66D7A">
        <w:rPr>
          <w:rFonts w:ascii="Arial" w:hAnsi="Arial" w:cs="Arial"/>
          <w:sz w:val="24"/>
          <w:szCs w:val="24"/>
          <w:shd w:val="pct15" w:color="auto" w:fill="FFFFFF"/>
        </w:rPr>
        <w:t>25);</w:t>
      </w:r>
    </w:p>
    <w:p w14:paraId="4B434EF5" w14:textId="77777777" w:rsidR="00D66D7A" w:rsidRPr="00D66D7A" w:rsidRDefault="00D66D7A" w:rsidP="00D66D7A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D66D7A">
        <w:rPr>
          <w:rFonts w:ascii="Arial" w:hAnsi="Arial" w:cs="Arial"/>
          <w:sz w:val="24"/>
          <w:szCs w:val="24"/>
          <w:shd w:val="pct15" w:color="auto" w:fill="FFFFFF"/>
        </w:rPr>
        <w:tab/>
        <w:t xml:space="preserve">DECLARE </w:t>
      </w:r>
      <w:proofErr w:type="spellStart"/>
      <w:r w:rsidRPr="00D66D7A">
        <w:rPr>
          <w:rFonts w:ascii="Arial" w:hAnsi="Arial" w:cs="Arial"/>
          <w:sz w:val="24"/>
          <w:szCs w:val="24"/>
          <w:shd w:val="pct15" w:color="auto" w:fill="FFFFFF"/>
        </w:rPr>
        <w:t>suffix_counter</w:t>
      </w:r>
      <w:proofErr w:type="spellEnd"/>
      <w:r w:rsidRPr="00D66D7A">
        <w:rPr>
          <w:rFonts w:ascii="Arial" w:hAnsi="Arial" w:cs="Arial"/>
          <w:sz w:val="24"/>
          <w:szCs w:val="24"/>
          <w:shd w:val="pct15" w:color="auto" w:fill="FFFFFF"/>
        </w:rPr>
        <w:t xml:space="preserve"> INT;</w:t>
      </w:r>
    </w:p>
    <w:p w14:paraId="7038D9F4" w14:textId="77777777" w:rsidR="00D66D7A" w:rsidRPr="00D66D7A" w:rsidRDefault="00D66D7A" w:rsidP="00D66D7A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D66D7A">
        <w:rPr>
          <w:rFonts w:ascii="Arial" w:hAnsi="Arial" w:cs="Arial"/>
          <w:sz w:val="24"/>
          <w:szCs w:val="24"/>
          <w:shd w:val="pct15" w:color="auto" w:fill="FFFFFF"/>
        </w:rPr>
        <w:tab/>
        <w:t xml:space="preserve">SET </w:t>
      </w:r>
      <w:proofErr w:type="spellStart"/>
      <w:r w:rsidRPr="00D66D7A">
        <w:rPr>
          <w:rFonts w:ascii="Arial" w:hAnsi="Arial" w:cs="Arial"/>
          <w:sz w:val="24"/>
          <w:szCs w:val="24"/>
          <w:shd w:val="pct15" w:color="auto" w:fill="FFFFFF"/>
        </w:rPr>
        <w:t>original_player_name</w:t>
      </w:r>
      <w:proofErr w:type="spellEnd"/>
      <w:r w:rsidRPr="00D66D7A">
        <w:rPr>
          <w:rFonts w:ascii="Arial" w:hAnsi="Arial" w:cs="Arial"/>
          <w:sz w:val="24"/>
          <w:szCs w:val="24"/>
          <w:shd w:val="pct15" w:color="auto" w:fill="FFFFFF"/>
        </w:rPr>
        <w:t xml:space="preserve"> = </w:t>
      </w:r>
      <w:proofErr w:type="spellStart"/>
      <w:r w:rsidRPr="00D66D7A">
        <w:rPr>
          <w:rFonts w:ascii="Arial" w:hAnsi="Arial" w:cs="Arial"/>
          <w:sz w:val="24"/>
          <w:szCs w:val="24"/>
          <w:shd w:val="pct15" w:color="auto" w:fill="FFFFFF"/>
        </w:rPr>
        <w:t>NEW.player_name</w:t>
      </w:r>
      <w:proofErr w:type="spellEnd"/>
      <w:r w:rsidRPr="00D66D7A">
        <w:rPr>
          <w:rFonts w:ascii="Arial" w:hAnsi="Arial" w:cs="Arial"/>
          <w:sz w:val="24"/>
          <w:szCs w:val="24"/>
          <w:shd w:val="pct15" w:color="auto" w:fill="FFFFFF"/>
        </w:rPr>
        <w:t>;</w:t>
      </w:r>
    </w:p>
    <w:p w14:paraId="500E5462" w14:textId="77777777" w:rsidR="00D66D7A" w:rsidRPr="00D66D7A" w:rsidRDefault="00D66D7A" w:rsidP="00D66D7A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D66D7A">
        <w:rPr>
          <w:rFonts w:ascii="Arial" w:hAnsi="Arial" w:cs="Arial"/>
          <w:sz w:val="24"/>
          <w:szCs w:val="24"/>
          <w:shd w:val="pct15" w:color="auto" w:fill="FFFFFF"/>
        </w:rPr>
        <w:tab/>
        <w:t xml:space="preserve">SET </w:t>
      </w:r>
      <w:proofErr w:type="spellStart"/>
      <w:r w:rsidRPr="00D66D7A">
        <w:rPr>
          <w:rFonts w:ascii="Arial" w:hAnsi="Arial" w:cs="Arial"/>
          <w:sz w:val="24"/>
          <w:szCs w:val="24"/>
          <w:shd w:val="pct15" w:color="auto" w:fill="FFFFFF"/>
        </w:rPr>
        <w:t>suffix_counter</w:t>
      </w:r>
      <w:proofErr w:type="spellEnd"/>
      <w:r w:rsidRPr="00D66D7A">
        <w:rPr>
          <w:rFonts w:ascii="Arial" w:hAnsi="Arial" w:cs="Arial"/>
          <w:sz w:val="24"/>
          <w:szCs w:val="24"/>
          <w:shd w:val="pct15" w:color="auto" w:fill="FFFFFF"/>
        </w:rPr>
        <w:t xml:space="preserve"> = 1;</w:t>
      </w:r>
    </w:p>
    <w:p w14:paraId="50C81F6C" w14:textId="77777777" w:rsidR="00D66D7A" w:rsidRPr="00D66D7A" w:rsidRDefault="00D66D7A" w:rsidP="00D66D7A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D66D7A">
        <w:rPr>
          <w:rFonts w:ascii="Arial" w:hAnsi="Arial" w:cs="Arial"/>
          <w:sz w:val="24"/>
          <w:szCs w:val="24"/>
          <w:shd w:val="pct15" w:color="auto" w:fill="FFFFFF"/>
        </w:rPr>
        <w:tab/>
        <w:t xml:space="preserve">WHILE EXISTS (SELECT TRUE FROM Players WHERE </w:t>
      </w:r>
      <w:proofErr w:type="spellStart"/>
      <w:r w:rsidRPr="00D66D7A">
        <w:rPr>
          <w:rFonts w:ascii="Arial" w:hAnsi="Arial" w:cs="Arial"/>
          <w:sz w:val="24"/>
          <w:szCs w:val="24"/>
          <w:shd w:val="pct15" w:color="auto" w:fill="FFFFFF"/>
        </w:rPr>
        <w:t>player_name</w:t>
      </w:r>
      <w:proofErr w:type="spellEnd"/>
      <w:r w:rsidRPr="00D66D7A">
        <w:rPr>
          <w:rFonts w:ascii="Arial" w:hAnsi="Arial" w:cs="Arial"/>
          <w:sz w:val="24"/>
          <w:szCs w:val="24"/>
          <w:shd w:val="pct15" w:color="auto" w:fill="FFFFFF"/>
        </w:rPr>
        <w:t xml:space="preserve"> = </w:t>
      </w:r>
      <w:proofErr w:type="spellStart"/>
      <w:r w:rsidRPr="00D66D7A">
        <w:rPr>
          <w:rFonts w:ascii="Arial" w:hAnsi="Arial" w:cs="Arial"/>
          <w:sz w:val="24"/>
          <w:szCs w:val="24"/>
          <w:shd w:val="pct15" w:color="auto" w:fill="FFFFFF"/>
        </w:rPr>
        <w:t>NEW.player_name</w:t>
      </w:r>
      <w:proofErr w:type="spellEnd"/>
      <w:r w:rsidRPr="00D66D7A">
        <w:rPr>
          <w:rFonts w:ascii="Arial" w:hAnsi="Arial" w:cs="Arial"/>
          <w:sz w:val="24"/>
          <w:szCs w:val="24"/>
          <w:shd w:val="pct15" w:color="auto" w:fill="FFFFFF"/>
        </w:rPr>
        <w:t>) DO</w:t>
      </w:r>
    </w:p>
    <w:p w14:paraId="286A5AB0" w14:textId="77777777" w:rsidR="00D66D7A" w:rsidRPr="00D66D7A" w:rsidRDefault="00D66D7A" w:rsidP="00D66D7A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D66D7A">
        <w:rPr>
          <w:rFonts w:ascii="Arial" w:hAnsi="Arial" w:cs="Arial"/>
          <w:sz w:val="24"/>
          <w:szCs w:val="24"/>
          <w:shd w:val="pct15" w:color="auto" w:fill="FFFFFF"/>
        </w:rPr>
        <w:tab/>
      </w:r>
      <w:r w:rsidRPr="00D66D7A">
        <w:rPr>
          <w:rFonts w:ascii="Arial" w:hAnsi="Arial" w:cs="Arial"/>
          <w:sz w:val="24"/>
          <w:szCs w:val="24"/>
          <w:shd w:val="pct15" w:color="auto" w:fill="FFFFFF"/>
        </w:rPr>
        <w:tab/>
        <w:t xml:space="preserve">SET </w:t>
      </w:r>
      <w:proofErr w:type="spellStart"/>
      <w:r w:rsidRPr="00D66D7A">
        <w:rPr>
          <w:rFonts w:ascii="Arial" w:hAnsi="Arial" w:cs="Arial"/>
          <w:sz w:val="24"/>
          <w:szCs w:val="24"/>
          <w:shd w:val="pct15" w:color="auto" w:fill="FFFFFF"/>
        </w:rPr>
        <w:t>NEW.player_name</w:t>
      </w:r>
      <w:proofErr w:type="spellEnd"/>
      <w:r w:rsidRPr="00D66D7A">
        <w:rPr>
          <w:rFonts w:ascii="Arial" w:hAnsi="Arial" w:cs="Arial"/>
          <w:sz w:val="24"/>
          <w:szCs w:val="24"/>
          <w:shd w:val="pct15" w:color="auto" w:fill="FFFFFF"/>
        </w:rPr>
        <w:t xml:space="preserve"> = </w:t>
      </w:r>
      <w:proofErr w:type="spellStart"/>
      <w:proofErr w:type="gramStart"/>
      <w:r w:rsidRPr="00D66D7A">
        <w:rPr>
          <w:rFonts w:ascii="Arial" w:hAnsi="Arial" w:cs="Arial"/>
          <w:sz w:val="24"/>
          <w:szCs w:val="24"/>
          <w:shd w:val="pct15" w:color="auto" w:fill="FFFFFF"/>
        </w:rPr>
        <w:t>concat</w:t>
      </w:r>
      <w:proofErr w:type="spellEnd"/>
      <w:r w:rsidRPr="00D66D7A">
        <w:rPr>
          <w:rFonts w:ascii="Arial" w:hAnsi="Arial" w:cs="Arial"/>
          <w:sz w:val="24"/>
          <w:szCs w:val="24"/>
          <w:shd w:val="pct15" w:color="auto" w:fill="FFFFFF"/>
        </w:rPr>
        <w:t>(</w:t>
      </w:r>
      <w:proofErr w:type="spellStart"/>
      <w:proofErr w:type="gramEnd"/>
      <w:r w:rsidRPr="00D66D7A">
        <w:rPr>
          <w:rFonts w:ascii="Arial" w:hAnsi="Arial" w:cs="Arial"/>
          <w:sz w:val="24"/>
          <w:szCs w:val="24"/>
          <w:shd w:val="pct15" w:color="auto" w:fill="FFFFFF"/>
        </w:rPr>
        <w:t>original_player_name</w:t>
      </w:r>
      <w:proofErr w:type="spellEnd"/>
      <w:r w:rsidRPr="00D66D7A">
        <w:rPr>
          <w:rFonts w:ascii="Arial" w:hAnsi="Arial" w:cs="Arial"/>
          <w:sz w:val="24"/>
          <w:szCs w:val="24"/>
          <w:shd w:val="pct15" w:color="auto" w:fill="FFFFFF"/>
        </w:rPr>
        <w:t xml:space="preserve">, </w:t>
      </w:r>
      <w:proofErr w:type="spellStart"/>
      <w:r w:rsidRPr="00D66D7A">
        <w:rPr>
          <w:rFonts w:ascii="Arial" w:hAnsi="Arial" w:cs="Arial"/>
          <w:sz w:val="24"/>
          <w:szCs w:val="24"/>
          <w:shd w:val="pct15" w:color="auto" w:fill="FFFFFF"/>
        </w:rPr>
        <w:t>suffix_counter</w:t>
      </w:r>
      <w:proofErr w:type="spellEnd"/>
      <w:r w:rsidRPr="00D66D7A">
        <w:rPr>
          <w:rFonts w:ascii="Arial" w:hAnsi="Arial" w:cs="Arial"/>
          <w:sz w:val="24"/>
          <w:szCs w:val="24"/>
          <w:shd w:val="pct15" w:color="auto" w:fill="FFFFFF"/>
        </w:rPr>
        <w:t xml:space="preserve">); </w:t>
      </w:r>
    </w:p>
    <w:p w14:paraId="1325CD5C" w14:textId="77777777" w:rsidR="00D66D7A" w:rsidRPr="00D66D7A" w:rsidRDefault="00D66D7A" w:rsidP="00D66D7A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D66D7A">
        <w:rPr>
          <w:rFonts w:ascii="Arial" w:hAnsi="Arial" w:cs="Arial"/>
          <w:sz w:val="24"/>
          <w:szCs w:val="24"/>
          <w:shd w:val="pct15" w:color="auto" w:fill="FFFFFF"/>
        </w:rPr>
        <w:tab/>
      </w:r>
      <w:r w:rsidRPr="00D66D7A">
        <w:rPr>
          <w:rFonts w:ascii="Arial" w:hAnsi="Arial" w:cs="Arial"/>
          <w:sz w:val="24"/>
          <w:szCs w:val="24"/>
          <w:shd w:val="pct15" w:color="auto" w:fill="FFFFFF"/>
        </w:rPr>
        <w:tab/>
        <w:t xml:space="preserve">SET </w:t>
      </w:r>
      <w:proofErr w:type="spellStart"/>
      <w:r w:rsidRPr="00D66D7A">
        <w:rPr>
          <w:rFonts w:ascii="Arial" w:hAnsi="Arial" w:cs="Arial"/>
          <w:sz w:val="24"/>
          <w:szCs w:val="24"/>
          <w:shd w:val="pct15" w:color="auto" w:fill="FFFFFF"/>
        </w:rPr>
        <w:t>suffix_counter</w:t>
      </w:r>
      <w:proofErr w:type="spellEnd"/>
      <w:r w:rsidRPr="00D66D7A">
        <w:rPr>
          <w:rFonts w:ascii="Arial" w:hAnsi="Arial" w:cs="Arial"/>
          <w:sz w:val="24"/>
          <w:szCs w:val="24"/>
          <w:shd w:val="pct15" w:color="auto" w:fill="FFFFFF"/>
        </w:rPr>
        <w:t xml:space="preserve"> = </w:t>
      </w:r>
      <w:proofErr w:type="spellStart"/>
      <w:r w:rsidRPr="00D66D7A">
        <w:rPr>
          <w:rFonts w:ascii="Arial" w:hAnsi="Arial" w:cs="Arial"/>
          <w:sz w:val="24"/>
          <w:szCs w:val="24"/>
          <w:shd w:val="pct15" w:color="auto" w:fill="FFFFFF"/>
        </w:rPr>
        <w:t>suffix_counter</w:t>
      </w:r>
      <w:proofErr w:type="spellEnd"/>
      <w:r w:rsidRPr="00D66D7A">
        <w:rPr>
          <w:rFonts w:ascii="Arial" w:hAnsi="Arial" w:cs="Arial"/>
          <w:sz w:val="24"/>
          <w:szCs w:val="24"/>
          <w:shd w:val="pct15" w:color="auto" w:fill="FFFFFF"/>
        </w:rPr>
        <w:t xml:space="preserve"> + 1;</w:t>
      </w:r>
    </w:p>
    <w:p w14:paraId="2C43F779" w14:textId="77777777" w:rsidR="00D66D7A" w:rsidRPr="00D66D7A" w:rsidRDefault="00D66D7A" w:rsidP="00D66D7A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D66D7A">
        <w:rPr>
          <w:rFonts w:ascii="Arial" w:hAnsi="Arial" w:cs="Arial"/>
          <w:sz w:val="24"/>
          <w:szCs w:val="24"/>
          <w:shd w:val="pct15" w:color="auto" w:fill="FFFFFF"/>
        </w:rPr>
        <w:tab/>
        <w:t>END WHILE;</w:t>
      </w:r>
    </w:p>
    <w:p w14:paraId="4679A783" w14:textId="3D7C8DD8" w:rsidR="00D66D7A" w:rsidRPr="00D66D7A" w:rsidRDefault="00D66D7A" w:rsidP="00D66D7A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D66D7A">
        <w:rPr>
          <w:rFonts w:ascii="Arial" w:hAnsi="Arial" w:cs="Arial"/>
          <w:sz w:val="24"/>
          <w:szCs w:val="24"/>
          <w:shd w:val="pct15" w:color="auto" w:fill="FFFFFF"/>
        </w:rPr>
        <w:t xml:space="preserve">END </w:t>
      </w:r>
      <w:r w:rsidR="00B67A51">
        <w:rPr>
          <w:rFonts w:ascii="Arial" w:hAnsi="Arial" w:cs="Arial"/>
          <w:sz w:val="24"/>
          <w:szCs w:val="24"/>
          <w:shd w:val="pct15" w:color="auto" w:fill="FFFFFF"/>
        </w:rPr>
        <w:t>//</w:t>
      </w:r>
    </w:p>
    <w:p w14:paraId="4C990107" w14:textId="6E5A7487" w:rsidR="00515F26" w:rsidRPr="00B67A51" w:rsidRDefault="00007A96" w:rsidP="007626C8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br w:type="page"/>
      </w:r>
      <w:r w:rsidR="002B7FF4">
        <w:rPr>
          <w:rFonts w:ascii="Arial" w:hAnsi="Arial" w:cs="Arial"/>
          <w:b/>
          <w:bCs/>
          <w:sz w:val="48"/>
          <w:szCs w:val="48"/>
          <w:u w:val="single"/>
        </w:rPr>
        <w:lastRenderedPageBreak/>
        <w:t>View &amp; Security</w:t>
      </w:r>
    </w:p>
    <w:p w14:paraId="2124512D" w14:textId="28E93FC5" w:rsidR="002B7FF4" w:rsidRPr="002B7FF4" w:rsidRDefault="002B7FF4" w:rsidP="007626C8">
      <w:pPr>
        <w:rPr>
          <w:rFonts w:ascii="Arial" w:hAnsi="Arial" w:cs="Arial"/>
          <w:b/>
          <w:bCs/>
          <w:sz w:val="32"/>
          <w:szCs w:val="32"/>
        </w:rPr>
      </w:pPr>
      <w:r w:rsidRPr="002B7FF4">
        <w:rPr>
          <w:rFonts w:ascii="Arial" w:hAnsi="Arial" w:cs="Arial"/>
          <w:b/>
          <w:bCs/>
          <w:sz w:val="32"/>
          <w:szCs w:val="32"/>
        </w:rPr>
        <w:t>View</w:t>
      </w:r>
      <w:r>
        <w:rPr>
          <w:rFonts w:ascii="Arial" w:hAnsi="Arial" w:cs="Arial"/>
          <w:b/>
          <w:bCs/>
          <w:sz w:val="32"/>
          <w:szCs w:val="32"/>
        </w:rPr>
        <w:t>s</w:t>
      </w:r>
    </w:p>
    <w:p w14:paraId="32EA48E3" w14:textId="77777777" w:rsidR="00007A96" w:rsidRDefault="00007A96">
      <w:pPr>
        <w:rPr>
          <w:rFonts w:ascii="Arial" w:hAnsi="Arial" w:cs="Arial"/>
          <w:sz w:val="24"/>
          <w:szCs w:val="24"/>
        </w:rPr>
      </w:pPr>
      <w:r w:rsidRPr="00007A96">
        <w:rPr>
          <w:rFonts w:ascii="Arial" w:hAnsi="Arial" w:cs="Arial"/>
          <w:sz w:val="24"/>
          <w:szCs w:val="24"/>
        </w:rPr>
        <w:t>There are two views defined for this project</w:t>
      </w:r>
      <w:r>
        <w:rPr>
          <w:rFonts w:ascii="Arial" w:hAnsi="Arial" w:cs="Arial"/>
          <w:sz w:val="24"/>
          <w:szCs w:val="24"/>
        </w:rPr>
        <w:t xml:space="preserve">, </w:t>
      </w:r>
      <w:proofErr w:type="spellStart"/>
      <w:r w:rsidRPr="00007A96">
        <w:rPr>
          <w:rFonts w:ascii="Arial" w:hAnsi="Arial" w:cs="Arial"/>
          <w:b/>
          <w:bCs/>
          <w:sz w:val="24"/>
          <w:szCs w:val="24"/>
        </w:rPr>
        <w:t>Quickview</w:t>
      </w:r>
      <w:proofErr w:type="spellEnd"/>
      <w:r>
        <w:rPr>
          <w:rFonts w:ascii="Arial" w:hAnsi="Arial" w:cs="Arial"/>
          <w:sz w:val="24"/>
          <w:szCs w:val="24"/>
        </w:rPr>
        <w:t xml:space="preserve"> and </w:t>
      </w:r>
      <w:proofErr w:type="spellStart"/>
      <w:r w:rsidRPr="00007A96">
        <w:rPr>
          <w:rFonts w:ascii="Arial" w:hAnsi="Arial" w:cs="Arial"/>
          <w:b/>
          <w:bCs/>
          <w:sz w:val="24"/>
          <w:szCs w:val="24"/>
        </w:rPr>
        <w:t>Build_recommendations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172B2729" w14:textId="31786C53" w:rsidR="00007A96" w:rsidRPr="00B67A51" w:rsidRDefault="00B67A51">
      <w:pPr>
        <w:rPr>
          <w:rFonts w:ascii="Arial" w:hAnsi="Arial" w:cs="Arial"/>
          <w:sz w:val="24"/>
          <w:szCs w:val="24"/>
          <w:shd w:val="pct15" w:color="auto" w:fill="FFFFFF"/>
        </w:rPr>
      </w:pPr>
      <w:r>
        <w:rPr>
          <w:rFonts w:ascii="Arial" w:hAnsi="Arial" w:cs="Arial"/>
          <w:sz w:val="24"/>
          <w:szCs w:val="24"/>
        </w:rPr>
        <w:t xml:space="preserve">The views are created using </w:t>
      </w:r>
      <w:r w:rsidRPr="00AD6CA7">
        <w:rPr>
          <w:rFonts w:ascii="Arial" w:hAnsi="Arial" w:cs="Arial"/>
          <w:sz w:val="24"/>
          <w:szCs w:val="24"/>
          <w:shd w:val="pct15" w:color="auto" w:fill="FFFFFF"/>
        </w:rPr>
        <w:t xml:space="preserve">CREATE VIEW </w:t>
      </w:r>
      <w:proofErr w:type="spellStart"/>
      <w:r w:rsidRPr="00AD6CA7">
        <w:rPr>
          <w:rFonts w:ascii="Arial" w:hAnsi="Arial" w:cs="Arial"/>
          <w:sz w:val="24"/>
          <w:szCs w:val="24"/>
          <w:shd w:val="pct15" w:color="auto" w:fill="FFFFFF"/>
        </w:rPr>
        <w:t>viewname</w:t>
      </w:r>
      <w:proofErr w:type="spellEnd"/>
      <w:r w:rsidRPr="00AD6CA7">
        <w:rPr>
          <w:rFonts w:ascii="Arial" w:hAnsi="Arial" w:cs="Arial"/>
          <w:sz w:val="24"/>
          <w:szCs w:val="24"/>
          <w:shd w:val="pct15" w:color="auto" w:fill="FFFFFF"/>
        </w:rPr>
        <w:t xml:space="preserve"> AS SELECT …</w:t>
      </w:r>
    </w:p>
    <w:p w14:paraId="69AECF70" w14:textId="1F354FD0" w:rsidR="00874CE5" w:rsidRPr="00B67A51" w:rsidRDefault="00007A96">
      <w:pPr>
        <w:rPr>
          <w:rFonts w:ascii="Arial" w:hAnsi="Arial" w:cs="Arial"/>
          <w:sz w:val="24"/>
          <w:szCs w:val="24"/>
        </w:rPr>
      </w:pPr>
      <w:proofErr w:type="spellStart"/>
      <w:r w:rsidRPr="00007A96">
        <w:rPr>
          <w:rFonts w:ascii="Arial" w:hAnsi="Arial" w:cs="Arial"/>
          <w:b/>
          <w:bCs/>
          <w:sz w:val="24"/>
          <w:szCs w:val="24"/>
        </w:rPr>
        <w:t>Quickview</w:t>
      </w:r>
      <w:proofErr w:type="spellEnd"/>
      <w:r>
        <w:rPr>
          <w:rFonts w:ascii="Arial" w:hAnsi="Arial" w:cs="Arial"/>
          <w:sz w:val="24"/>
          <w:szCs w:val="24"/>
        </w:rPr>
        <w:t xml:space="preserve"> provides a quick overview into the state of each player(s) whereas </w:t>
      </w:r>
      <w:proofErr w:type="spellStart"/>
      <w:r w:rsidRPr="00007A96">
        <w:rPr>
          <w:rFonts w:ascii="Arial" w:hAnsi="Arial" w:cs="Arial"/>
          <w:b/>
          <w:bCs/>
          <w:sz w:val="24"/>
          <w:szCs w:val="24"/>
        </w:rPr>
        <w:t>Build_recommendations</w:t>
      </w:r>
      <w:proofErr w:type="spellEnd"/>
      <w:r>
        <w:rPr>
          <w:rFonts w:ascii="Arial" w:hAnsi="Arial" w:cs="Arial"/>
          <w:sz w:val="24"/>
          <w:szCs w:val="24"/>
        </w:rPr>
        <w:t xml:space="preserve"> provides recommendations </w:t>
      </w:r>
      <w:r w:rsidR="00485FCD">
        <w:rPr>
          <w:rFonts w:ascii="Arial" w:hAnsi="Arial" w:cs="Arial"/>
          <w:sz w:val="24"/>
          <w:szCs w:val="24"/>
        </w:rPr>
        <w:t>based on players’ selected characters.</w:t>
      </w:r>
    </w:p>
    <w:p w14:paraId="0650F9F8" w14:textId="77777777" w:rsidR="00AD6CA7" w:rsidRDefault="00AD6CA7">
      <w:pPr>
        <w:rPr>
          <w:rFonts w:ascii="Arial" w:hAnsi="Arial" w:cs="Arial"/>
          <w:b/>
          <w:bCs/>
          <w:sz w:val="24"/>
          <w:szCs w:val="24"/>
        </w:rPr>
      </w:pPr>
    </w:p>
    <w:p w14:paraId="77DCD4B0" w14:textId="184B12B2" w:rsidR="00874CE5" w:rsidRPr="002B7FF4" w:rsidRDefault="00874CE5">
      <w:pPr>
        <w:rPr>
          <w:rFonts w:ascii="Arial" w:hAnsi="Arial" w:cs="Arial"/>
          <w:b/>
          <w:bCs/>
          <w:sz w:val="32"/>
          <w:szCs w:val="32"/>
        </w:rPr>
      </w:pPr>
      <w:r w:rsidRPr="002B7FF4">
        <w:rPr>
          <w:rFonts w:ascii="Arial" w:hAnsi="Arial" w:cs="Arial"/>
          <w:b/>
          <w:bCs/>
          <w:sz w:val="32"/>
          <w:szCs w:val="32"/>
        </w:rPr>
        <w:t>Roles</w:t>
      </w:r>
    </w:p>
    <w:p w14:paraId="1318F6A8" w14:textId="53C3218E" w:rsidR="00874CE5" w:rsidRDefault="00874CE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re are</w:t>
      </w:r>
      <w:r w:rsidR="002D469B">
        <w:rPr>
          <w:rFonts w:ascii="Arial" w:hAnsi="Arial" w:cs="Arial"/>
          <w:sz w:val="24"/>
          <w:szCs w:val="24"/>
        </w:rPr>
        <w:t xml:space="preserve"> four</w:t>
      </w:r>
      <w:r>
        <w:rPr>
          <w:rFonts w:ascii="Arial" w:hAnsi="Arial" w:cs="Arial"/>
          <w:sz w:val="24"/>
          <w:szCs w:val="24"/>
        </w:rPr>
        <w:t xml:space="preserve"> roles in this implementation, </w:t>
      </w:r>
      <w:proofErr w:type="spellStart"/>
      <w:r w:rsidRPr="00874CE5">
        <w:rPr>
          <w:rFonts w:ascii="Arial" w:hAnsi="Arial" w:cs="Arial"/>
          <w:b/>
          <w:bCs/>
          <w:sz w:val="24"/>
          <w:szCs w:val="24"/>
        </w:rPr>
        <w:t>Db</w:t>
      </w:r>
      <w:r>
        <w:rPr>
          <w:rFonts w:ascii="Arial" w:hAnsi="Arial" w:cs="Arial"/>
          <w:b/>
          <w:bCs/>
          <w:sz w:val="24"/>
          <w:szCs w:val="24"/>
        </w:rPr>
        <w:t>m</w:t>
      </w:r>
      <w:r w:rsidRPr="00874CE5">
        <w:rPr>
          <w:rFonts w:ascii="Arial" w:hAnsi="Arial" w:cs="Arial"/>
          <w:b/>
          <w:bCs/>
          <w:sz w:val="24"/>
          <w:szCs w:val="24"/>
        </w:rPr>
        <w:t>aster</w:t>
      </w:r>
      <w:proofErr w:type="spellEnd"/>
      <w:r>
        <w:rPr>
          <w:rFonts w:ascii="Arial" w:hAnsi="Arial" w:cs="Arial"/>
          <w:sz w:val="24"/>
          <w:szCs w:val="24"/>
        </w:rPr>
        <w:t xml:space="preserve">, </w:t>
      </w:r>
      <w:r w:rsidRPr="00874CE5">
        <w:rPr>
          <w:rFonts w:ascii="Arial" w:hAnsi="Arial" w:cs="Arial"/>
          <w:b/>
          <w:bCs/>
          <w:sz w:val="24"/>
          <w:szCs w:val="24"/>
        </w:rPr>
        <w:t>Developer</w:t>
      </w:r>
      <w:r>
        <w:rPr>
          <w:rFonts w:ascii="Arial" w:hAnsi="Arial" w:cs="Arial"/>
          <w:sz w:val="24"/>
          <w:szCs w:val="24"/>
        </w:rPr>
        <w:t xml:space="preserve">, </w:t>
      </w:r>
      <w:r w:rsidRPr="00874CE5">
        <w:rPr>
          <w:rFonts w:ascii="Arial" w:hAnsi="Arial" w:cs="Arial"/>
          <w:b/>
          <w:bCs/>
          <w:sz w:val="24"/>
          <w:szCs w:val="24"/>
        </w:rPr>
        <w:t>Gamemaster</w:t>
      </w:r>
      <w:r>
        <w:rPr>
          <w:rFonts w:ascii="Arial" w:hAnsi="Arial" w:cs="Arial"/>
          <w:sz w:val="24"/>
          <w:szCs w:val="24"/>
        </w:rPr>
        <w:t xml:space="preserve"> and </w:t>
      </w:r>
      <w:r w:rsidRPr="00874CE5">
        <w:rPr>
          <w:rFonts w:ascii="Arial" w:hAnsi="Arial" w:cs="Arial"/>
          <w:b/>
          <w:bCs/>
          <w:sz w:val="24"/>
          <w:szCs w:val="24"/>
        </w:rPr>
        <w:t>Player</w:t>
      </w:r>
      <w:r>
        <w:rPr>
          <w:rFonts w:ascii="Arial" w:hAnsi="Arial" w:cs="Arial"/>
          <w:sz w:val="24"/>
          <w:szCs w:val="24"/>
        </w:rPr>
        <w:t>.</w:t>
      </w:r>
    </w:p>
    <w:p w14:paraId="099C6F8D" w14:textId="03B6DB30" w:rsidR="00874CE5" w:rsidRDefault="00874CE5">
      <w:pPr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Dbmaster</w:t>
      </w:r>
      <w:proofErr w:type="spellEnd"/>
      <w:r>
        <w:rPr>
          <w:rFonts w:ascii="Arial" w:hAnsi="Arial" w:cs="Arial"/>
          <w:sz w:val="24"/>
          <w:szCs w:val="24"/>
        </w:rPr>
        <w:t xml:space="preserve"> has complete control of the database.</w:t>
      </w:r>
    </w:p>
    <w:p w14:paraId="2DED0288" w14:textId="55734EFE" w:rsidR="00AD6CA7" w:rsidRDefault="00AD6CA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</w:t>
      </w:r>
      <w:proofErr w:type="spellStart"/>
      <w:r>
        <w:rPr>
          <w:rFonts w:ascii="Arial" w:hAnsi="Arial" w:cs="Arial"/>
          <w:sz w:val="24"/>
          <w:szCs w:val="24"/>
        </w:rPr>
        <w:t>Dbmaster</w:t>
      </w:r>
      <w:proofErr w:type="spellEnd"/>
      <w:r>
        <w:rPr>
          <w:rFonts w:ascii="Arial" w:hAnsi="Arial" w:cs="Arial"/>
          <w:sz w:val="24"/>
          <w:szCs w:val="24"/>
        </w:rPr>
        <w:t xml:space="preserve"> can also grant privileges to other roles.</w:t>
      </w:r>
    </w:p>
    <w:p w14:paraId="365DECD4" w14:textId="7DBF45FD" w:rsidR="00874CE5" w:rsidRPr="00874CE5" w:rsidRDefault="00874CE5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874CE5">
        <w:rPr>
          <w:rFonts w:ascii="Arial" w:hAnsi="Arial" w:cs="Arial"/>
          <w:sz w:val="24"/>
          <w:szCs w:val="24"/>
          <w:shd w:val="pct15" w:color="auto" w:fill="FFFFFF"/>
        </w:rPr>
        <w:t xml:space="preserve">CREATE ROLE </w:t>
      </w:r>
      <w:proofErr w:type="spellStart"/>
      <w:r w:rsidRPr="00874CE5">
        <w:rPr>
          <w:rFonts w:ascii="Arial" w:hAnsi="Arial" w:cs="Arial"/>
          <w:sz w:val="24"/>
          <w:szCs w:val="24"/>
          <w:shd w:val="pct15" w:color="auto" w:fill="FFFFFF"/>
        </w:rPr>
        <w:t>Dbmaster</w:t>
      </w:r>
      <w:proofErr w:type="spellEnd"/>
    </w:p>
    <w:p w14:paraId="5E87763C" w14:textId="46E1695C" w:rsidR="00874CE5" w:rsidRPr="00874CE5" w:rsidRDefault="00874CE5" w:rsidP="00874C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11111"/>
          <w:sz w:val="26"/>
          <w:szCs w:val="26"/>
          <w:shd w:val="pct15" w:color="auto" w:fill="FFFFFF"/>
        </w:rPr>
      </w:pPr>
      <w:r w:rsidRPr="00874CE5">
        <w:rPr>
          <w:rFonts w:ascii="Roboto Mono" w:eastAsia="Times New Roman" w:hAnsi="Roboto Mono" w:cs="Courier New"/>
          <w:color w:val="111111"/>
          <w:sz w:val="24"/>
          <w:szCs w:val="24"/>
          <w:bdr w:val="none" w:sz="0" w:space="0" w:color="auto" w:frame="1"/>
          <w:shd w:val="pct15" w:color="auto" w:fill="FFFFFF"/>
        </w:rPr>
        <w:t xml:space="preserve">GRANT ALL PRIVILEGES ON * TO </w:t>
      </w:r>
      <w:proofErr w:type="spellStart"/>
      <w:r w:rsidRPr="00874CE5">
        <w:rPr>
          <w:rFonts w:ascii="Roboto Mono" w:eastAsia="Times New Roman" w:hAnsi="Roboto Mono" w:cs="Courier New"/>
          <w:color w:val="111111"/>
          <w:sz w:val="24"/>
          <w:szCs w:val="24"/>
          <w:bdr w:val="none" w:sz="0" w:space="0" w:color="auto" w:frame="1"/>
          <w:shd w:val="pct15" w:color="auto" w:fill="FFFFFF"/>
        </w:rPr>
        <w:t>Dbmaster</w:t>
      </w:r>
      <w:proofErr w:type="spellEnd"/>
      <w:r w:rsidRPr="00874CE5">
        <w:rPr>
          <w:rFonts w:ascii="Roboto Mono" w:eastAsia="Times New Roman" w:hAnsi="Roboto Mono" w:cs="Courier New"/>
          <w:color w:val="111111"/>
          <w:sz w:val="24"/>
          <w:szCs w:val="24"/>
          <w:bdr w:val="none" w:sz="0" w:space="0" w:color="auto" w:frame="1"/>
          <w:shd w:val="pct15" w:color="auto" w:fill="FFFFFF"/>
        </w:rPr>
        <w:t xml:space="preserve"> WITH GRANT OPTION;</w:t>
      </w:r>
    </w:p>
    <w:p w14:paraId="338D63FB" w14:textId="77777777" w:rsidR="00874CE5" w:rsidRPr="00874CE5" w:rsidRDefault="00874CE5">
      <w:pPr>
        <w:rPr>
          <w:rFonts w:ascii="Arial" w:hAnsi="Arial" w:cs="Arial"/>
          <w:sz w:val="24"/>
          <w:szCs w:val="24"/>
        </w:rPr>
      </w:pPr>
    </w:p>
    <w:p w14:paraId="77BBCF76" w14:textId="5108AD68" w:rsidR="00874CE5" w:rsidRDefault="00874CE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eveloper has access to </w:t>
      </w:r>
      <w:r w:rsidR="00BB7A71">
        <w:rPr>
          <w:rFonts w:ascii="Arial" w:hAnsi="Arial" w:cs="Arial"/>
          <w:sz w:val="24"/>
          <w:szCs w:val="24"/>
        </w:rPr>
        <w:t>every tables.</w:t>
      </w:r>
      <w:r>
        <w:rPr>
          <w:rFonts w:ascii="Arial" w:hAnsi="Arial" w:cs="Arial"/>
          <w:sz w:val="24"/>
          <w:szCs w:val="24"/>
        </w:rPr>
        <w:t xml:space="preserve"> </w:t>
      </w:r>
    </w:p>
    <w:p w14:paraId="6C19805E" w14:textId="71DE5FED" w:rsidR="00874CE5" w:rsidRPr="00874CE5" w:rsidRDefault="00874CE5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874CE5">
        <w:rPr>
          <w:rFonts w:ascii="Arial" w:hAnsi="Arial" w:cs="Arial"/>
          <w:sz w:val="24"/>
          <w:szCs w:val="24"/>
          <w:shd w:val="pct15" w:color="auto" w:fill="FFFFFF"/>
        </w:rPr>
        <w:t>CREATE ROLE Developer</w:t>
      </w:r>
    </w:p>
    <w:p w14:paraId="7B12F3F7" w14:textId="308BE44F" w:rsidR="00874CE5" w:rsidRDefault="00874CE5">
      <w:pPr>
        <w:rPr>
          <w:rFonts w:ascii="Arial" w:hAnsi="Arial" w:cs="Arial"/>
          <w:sz w:val="24"/>
          <w:szCs w:val="24"/>
        </w:rPr>
      </w:pPr>
      <w:r w:rsidRPr="00874CE5">
        <w:rPr>
          <w:rFonts w:ascii="Roboto Mono" w:eastAsia="Times New Roman" w:hAnsi="Roboto Mono" w:cs="Courier New"/>
          <w:color w:val="111111"/>
          <w:sz w:val="24"/>
          <w:szCs w:val="24"/>
          <w:bdr w:val="none" w:sz="0" w:space="0" w:color="auto" w:frame="1"/>
          <w:shd w:val="pct15" w:color="auto" w:fill="FFFFFF"/>
        </w:rPr>
        <w:t xml:space="preserve">GRANT ALL PRIVILEGES ON * TO </w:t>
      </w:r>
      <w:r>
        <w:rPr>
          <w:rFonts w:ascii="Roboto Mono" w:eastAsia="Times New Roman" w:hAnsi="Roboto Mono" w:cs="Courier New"/>
          <w:color w:val="111111"/>
          <w:sz w:val="24"/>
          <w:szCs w:val="24"/>
          <w:bdr w:val="none" w:sz="0" w:space="0" w:color="auto" w:frame="1"/>
          <w:shd w:val="pct15" w:color="auto" w:fill="FFFFFF"/>
        </w:rPr>
        <w:t>Developer;</w:t>
      </w:r>
    </w:p>
    <w:p w14:paraId="4F14F3EB" w14:textId="57D7614E" w:rsidR="00874CE5" w:rsidRDefault="00874CE5">
      <w:pPr>
        <w:rPr>
          <w:rFonts w:ascii="Arial" w:hAnsi="Arial" w:cs="Arial"/>
          <w:sz w:val="24"/>
          <w:szCs w:val="24"/>
        </w:rPr>
      </w:pPr>
    </w:p>
    <w:p w14:paraId="7CBCD2B6" w14:textId="3A0354A9" w:rsidR="00874CE5" w:rsidRDefault="00874CE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amemaster has full access to both </w:t>
      </w:r>
      <w:r w:rsidR="00BB7A71">
        <w:rPr>
          <w:rFonts w:ascii="Arial" w:hAnsi="Arial" w:cs="Arial"/>
          <w:sz w:val="24"/>
          <w:szCs w:val="24"/>
        </w:rPr>
        <w:t>views and</w:t>
      </w:r>
      <w:r>
        <w:rPr>
          <w:rFonts w:ascii="Arial" w:hAnsi="Arial" w:cs="Arial"/>
          <w:sz w:val="24"/>
          <w:szCs w:val="24"/>
        </w:rPr>
        <w:t xml:space="preserve"> </w:t>
      </w:r>
      <w:r w:rsidR="00BB7A71">
        <w:rPr>
          <w:rFonts w:ascii="Arial" w:hAnsi="Arial" w:cs="Arial"/>
          <w:sz w:val="24"/>
          <w:szCs w:val="24"/>
        </w:rPr>
        <w:t>SELECT privileges on all other tables.</w:t>
      </w:r>
    </w:p>
    <w:p w14:paraId="0FDA06DA" w14:textId="4EF88B57" w:rsidR="00874CE5" w:rsidRPr="00BB7A71" w:rsidRDefault="00874CE5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BB7A71">
        <w:rPr>
          <w:rFonts w:ascii="Arial" w:hAnsi="Arial" w:cs="Arial"/>
          <w:sz w:val="24"/>
          <w:szCs w:val="24"/>
          <w:shd w:val="pct15" w:color="auto" w:fill="FFFFFF"/>
        </w:rPr>
        <w:t>CREATE ROLE Gamemaster</w:t>
      </w:r>
      <w:r w:rsidR="00BB7A71" w:rsidRPr="00BB7A71">
        <w:rPr>
          <w:rFonts w:ascii="Arial" w:hAnsi="Arial" w:cs="Arial"/>
          <w:sz w:val="24"/>
          <w:szCs w:val="24"/>
          <w:shd w:val="pct15" w:color="auto" w:fill="FFFFFF"/>
        </w:rPr>
        <w:t xml:space="preserve"> </w:t>
      </w:r>
    </w:p>
    <w:p w14:paraId="30066F8F" w14:textId="6476DB40" w:rsidR="00BB7A71" w:rsidRPr="00BB7A71" w:rsidRDefault="00BB7A71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BB7A71">
        <w:rPr>
          <w:rFonts w:ascii="Arial" w:hAnsi="Arial" w:cs="Arial"/>
          <w:sz w:val="24"/>
          <w:szCs w:val="24"/>
          <w:shd w:val="pct15" w:color="auto" w:fill="FFFFFF"/>
        </w:rPr>
        <w:t>GRANT SELECT ON * TO Gamemaster</w:t>
      </w:r>
    </w:p>
    <w:p w14:paraId="3EC609C1" w14:textId="646B06C8" w:rsidR="00BB7A71" w:rsidRPr="00BB7A71" w:rsidRDefault="00BB7A71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BB7A71">
        <w:rPr>
          <w:rFonts w:ascii="Arial" w:hAnsi="Arial" w:cs="Arial"/>
          <w:sz w:val="24"/>
          <w:szCs w:val="24"/>
          <w:shd w:val="pct15" w:color="auto" w:fill="FFFFFF"/>
        </w:rPr>
        <w:t xml:space="preserve">GRANT ALL PRIVILEGES ON </w:t>
      </w:r>
      <w:proofErr w:type="spellStart"/>
      <w:r w:rsidRPr="00BB7A71">
        <w:rPr>
          <w:rFonts w:ascii="Arial" w:hAnsi="Arial" w:cs="Arial"/>
          <w:sz w:val="24"/>
          <w:szCs w:val="24"/>
          <w:shd w:val="pct15" w:color="auto" w:fill="FFFFFF"/>
        </w:rPr>
        <w:t>Quickview</w:t>
      </w:r>
      <w:proofErr w:type="spellEnd"/>
      <w:r w:rsidRPr="00BB7A71">
        <w:rPr>
          <w:rFonts w:ascii="Arial" w:hAnsi="Arial" w:cs="Arial"/>
          <w:sz w:val="24"/>
          <w:szCs w:val="24"/>
          <w:shd w:val="pct15" w:color="auto" w:fill="FFFFFF"/>
        </w:rPr>
        <w:t xml:space="preserve"> TO Gamemaster;</w:t>
      </w:r>
    </w:p>
    <w:p w14:paraId="03A633C3" w14:textId="6F76A6E9" w:rsidR="00BB7A71" w:rsidRPr="00BB7A71" w:rsidRDefault="00BB7A71" w:rsidP="00BB7A71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BB7A71">
        <w:rPr>
          <w:rFonts w:ascii="Arial" w:hAnsi="Arial" w:cs="Arial"/>
          <w:sz w:val="24"/>
          <w:szCs w:val="24"/>
          <w:shd w:val="pct15" w:color="auto" w:fill="FFFFFF"/>
        </w:rPr>
        <w:t xml:space="preserve">GRANT ALL PRIVILEGES ON </w:t>
      </w:r>
      <w:proofErr w:type="spellStart"/>
      <w:r w:rsidRPr="00BB7A71">
        <w:rPr>
          <w:rFonts w:ascii="Arial" w:hAnsi="Arial" w:cs="Arial"/>
          <w:sz w:val="24"/>
          <w:szCs w:val="24"/>
          <w:shd w:val="pct15" w:color="auto" w:fill="FFFFFF"/>
        </w:rPr>
        <w:t>Build_recommendations</w:t>
      </w:r>
      <w:proofErr w:type="spellEnd"/>
      <w:r w:rsidRPr="00BB7A71">
        <w:rPr>
          <w:rFonts w:ascii="Arial" w:hAnsi="Arial" w:cs="Arial"/>
          <w:sz w:val="24"/>
          <w:szCs w:val="24"/>
          <w:shd w:val="pct15" w:color="auto" w:fill="FFFFFF"/>
        </w:rPr>
        <w:t xml:space="preserve"> TO Gamemaster;</w:t>
      </w:r>
    </w:p>
    <w:p w14:paraId="78F0231C" w14:textId="35EE1CD3" w:rsidR="00BB7A71" w:rsidRDefault="00BB7A71">
      <w:pPr>
        <w:rPr>
          <w:rFonts w:ascii="Arial" w:hAnsi="Arial" w:cs="Arial"/>
          <w:sz w:val="24"/>
          <w:szCs w:val="24"/>
        </w:rPr>
      </w:pPr>
    </w:p>
    <w:p w14:paraId="0AD49EF3" w14:textId="3D5D8695" w:rsidR="00BB7A71" w:rsidRDefault="00BB7A7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ayer has SELECT access to all tables.</w:t>
      </w:r>
    </w:p>
    <w:p w14:paraId="19257EAF" w14:textId="77777777" w:rsidR="00874CE5" w:rsidRPr="00AD6CA7" w:rsidRDefault="00874CE5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AD6CA7">
        <w:rPr>
          <w:rFonts w:ascii="Arial" w:hAnsi="Arial" w:cs="Arial"/>
          <w:sz w:val="24"/>
          <w:szCs w:val="24"/>
          <w:shd w:val="pct15" w:color="auto" w:fill="FFFFFF"/>
        </w:rPr>
        <w:t>CREATE ROLE Player</w:t>
      </w:r>
    </w:p>
    <w:p w14:paraId="1F1A5375" w14:textId="73E066F8" w:rsidR="00BB7A71" w:rsidRPr="00B67A51" w:rsidRDefault="00BB7A71">
      <w:pPr>
        <w:rPr>
          <w:rFonts w:ascii="Arial" w:hAnsi="Arial" w:cs="Arial"/>
          <w:sz w:val="24"/>
          <w:szCs w:val="24"/>
          <w:shd w:val="pct15" w:color="auto" w:fill="FFFFFF"/>
        </w:rPr>
      </w:pPr>
      <w:r w:rsidRPr="00AD6CA7">
        <w:rPr>
          <w:rFonts w:ascii="Arial" w:hAnsi="Arial" w:cs="Arial"/>
          <w:sz w:val="24"/>
          <w:szCs w:val="24"/>
          <w:shd w:val="pct15" w:color="auto" w:fill="FFFFFF"/>
        </w:rPr>
        <w:t>GRANT SELECT ON * TO Player</w:t>
      </w:r>
    </w:p>
    <w:p w14:paraId="2E6B3858" w14:textId="3D3657F2" w:rsidR="00933160" w:rsidRDefault="002B7FF4" w:rsidP="007626C8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48"/>
          <w:szCs w:val="48"/>
          <w:u w:val="single"/>
        </w:rPr>
        <w:lastRenderedPageBreak/>
        <w:t>Appendix</w:t>
      </w:r>
    </w:p>
    <w:p w14:paraId="5E02B4BF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CREATE DATABASE IF NOT EXISTS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Genshin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;</w:t>
      </w:r>
    </w:p>
    <w:p w14:paraId="28DCFA99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USE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Genshin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;</w:t>
      </w:r>
    </w:p>
    <w:p w14:paraId="4086990C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</w:p>
    <w:p w14:paraId="06AA368F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# Create tables </w:t>
      </w:r>
    </w:p>
    <w:p w14:paraId="4AFBAD38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CREATE TABLE Elements (</w:t>
      </w:r>
    </w:p>
    <w:p w14:paraId="343109B2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element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NT NOT NULL UNIQUE AUTO_INCREMENT,</w:t>
      </w:r>
    </w:p>
    <w:p w14:paraId="584DCF06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element_nam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VARCHAR(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25) NOT NULL UNIQUE,</w:t>
      </w:r>
    </w:p>
    <w:p w14:paraId="3C0BFF75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element_effect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VARCHAR(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50) NOT NULL,</w:t>
      </w:r>
    </w:p>
    <w:p w14:paraId="33540305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PRIMARY KEY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element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</w:t>
      </w:r>
    </w:p>
    <w:p w14:paraId="3904B6A7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);</w:t>
      </w:r>
    </w:p>
    <w:p w14:paraId="04DFE45C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</w:p>
    <w:p w14:paraId="1C486009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CREATE TABLE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Weapon_types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(</w:t>
      </w:r>
    </w:p>
    <w:p w14:paraId="1F98FF1B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wt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NT NOT NULL UNIQUE AUTO_INCREMENT,</w:t>
      </w:r>
    </w:p>
    <w:p w14:paraId="4B7F6D60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wt_nam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VARCHAR(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25) NOT NULL UNIQUE,</w:t>
      </w:r>
    </w:p>
    <w:p w14:paraId="7293C90C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PRIMARY KEY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wt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</w:t>
      </w:r>
    </w:p>
    <w:p w14:paraId="2A94D503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);</w:t>
      </w:r>
    </w:p>
    <w:p w14:paraId="2ABC8D1D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</w:p>
    <w:p w14:paraId="1E7E4DC8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CREATE TABLE Weapons (</w:t>
      </w:r>
    </w:p>
    <w:p w14:paraId="6E7AA6A1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weapon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NT NOT NULL UNIQUE AUTO_INCREMENT,</w:t>
      </w:r>
    </w:p>
    <w:p w14:paraId="7257586F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weapon_nam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VARCHAR(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25) NOT NULL UNIQUE,</w:t>
      </w:r>
    </w:p>
    <w:p w14:paraId="1BE89489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weapon_typ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NT NOT NULL,</w:t>
      </w:r>
    </w:p>
    <w:p w14:paraId="44970923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weapon_damag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NT NOT NULL,</w:t>
      </w:r>
    </w:p>
    <w:p w14:paraId="7146547C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PRIMARY KEY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weapon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,</w:t>
      </w:r>
    </w:p>
    <w:p w14:paraId="322411E8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FOREIGN KEY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weapon_typ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</w:t>
      </w:r>
    </w:p>
    <w:p w14:paraId="2CCFCAAC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REFERENCES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Weapon_types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wt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 ON DELETE CASCADE,</w:t>
      </w:r>
    </w:p>
    <w:p w14:paraId="3A9EF6B6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CHECK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weapon_damag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&gt; 0)</w:t>
      </w:r>
    </w:p>
    <w:p w14:paraId="7F6B6FDE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);</w:t>
      </w:r>
    </w:p>
    <w:p w14:paraId="57AF89FD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</w:p>
    <w:p w14:paraId="044D8FF2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CREATE TABLE Forge (</w:t>
      </w:r>
    </w:p>
    <w:p w14:paraId="2E97F302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craft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NT NOT NULL UNIQUE AUTO_INCREMENT,</w:t>
      </w:r>
    </w:p>
    <w:p w14:paraId="16526121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lastRenderedPageBreak/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craft_item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NT NOT NULL UNIQUE,</w:t>
      </w:r>
    </w:p>
    <w:p w14:paraId="7164FAD0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craft_mora_cost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NT DEFAULT 0,</w:t>
      </w:r>
    </w:p>
    <w:p w14:paraId="49F6F6DF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craft_success_chanc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NT DEFAULT 0,</w:t>
      </w:r>
    </w:p>
    <w:p w14:paraId="2269A5DA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PRIMARY KEY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craft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,</w:t>
      </w:r>
    </w:p>
    <w:p w14:paraId="4A0C51B2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FOREIGN KEY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craft_item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</w:t>
      </w:r>
    </w:p>
    <w:p w14:paraId="55A6E7AA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REFERENCES Weapons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weapon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 ON DELETE CASCADE,</w:t>
      </w:r>
    </w:p>
    <w:p w14:paraId="7F1241F7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CHECK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craft_success_chanc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BETWEEN 0 AND 100)</w:t>
      </w:r>
    </w:p>
    <w:p w14:paraId="7A799F6E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);</w:t>
      </w:r>
    </w:p>
    <w:p w14:paraId="26E64529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</w:p>
    <w:p w14:paraId="6AF7F5A8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CREATE TABLE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Artefact_types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(</w:t>
      </w:r>
    </w:p>
    <w:p w14:paraId="45981DF9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arty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NT NOT NULL UNIQUE AUTO_INCREMENT,</w:t>
      </w:r>
    </w:p>
    <w:p w14:paraId="77C2C1AE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arty_nam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VARCHAR(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25) NOT NULL UNIQUE,</w:t>
      </w:r>
    </w:p>
    <w:p w14:paraId="058D2374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PRIMARY KEY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arty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</w:t>
      </w:r>
    </w:p>
    <w:p w14:paraId="1295DAB5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);</w:t>
      </w:r>
    </w:p>
    <w:p w14:paraId="19F402C2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</w:p>
    <w:p w14:paraId="411A9E60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CREATE TABLE Artefacts (</w:t>
      </w:r>
    </w:p>
    <w:p w14:paraId="353A90CF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art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NT NOT NULL UNIQUE AUTO_INCREMENT,</w:t>
      </w:r>
    </w:p>
    <w:p w14:paraId="22D21710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art_nam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VARCHAR(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25) NOT NULL UNIQUE,</w:t>
      </w:r>
    </w:p>
    <w:p w14:paraId="70CB8DB0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art_typ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NT NOT NULL,</w:t>
      </w:r>
    </w:p>
    <w:p w14:paraId="4C0780B6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art_damag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NT NOT NULL,</w:t>
      </w:r>
    </w:p>
    <w:p w14:paraId="56E1B5FC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PRIMARY KEY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art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,</w:t>
      </w:r>
    </w:p>
    <w:p w14:paraId="2C0F65A8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FOREIGN KEY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art_typ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</w:t>
      </w:r>
    </w:p>
    <w:p w14:paraId="65BBA117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REFERENCES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Artefact_types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arty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 ON DELETE CASCADE,</w:t>
      </w:r>
    </w:p>
    <w:p w14:paraId="6A1FDEFF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CHECK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art_damag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&gt; 0)</w:t>
      </w:r>
    </w:p>
    <w:p w14:paraId="63BACF33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);</w:t>
      </w:r>
    </w:p>
    <w:p w14:paraId="10ABCD51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</w:p>
    <w:p w14:paraId="29F06495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CREATE TABLE Domains (</w:t>
      </w:r>
    </w:p>
    <w:p w14:paraId="064F7EE6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omain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NT NOT NULL UNIQUE AUTO_INCREMENT,</w:t>
      </w:r>
    </w:p>
    <w:p w14:paraId="32C3FE12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omain_nam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VARCHAR(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25) NOT NULL UNIQUE,</w:t>
      </w:r>
    </w:p>
    <w:p w14:paraId="23F6BB14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omain_item_drop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NT,</w:t>
      </w:r>
    </w:p>
    <w:p w14:paraId="4B73AD21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omain_mora_drop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NT DEFAULT 0,</w:t>
      </w:r>
    </w:p>
    <w:p w14:paraId="2FC5B40A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omain_drop_chanc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NT DEFAULT 0,</w:t>
      </w:r>
    </w:p>
    <w:p w14:paraId="4E98B06F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lastRenderedPageBreak/>
        <w:t xml:space="preserve">    PRIMARY KEY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omain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,</w:t>
      </w:r>
    </w:p>
    <w:p w14:paraId="52B57321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FOREIGN KEY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omain_item_drop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</w:t>
      </w:r>
    </w:p>
    <w:p w14:paraId="160EACE8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REFERENCES Artefacts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art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 ON DELETE CASCADE,</w:t>
      </w:r>
    </w:p>
    <w:p w14:paraId="4C0BF3AF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CHECK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omain_drop_chanc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BETWEEN 0 AND 100)</w:t>
      </w:r>
    </w:p>
    <w:p w14:paraId="01904B48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);</w:t>
      </w:r>
    </w:p>
    <w:p w14:paraId="17A4C04E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</w:p>
    <w:p w14:paraId="26723E31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CREATE TABLE Characters (</w:t>
      </w:r>
    </w:p>
    <w:p w14:paraId="07C89238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char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NT NOT NULL UNIQUE AUTO_INCREMENT,</w:t>
      </w:r>
    </w:p>
    <w:p w14:paraId="349E10D9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char_nam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VARCHAR(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25) NOT NULL UNIQUE,</w:t>
      </w:r>
    </w:p>
    <w:p w14:paraId="2EF93441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char_damag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NT NOT NULL,</w:t>
      </w:r>
    </w:p>
    <w:p w14:paraId="29567486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char_element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NT,</w:t>
      </w:r>
    </w:p>
    <w:p w14:paraId="74C0FEC6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char_weapon_typ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NT NOT NULL,</w:t>
      </w:r>
    </w:p>
    <w:p w14:paraId="2AFADC11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char_art_typ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NT NOT NULL,</w:t>
      </w:r>
    </w:p>
    <w:p w14:paraId="74D94A38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PRIMARY KEY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char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,</w:t>
      </w:r>
    </w:p>
    <w:p w14:paraId="4F014293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FOREIGN KEY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char_element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</w:t>
      </w:r>
    </w:p>
    <w:p w14:paraId="7E63E188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REFERENCES Elements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element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 ON DELETE SET NULL,</w:t>
      </w:r>
    </w:p>
    <w:p w14:paraId="58D02055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FOREIGN KEY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char_weapon_typ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</w:t>
      </w:r>
    </w:p>
    <w:p w14:paraId="43753585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REFERENCES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Weapon_types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wt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 ON DELETE CASCADE,</w:t>
      </w:r>
    </w:p>
    <w:p w14:paraId="02930497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FOREIGN KEY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char_art_typ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</w:t>
      </w:r>
    </w:p>
    <w:p w14:paraId="5D23BD17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REFERENCES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Artefact_types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arty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 ON DELETE CASCADE,</w:t>
      </w:r>
    </w:p>
    <w:p w14:paraId="3F1A09F4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CHECK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char_damag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&gt; 0)</w:t>
      </w:r>
    </w:p>
    <w:p w14:paraId="64FCA404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);</w:t>
      </w:r>
    </w:p>
    <w:p w14:paraId="4B2D0724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</w:p>
    <w:p w14:paraId="1977DA2E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CREATE TABLE Players (</w:t>
      </w:r>
    </w:p>
    <w:p w14:paraId="25F9D1FB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player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NT NOT NULL UNIQUE AUTO_INCREMENT,</w:t>
      </w:r>
    </w:p>
    <w:p w14:paraId="7BF957A8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player_nam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VARCHAR(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25) UNIQUE NOT NULL,</w:t>
      </w:r>
    </w:p>
    <w:p w14:paraId="27A4C131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player_mora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NT DEFAULT 0,</w:t>
      </w:r>
    </w:p>
    <w:p w14:paraId="769443B3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player_character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NT,</w:t>
      </w:r>
    </w:p>
    <w:p w14:paraId="30F60E22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player_weapon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NT,</w:t>
      </w:r>
    </w:p>
    <w:p w14:paraId="6A88FB9A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player_artefact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NT,</w:t>
      </w:r>
    </w:p>
    <w:p w14:paraId="24292734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PRIMARY KEY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player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,</w:t>
      </w:r>
    </w:p>
    <w:p w14:paraId="59D1AAB7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FOREIGN KEY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player_character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</w:t>
      </w:r>
    </w:p>
    <w:p w14:paraId="5B8F0A7E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lastRenderedPageBreak/>
        <w:t xml:space="preserve">        REFERENCES Characters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char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 ON DELETE SET NULL,</w:t>
      </w:r>
    </w:p>
    <w:p w14:paraId="19925FB7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FOREIGN KEY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player_weapon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</w:t>
      </w:r>
    </w:p>
    <w:p w14:paraId="1F6E9E17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REFERENCES Weapons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weapon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 ON DELETE SET NULL,</w:t>
      </w:r>
    </w:p>
    <w:p w14:paraId="71B38B14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FOREIGN KEY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player_artefact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</w:t>
      </w:r>
    </w:p>
    <w:p w14:paraId="0FEB7D59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REFERENCES Artefacts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art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 ON DELETE SET NULL,</w:t>
      </w:r>
    </w:p>
    <w:p w14:paraId="58347534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CHECK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player_mora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&gt;= 0)</w:t>
      </w:r>
    </w:p>
    <w:p w14:paraId="6F813CBB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);</w:t>
      </w:r>
    </w:p>
    <w:p w14:paraId="4C03C0E7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</w:p>
    <w:p w14:paraId="470C3835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# Create trigger</w:t>
      </w:r>
    </w:p>
    <w:p w14:paraId="3AD51E60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# Add numerical suffix to duplicated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player_name</w:t>
      </w:r>
      <w:proofErr w:type="spellEnd"/>
    </w:p>
    <w:p w14:paraId="1CFB098A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DELIMITER //</w:t>
      </w:r>
    </w:p>
    <w:p w14:paraId="65A9C39B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CREATE TRIGGER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change_player_nam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</w:t>
      </w:r>
    </w:p>
    <w:p w14:paraId="3CC1EE4C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  <w:t>BEFORE INSERT ON Players</w:t>
      </w:r>
    </w:p>
    <w:p w14:paraId="76DF9D0B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  <w:t xml:space="preserve">FOR EACH ROW </w:t>
      </w:r>
    </w:p>
    <w:p w14:paraId="7B989B1D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BEGIN</w:t>
      </w:r>
    </w:p>
    <w:p w14:paraId="2883ABEF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  <w:t xml:space="preserve">DECLARE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original_player_nam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VARCHAR(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25);</w:t>
      </w:r>
    </w:p>
    <w:p w14:paraId="5E67C82A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  <w:t xml:space="preserve">DECLARE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suffix_counter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NT;</w:t>
      </w:r>
    </w:p>
    <w:p w14:paraId="4E76D304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  <w:t xml:space="preserve">SET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original_player_nam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=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NEW.player_nam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;</w:t>
      </w:r>
    </w:p>
    <w:p w14:paraId="3F8A1F8A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  <w:t xml:space="preserve">SET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suffix_counter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= 1;</w:t>
      </w:r>
    </w:p>
    <w:p w14:paraId="30E8B7DE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  <w:t xml:space="preserve">WHILE EXISTS (SELECT TRUE FROM Players WHERE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player_nam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=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NEW.player_nam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) DO</w:t>
      </w:r>
    </w:p>
    <w:p w14:paraId="6AE2851B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  <w:t xml:space="preserve">SET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NEW.player_nam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= </w:t>
      </w:r>
      <w:proofErr w:type="spellStart"/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concat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(</w:t>
      </w:r>
      <w:proofErr w:type="spellStart"/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original_player_nam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,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suffix_counter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); </w:t>
      </w:r>
    </w:p>
    <w:p w14:paraId="0F194543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  <w:t xml:space="preserve">SET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suffix_counter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=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suffix_counter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+ 1;</w:t>
      </w:r>
    </w:p>
    <w:p w14:paraId="5782D6E8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  <w:t>END WHILE;</w:t>
      </w:r>
    </w:p>
    <w:p w14:paraId="517B6BA1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END </w:t>
      </w:r>
    </w:p>
    <w:p w14:paraId="06DCE82B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//</w:t>
      </w:r>
    </w:p>
    <w:p w14:paraId="63C36394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</w:p>
    <w:p w14:paraId="59D01A2D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# Insert tuples</w:t>
      </w:r>
    </w:p>
    <w:p w14:paraId="1F892264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INSERT INTO Elements </w:t>
      </w:r>
    </w:p>
    <w:p w14:paraId="6AF91B56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VALUES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EFAULT,'Pyro','Applies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Burning'),</w:t>
      </w:r>
    </w:p>
    <w:p w14:paraId="719A973E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DEFAULT,'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Hyro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','Slows enemies'),</w:t>
      </w:r>
    </w:p>
    <w:p w14:paraId="52A92008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DEFAULT,'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endro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','Applies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flamabl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'),</w:t>
      </w:r>
    </w:p>
    <w:p w14:paraId="3D3EAC25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lastRenderedPageBreak/>
        <w:t>(DEFAULT,'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Anemo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','Spreads elemental effects'),</w:t>
      </w:r>
    </w:p>
    <w:p w14:paraId="285EEE18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DEFAULT,'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Elctro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','Paralyses enemies'),</w:t>
      </w:r>
    </w:p>
    <w:p w14:paraId="5CE0E2B6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EFAULT,'Geo','Creates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shields');</w:t>
      </w:r>
    </w:p>
    <w:p w14:paraId="3A6651B6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</w:p>
    <w:p w14:paraId="025974AF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INSERT INTO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Weapon_types</w:t>
      </w:r>
      <w:proofErr w:type="spellEnd"/>
    </w:p>
    <w:p w14:paraId="3CDE0E94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VALUES (DEFAULT,'Claymore'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),(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DEFAULT,'Bow'),(DEFAULT,'Sword'),(DEFAULT,'Catalyst'),(DEFAULT,'Polearm');</w:t>
      </w:r>
    </w:p>
    <w:p w14:paraId="2DE215AB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</w:p>
    <w:p w14:paraId="5565F9B1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INSERT INTO Weapons</w:t>
      </w:r>
    </w:p>
    <w:p w14:paraId="4428DA76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VALUES </w:t>
      </w:r>
    </w:p>
    <w:p w14:paraId="6E51AE91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DEFAULT,'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Skyrider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Claymore',1,30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),(</w:t>
      </w:r>
      <w:proofErr w:type="spellStart"/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DEFAULT,'Sacrificial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Claymore',1,40),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EFAULT,'Claymor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Prime',1,50),</w:t>
      </w:r>
    </w:p>
    <w:p w14:paraId="4EA2D860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DEFAULT,'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Skyrider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Bow',2,30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),(</w:t>
      </w:r>
      <w:proofErr w:type="spellStart"/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DEFAULT,'Sacrificial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Bow',2,40),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EFAULT,'Bow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Prime',2,50),</w:t>
      </w:r>
    </w:p>
    <w:p w14:paraId="5853C3B3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DEFAULT,'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Skyrider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Sword',3,30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),(</w:t>
      </w:r>
      <w:proofErr w:type="spellStart"/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DEFAULT,'Sacrificial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Sword',3,40),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EFAULT,'Swor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Prime',3,50),</w:t>
      </w:r>
    </w:p>
    <w:p w14:paraId="2087884A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DEFAULT,'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Skyrider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Catalyst',4,30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),(</w:t>
      </w:r>
      <w:proofErr w:type="spellStart"/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DEFAULT,'Sacrificial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Catalyst',4,40),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EFAULT,'Catalyst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Prime',4,50),</w:t>
      </w:r>
    </w:p>
    <w:p w14:paraId="0A8445B2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DEFAULT,'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Skyrider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Polearm',5,30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),(</w:t>
      </w:r>
      <w:proofErr w:type="spellStart"/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DEFAULT,'Sacrificial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Polearm',5,40),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EFAULT,'Polearm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Prime',5,60);</w:t>
      </w:r>
    </w:p>
    <w:p w14:paraId="0F7263BB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</w:p>
    <w:p w14:paraId="3268BAE7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INSERT INTO Forge</w:t>
      </w:r>
    </w:p>
    <w:p w14:paraId="76D6EBB5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VALUES</w:t>
      </w:r>
    </w:p>
    <w:p w14:paraId="2E1D7D02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DEFAULT,1,530,50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),(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DEFAULT,2,1200,30),(DEFAULT,3,1700,20),</w:t>
      </w:r>
    </w:p>
    <w:p w14:paraId="3C51921D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DEFAULT,4,510,42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),(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DEFAULT,5,1030,31),(DEFAULT,6,1800,25),</w:t>
      </w:r>
    </w:p>
    <w:p w14:paraId="205F3AF4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DEFAULT,7,550,40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),(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DEFAULT,8,1070,37),(DEFAULT,9,1850,20),</w:t>
      </w:r>
    </w:p>
    <w:p w14:paraId="00656302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DEFAULT,10,570,52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),(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DEFAULT,11,1300,32),(DEFAULT,12,1500,24),</w:t>
      </w:r>
    </w:p>
    <w:p w14:paraId="4C93F853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DEFAULT,13,530,53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),(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DEFAULT,14,1020,33),(DEFAULT,15,1900,23);</w:t>
      </w:r>
    </w:p>
    <w:p w14:paraId="63AA759F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</w:p>
    <w:p w14:paraId="1D6F4B73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INSERT INTO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Artefact_types</w:t>
      </w:r>
      <w:proofErr w:type="spellEnd"/>
    </w:p>
    <w:p w14:paraId="51AE49D3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VALUES 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EFAULT,'Blessing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'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),(</w:t>
      </w:r>
      <w:proofErr w:type="spellStart"/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DEFAULT,'Charm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'),(DEFAULT,'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Obession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');</w:t>
      </w:r>
    </w:p>
    <w:p w14:paraId="265315B2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</w:p>
    <w:p w14:paraId="5C7412AC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INSERT INTO Artefacts</w:t>
      </w:r>
    </w:p>
    <w:p w14:paraId="6BFD357C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VALUES </w:t>
      </w:r>
    </w:p>
    <w:p w14:paraId="6BF9D08D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lastRenderedPageBreak/>
        <w:t>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EFAULT,'Hunter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\'s Blessing',1,30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),(</w:t>
      </w:r>
      <w:proofErr w:type="spellStart"/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DEFAULT,'Warden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\'s Blessing',1,40),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EFAULT,'Curse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Blessing',1,50),</w:t>
      </w:r>
    </w:p>
    <w:p w14:paraId="69C2B0D3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EFAULT,'Hunter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\'s Charm',2,30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),(</w:t>
      </w:r>
      <w:proofErr w:type="spellStart"/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DEFAULT,'Warden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\'s Charm',2,40),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EFAULT,'Curse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Charm',2,50),</w:t>
      </w:r>
    </w:p>
    <w:p w14:paraId="6D067560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EFAULT,'Hunter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\'s Obession',3,30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),(</w:t>
      </w:r>
      <w:proofErr w:type="spellStart"/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DEFAULT,'Warden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\'s Obession',3,40),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EFAULT,'Curse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Obession',3,50);</w:t>
      </w:r>
    </w:p>
    <w:p w14:paraId="2BD1E534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</w:p>
    <w:p w14:paraId="2E52C326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INSERT INTO Domains</w:t>
      </w:r>
    </w:p>
    <w:p w14:paraId="381558AE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VALUES</w:t>
      </w:r>
    </w:p>
    <w:p w14:paraId="25F7D6D1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EFAULT,'Dragon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\'s Den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',null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,1000,0),</w:t>
      </w:r>
    </w:p>
    <w:p w14:paraId="2FF8CDF8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EFAULT,'Hunter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\'s Altar',1,0,50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),(</w:t>
      </w:r>
      <w:proofErr w:type="spellStart"/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DEFAULT,'Warden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\'s Altar',2,-100,30),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EFAULT,'Curse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Altar',3,-1000,30),</w:t>
      </w:r>
    </w:p>
    <w:p w14:paraId="770265DA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EFAULT,'Hunter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\'s Treasury',4,0,40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),(</w:t>
      </w:r>
      <w:proofErr w:type="spellStart"/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DEFAULT,'Warden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\'s Treasury',5,-150,35),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EFAULT,'Curse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Treasury',6,-1200,35),</w:t>
      </w:r>
    </w:p>
    <w:p w14:paraId="320A5654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EFAULT,'Hunter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\'s Husk',7,0,45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),(</w:t>
      </w:r>
      <w:proofErr w:type="spellStart"/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DEFAULT,'Warden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\'s Husk',8,-250,35),(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EFAULT,'Curse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Husk',9,0,5);</w:t>
      </w:r>
    </w:p>
    <w:p w14:paraId="519EB15A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</w:p>
    <w:p w14:paraId="5006A58F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INSERT INTO Characters</w:t>
      </w:r>
    </w:p>
    <w:p w14:paraId="2A0A2CF4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VALUES </w:t>
      </w:r>
    </w:p>
    <w:p w14:paraId="636B437C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DEFAULT,'Diluc',60,1,1,2),</w:t>
      </w:r>
    </w:p>
    <w:p w14:paraId="2508EAC1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DEFAULT,'Xinyan',40,1,1,1),</w:t>
      </w:r>
    </w:p>
    <w:p w14:paraId="6222A782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DEFAULT,'Razor',40,5,1,2),</w:t>
      </w:r>
    </w:p>
    <w:p w14:paraId="6681054F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DEFAULT,'Sucrose',40,4,4,3),</w:t>
      </w:r>
    </w:p>
    <w:p w14:paraId="7EB594CB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DEFAULT,'Zhongli',60,6,5,1),</w:t>
      </w:r>
    </w:p>
    <w:p w14:paraId="171A1B92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DEFAULT,'Slimy',30,3,3,3),</w:t>
      </w:r>
    </w:p>
    <w:p w14:paraId="5FA07233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DEFAULT,'Traveller',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60,null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,3,1),</w:t>
      </w:r>
    </w:p>
    <w:p w14:paraId="2949F747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DEFAULT,'Childe',60,2,2,3),</w:t>
      </w:r>
    </w:p>
    <w:p w14:paraId="15A03616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DEFAULT,'Fischl',40,4,2,1);</w:t>
      </w:r>
    </w:p>
    <w:p w14:paraId="3E47B4EC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</w:p>
    <w:p w14:paraId="5FF48DC9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INSERT INTO Players</w:t>
      </w:r>
    </w:p>
    <w:p w14:paraId="43F03FDF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VALUES </w:t>
      </w:r>
    </w:p>
    <w:p w14:paraId="72CF1E68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DEFAULT,'xcalibur2',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0,null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,null,null),</w:t>
      </w:r>
    </w:p>
    <w:p w14:paraId="0ECE782A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DEFAULT,'dilucmain',670,1,3,5),</w:t>
      </w:r>
    </w:p>
    <w:p w14:paraId="21E4AAD1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DEFAULT,'electrojojo',400,3,1,5),</w:t>
      </w:r>
    </w:p>
    <w:p w14:paraId="5C79D94F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lastRenderedPageBreak/>
        <w:t>(DEFAULT,'chu2ni',2820,9,5,3),</w:t>
      </w:r>
    </w:p>
    <w:p w14:paraId="49928D2E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DEFAULT,'bigdaddy33',0,5,15,2),</w:t>
      </w:r>
    </w:p>
    <w:p w14:paraId="163F039E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DEFAULT,'slime4life',44,6,9,9),</w:t>
      </w:r>
    </w:p>
    <w:p w14:paraId="0A7A7914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(DEFAULT,'unarmedman666',6600,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7,null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,9);</w:t>
      </w:r>
    </w:p>
    <w:p w14:paraId="17839BFB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</w:p>
    <w:p w14:paraId="2F03AA00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# Create views</w:t>
      </w:r>
    </w:p>
    <w:p w14:paraId="3A9D9638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# Provides a quick overview to each players' state.</w:t>
      </w:r>
    </w:p>
    <w:p w14:paraId="4A98C27A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CREATE VIEW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Quickview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AS</w:t>
      </w:r>
    </w:p>
    <w:p w14:paraId="61699DE2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  <w:t xml:space="preserve">SELECT </w:t>
      </w:r>
    </w:p>
    <w:p w14:paraId="2BDABF98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proofErr w:type="spellStart"/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p.player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AS 'Player ID',</w:t>
      </w:r>
    </w:p>
    <w:p w14:paraId="01F4F18E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proofErr w:type="spellStart"/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p.player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_nam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AS 'Player Name',</w:t>
      </w:r>
    </w:p>
    <w:p w14:paraId="2CE38511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</w:t>
      </w:r>
      <w:proofErr w:type="spellStart"/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p.player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_mora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AS 'Mora Remaining',</w:t>
      </w:r>
    </w:p>
    <w:p w14:paraId="2F74A4A9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c.char_nam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AS 'Character',</w:t>
      </w:r>
    </w:p>
    <w:p w14:paraId="28DDBCD1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</w:t>
      </w:r>
      <w:proofErr w:type="spellStart"/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w.weapon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_nam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AS '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Equipe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Weapon',</w:t>
      </w:r>
    </w:p>
    <w:p w14:paraId="5DA15419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a.art_nam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AS '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Equipe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Artefact'</w:t>
      </w:r>
    </w:p>
    <w:p w14:paraId="11242970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FROM Players p</w:t>
      </w:r>
    </w:p>
    <w:p w14:paraId="335665CF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LEFT JOIN</w:t>
      </w:r>
    </w:p>
    <w:p w14:paraId="148C91EA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Artefacts a ON </w:t>
      </w:r>
      <w:proofErr w:type="spellStart"/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p.player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_artefact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=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a.art_id</w:t>
      </w:r>
      <w:proofErr w:type="spellEnd"/>
    </w:p>
    <w:p w14:paraId="6FC67E12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  <w:t>LEFT JOIN</w:t>
      </w:r>
    </w:p>
    <w:p w14:paraId="2CDF5DFE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Weapons w ON </w:t>
      </w:r>
      <w:proofErr w:type="spellStart"/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p.player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_weapon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=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w.weapon_id</w:t>
      </w:r>
      <w:proofErr w:type="spellEnd"/>
    </w:p>
    <w:p w14:paraId="1025B105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  <w:t>LEFT JOIN</w:t>
      </w:r>
    </w:p>
    <w:p w14:paraId="1104B4D5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Characters c ON </w:t>
      </w:r>
      <w:proofErr w:type="spellStart"/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p.player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_character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=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c.char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;</w:t>
      </w:r>
    </w:p>
    <w:p w14:paraId="7C9A02B4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</w:p>
    <w:p w14:paraId="3B669D7D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# Provides a 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recommendations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 xml:space="preserve"> for each player based on their selected character.</w:t>
      </w:r>
    </w:p>
    <w:p w14:paraId="6AB4A60A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CREATE VIEW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Build_recommendations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AS</w:t>
      </w:r>
    </w:p>
    <w:p w14:paraId="2F52C179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SELECT </w:t>
      </w:r>
    </w:p>
    <w:p w14:paraId="14D511C1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proofErr w:type="spellStart"/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p.player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AS 'Player ID',</w:t>
      </w:r>
    </w:p>
    <w:p w14:paraId="4D16E7F0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proofErr w:type="spellStart"/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p.player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_nam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AS 'Player Name',</w:t>
      </w:r>
    </w:p>
    <w:p w14:paraId="02CCBF54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c.char_nam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AS 'Character',</w:t>
      </w:r>
    </w:p>
    <w:p w14:paraId="03D4A487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proofErr w:type="spellStart"/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w.weapon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_nam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 AS '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Equipe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Weapon',</w:t>
      </w:r>
    </w:p>
    <w:p w14:paraId="0FB88C91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a.art_nam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AS '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Equipe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Artefact',</w:t>
      </w:r>
    </w:p>
    <w:p w14:paraId="35F53FA7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CASE WHEN </w:t>
      </w:r>
      <w:proofErr w:type="spellStart"/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c.char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s NULL THEN 0 </w:t>
      </w:r>
    </w:p>
    <w:p w14:paraId="1C97C1F9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lastRenderedPageBreak/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  <w:t>ELSE COALESCE(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w.weapon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_damage,0) + COALESCE(a.art_damage,0) + COALESCE(c.char_damage,0) END AS 'Total Damage',</w:t>
      </w:r>
    </w:p>
    <w:p w14:paraId="04F93697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recommended_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weap.weapon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_nam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'Recommended Weapon',</w:t>
      </w:r>
    </w:p>
    <w:p w14:paraId="67AFFD1E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recommended_art.art_nam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' Recommended Artefact',</w:t>
      </w:r>
    </w:p>
    <w:p w14:paraId="658E65ED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CASE WHEN </w:t>
      </w:r>
      <w:proofErr w:type="spellStart"/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c.char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_id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is NULL THEN NULL </w:t>
      </w:r>
    </w:p>
    <w:p w14:paraId="22E922DF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  <w:t xml:space="preserve">ELSE 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COALESCE(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recommended_weap.max_weapon_damage,0)+COALESCE(recommended_art.max_art_damage,0)+COALESCE(c.char_damage,0) END AS '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BiS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Damage'</w:t>
      </w:r>
    </w:p>
    <w:p w14:paraId="64EB7C75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FROM</w:t>
      </w:r>
    </w:p>
    <w:p w14:paraId="39127E3A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Players p</w:t>
      </w:r>
    </w:p>
    <w:p w14:paraId="15815C3A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  <w:t>LEFT JOIN</w:t>
      </w:r>
    </w:p>
    <w:p w14:paraId="1EBBD8CA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Artefacts a ON </w:t>
      </w:r>
      <w:proofErr w:type="spellStart"/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p.player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_artefact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=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a.art_id</w:t>
      </w:r>
      <w:proofErr w:type="spellEnd"/>
    </w:p>
    <w:p w14:paraId="27788E4F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  <w:t>LEFT JOIN</w:t>
      </w:r>
    </w:p>
    <w:p w14:paraId="56F826C4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Weapons w ON </w:t>
      </w:r>
      <w:proofErr w:type="spellStart"/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p.player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_weapon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=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w.weapon_id</w:t>
      </w:r>
      <w:proofErr w:type="spellEnd"/>
    </w:p>
    <w:p w14:paraId="08F424A4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  <w:t>LEFT JOIN</w:t>
      </w:r>
    </w:p>
    <w:p w14:paraId="192E6F96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Characters c ON </w:t>
      </w:r>
      <w:proofErr w:type="spellStart"/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p.player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_character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=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c.char_id</w:t>
      </w:r>
      <w:proofErr w:type="spellEnd"/>
    </w:p>
    <w:p w14:paraId="257B9653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  <w:t>LEFT JOIN</w:t>
      </w:r>
    </w:p>
    <w:p w14:paraId="1142B6E9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(SELECT </w:t>
      </w:r>
    </w:p>
    <w:p w14:paraId="476FCA6E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    </w:t>
      </w:r>
      <w:proofErr w:type="spellStart"/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w.weapon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_nam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,</w:t>
      </w:r>
    </w:p>
    <w:p w14:paraId="26B5CA3C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    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best_weapon_by_type.max_weapon_damag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,</w:t>
      </w:r>
    </w:p>
    <w:p w14:paraId="271C2555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        </w:t>
      </w:r>
      <w:proofErr w:type="spellStart"/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w.weapon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_type</w:t>
      </w:r>
      <w:proofErr w:type="spellEnd"/>
    </w:p>
    <w:p w14:paraId="7DD0F6EE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FROM</w:t>
      </w:r>
    </w:p>
    <w:p w14:paraId="549E0C7C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    Weapons w</w:t>
      </w:r>
    </w:p>
    <w:p w14:paraId="4E51CCFC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JOIN (</w:t>
      </w:r>
    </w:p>
    <w:p w14:paraId="3331B484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  <w:t xml:space="preserve">SELECT </w:t>
      </w:r>
    </w:p>
    <w:p w14:paraId="14E7050C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MAX(</w:t>
      </w:r>
      <w:proofErr w:type="spellStart"/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weapon_damag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)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max_weapon_damag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,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weapon_type</w:t>
      </w:r>
      <w:proofErr w:type="spellEnd"/>
    </w:p>
    <w:p w14:paraId="7DB94FB5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  <w:t>FROM</w:t>
      </w:r>
    </w:p>
    <w:p w14:paraId="4933D55B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  <w:t>Weapons</w:t>
      </w:r>
    </w:p>
    <w:p w14:paraId="648CCE9C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  <w:t xml:space="preserve">GROUP BY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weapon_type</w:t>
      </w:r>
      <w:proofErr w:type="spellEnd"/>
    </w:p>
    <w:p w14:paraId="08DF2C9D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    )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best_weapon_by_typ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</w:t>
      </w:r>
    </w:p>
    <w:p w14:paraId="74BF32C3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  <w:t xml:space="preserve">ON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best_weapon_by_type.max_weapon_damag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= </w:t>
      </w:r>
      <w:proofErr w:type="spellStart"/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w.weapon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_damage</w:t>
      </w:r>
      <w:proofErr w:type="spellEnd"/>
    </w:p>
    <w:p w14:paraId="660B57BA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lastRenderedPageBreak/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  <w:t xml:space="preserve">AND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best_weapon_by_</w:t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type.weapon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_typ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=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w.weapon_type</w:t>
      </w:r>
      <w:proofErr w:type="spellEnd"/>
    </w:p>
    <w:p w14:paraId="5C316232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  <w:t xml:space="preserve">)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recommended_weap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</w:t>
      </w:r>
    </w:p>
    <w:p w14:paraId="6D90FA05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  <w:t xml:space="preserve">ON </w:t>
      </w:r>
      <w:proofErr w:type="spellStart"/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c.char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_weapon_typ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=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recommended_weap.weapon_type</w:t>
      </w:r>
      <w:proofErr w:type="spellEnd"/>
    </w:p>
    <w:p w14:paraId="6DD47432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  <w:t>LEFT JOIN</w:t>
      </w:r>
    </w:p>
    <w:p w14:paraId="0A7A8F0A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(SELECT </w:t>
      </w:r>
    </w:p>
    <w:p w14:paraId="1ACE2344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   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art.art_nam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,</w:t>
      </w:r>
    </w:p>
    <w:p w14:paraId="712B96C1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best_art_by_type.max_art_damag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,</w:t>
      </w:r>
    </w:p>
    <w:p w14:paraId="30436D04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art.art_type</w:t>
      </w:r>
      <w:proofErr w:type="spellEnd"/>
    </w:p>
    <w:p w14:paraId="25B9F285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FROM</w:t>
      </w:r>
    </w:p>
    <w:p w14:paraId="69999767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    Artefacts art</w:t>
      </w:r>
    </w:p>
    <w:p w14:paraId="4452485F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JOIN (</w:t>
      </w:r>
    </w:p>
    <w:p w14:paraId="23AF4B51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  <w:t xml:space="preserve">SELECT </w:t>
      </w:r>
    </w:p>
    <w:p w14:paraId="16E91DFF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MAX(</w:t>
      </w:r>
      <w:proofErr w:type="spellStart"/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art_damag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)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max_art_damag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,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art_type</w:t>
      </w:r>
      <w:proofErr w:type="spellEnd"/>
    </w:p>
    <w:p w14:paraId="083082A0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  <w:t>FROM</w:t>
      </w:r>
    </w:p>
    <w:p w14:paraId="480FF670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  <w:t>Artefacts</w:t>
      </w:r>
    </w:p>
    <w:p w14:paraId="276DF703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  <w:t xml:space="preserve">GROUP BY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art_type</w:t>
      </w:r>
      <w:proofErr w:type="spellEnd"/>
    </w:p>
    <w:p w14:paraId="40A9FD24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    )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best_art_by_typ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</w:t>
      </w:r>
    </w:p>
    <w:p w14:paraId="546119C1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  <w:t xml:space="preserve">ON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best_art_by_type.max_art_damag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=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art.art_damage</w:t>
      </w:r>
      <w:proofErr w:type="spellEnd"/>
    </w:p>
    <w:p w14:paraId="2C25EC7D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  <w:t xml:space="preserve">AND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best_art_by_type.art_typ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=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art.art_type</w:t>
      </w:r>
      <w:proofErr w:type="spellEnd"/>
    </w:p>
    <w:p w14:paraId="45EE360D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  <w:t xml:space="preserve">)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recommended_art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</w:t>
      </w:r>
    </w:p>
    <w:p w14:paraId="5E9C64DE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ab/>
      </w:r>
      <w:r w:rsidRPr="0086075F">
        <w:rPr>
          <w:rFonts w:ascii="Arial" w:hAnsi="Arial" w:cs="Arial"/>
          <w:b/>
          <w:bCs/>
          <w:shd w:val="pct15" w:color="auto" w:fill="FFFFFF"/>
        </w:rPr>
        <w:tab/>
        <w:t xml:space="preserve">ON </w:t>
      </w:r>
      <w:proofErr w:type="spellStart"/>
      <w:proofErr w:type="gramStart"/>
      <w:r w:rsidRPr="0086075F">
        <w:rPr>
          <w:rFonts w:ascii="Arial" w:hAnsi="Arial" w:cs="Arial"/>
          <w:b/>
          <w:bCs/>
          <w:shd w:val="pct15" w:color="auto" w:fill="FFFFFF"/>
        </w:rPr>
        <w:t>c.char</w:t>
      </w:r>
      <w:proofErr w:type="gramEnd"/>
      <w:r w:rsidRPr="0086075F">
        <w:rPr>
          <w:rFonts w:ascii="Arial" w:hAnsi="Arial" w:cs="Arial"/>
          <w:b/>
          <w:bCs/>
          <w:shd w:val="pct15" w:color="auto" w:fill="FFFFFF"/>
        </w:rPr>
        <w:t>_art_typ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=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recommended_art.art_type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;</w:t>
      </w:r>
    </w:p>
    <w:p w14:paraId="30D671D0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        </w:t>
      </w:r>
    </w:p>
    <w:p w14:paraId="2DD9183F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# Create roles</w:t>
      </w:r>
    </w:p>
    <w:p w14:paraId="7C840100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#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bmaster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has complete control of the database.</w:t>
      </w:r>
    </w:p>
    <w:p w14:paraId="6F274E37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CREATE ROLE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bmaster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>;</w:t>
      </w:r>
    </w:p>
    <w:p w14:paraId="51F07F80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GRANT ALL PRIVILEGES ON * TO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Dbmaster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WITH GRANT OPTION;</w:t>
      </w:r>
    </w:p>
    <w:p w14:paraId="12584485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</w:p>
    <w:p w14:paraId="5F494ED2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# Developer has access to every tables. </w:t>
      </w:r>
    </w:p>
    <w:p w14:paraId="1A61CA73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CREATE ROLE Developer;</w:t>
      </w:r>
    </w:p>
    <w:p w14:paraId="34A0506E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GRANT ALL PRIVILEGES ON * TO Developer;</w:t>
      </w:r>
    </w:p>
    <w:p w14:paraId="053A5DB6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</w:p>
    <w:p w14:paraId="2B29C91D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lastRenderedPageBreak/>
        <w:t># Gamemaster has full access to both views and SELECT privileges on all other tables.</w:t>
      </w:r>
    </w:p>
    <w:p w14:paraId="7D1527A3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CREATE ROLE Gamemaster;</w:t>
      </w:r>
    </w:p>
    <w:p w14:paraId="2F9E8AB5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GRANT SELECT ON * TO Gamemaster;</w:t>
      </w:r>
    </w:p>
    <w:p w14:paraId="703C0A35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GRANT ALL PRIVILEGES ON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Quickview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TO Gamemaster;</w:t>
      </w:r>
    </w:p>
    <w:p w14:paraId="4A6085E5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 xml:space="preserve">GRANT ALL PRIVILEGES ON </w:t>
      </w:r>
      <w:proofErr w:type="spellStart"/>
      <w:r w:rsidRPr="0086075F">
        <w:rPr>
          <w:rFonts w:ascii="Arial" w:hAnsi="Arial" w:cs="Arial"/>
          <w:b/>
          <w:bCs/>
          <w:shd w:val="pct15" w:color="auto" w:fill="FFFFFF"/>
        </w:rPr>
        <w:t>Build_recommendations</w:t>
      </w:r>
      <w:proofErr w:type="spellEnd"/>
      <w:r w:rsidRPr="0086075F">
        <w:rPr>
          <w:rFonts w:ascii="Arial" w:hAnsi="Arial" w:cs="Arial"/>
          <w:b/>
          <w:bCs/>
          <w:shd w:val="pct15" w:color="auto" w:fill="FFFFFF"/>
        </w:rPr>
        <w:t xml:space="preserve"> TO Gamemaster;</w:t>
      </w:r>
    </w:p>
    <w:p w14:paraId="73FD78BB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</w:p>
    <w:p w14:paraId="5E0D9644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# Player has SELECT access to all tables.</w:t>
      </w:r>
    </w:p>
    <w:p w14:paraId="4A4AA41E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CREATE ROLE Player;</w:t>
      </w:r>
    </w:p>
    <w:p w14:paraId="2C86DE94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  <w:r w:rsidRPr="0086075F">
        <w:rPr>
          <w:rFonts w:ascii="Arial" w:hAnsi="Arial" w:cs="Arial"/>
          <w:b/>
          <w:bCs/>
          <w:shd w:val="pct15" w:color="auto" w:fill="FFFFFF"/>
        </w:rPr>
        <w:t>GRANT SELECT ON * TO Player;</w:t>
      </w:r>
    </w:p>
    <w:p w14:paraId="4D1598C6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</w:p>
    <w:p w14:paraId="5092C8EF" w14:textId="77777777" w:rsidR="0086075F" w:rsidRPr="0086075F" w:rsidRDefault="0086075F" w:rsidP="0086075F">
      <w:pPr>
        <w:rPr>
          <w:rFonts w:ascii="Arial" w:hAnsi="Arial" w:cs="Arial"/>
          <w:b/>
          <w:bCs/>
          <w:shd w:val="pct15" w:color="auto" w:fill="FFFFFF"/>
        </w:rPr>
      </w:pPr>
    </w:p>
    <w:p w14:paraId="7291D8AA" w14:textId="77777777" w:rsidR="00B67A51" w:rsidRPr="0086075F" w:rsidRDefault="00B67A51" w:rsidP="00B67A51">
      <w:pPr>
        <w:rPr>
          <w:rFonts w:ascii="Arial" w:hAnsi="Arial" w:cs="Arial"/>
          <w:b/>
          <w:bCs/>
          <w:shd w:val="pct15" w:color="auto" w:fill="FFFFFF"/>
        </w:rPr>
      </w:pPr>
    </w:p>
    <w:p w14:paraId="5680A8BB" w14:textId="77777777" w:rsidR="00515F26" w:rsidRPr="0086075F" w:rsidRDefault="00515F26" w:rsidP="007626C8">
      <w:pPr>
        <w:rPr>
          <w:rFonts w:ascii="Arial" w:hAnsi="Arial" w:cs="Arial"/>
          <w:b/>
          <w:bCs/>
          <w:shd w:val="pct15" w:color="auto" w:fill="FFFFFF"/>
        </w:rPr>
      </w:pPr>
    </w:p>
    <w:sectPr w:rsidR="00515F26" w:rsidRPr="0086075F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5B4626" w14:textId="77777777" w:rsidR="006131A8" w:rsidRDefault="006131A8" w:rsidP="00584EAF">
      <w:pPr>
        <w:spacing w:after="0" w:line="240" w:lineRule="auto"/>
      </w:pPr>
      <w:r>
        <w:separator/>
      </w:r>
    </w:p>
  </w:endnote>
  <w:endnote w:type="continuationSeparator" w:id="0">
    <w:p w14:paraId="20639D11" w14:textId="77777777" w:rsidR="006131A8" w:rsidRDefault="006131A8" w:rsidP="00584E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ono">
    <w:altName w:val="Arial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0B4289" w14:textId="77777777" w:rsidR="006131A8" w:rsidRDefault="006131A8" w:rsidP="00584EAF">
      <w:pPr>
        <w:spacing w:after="0" w:line="240" w:lineRule="auto"/>
      </w:pPr>
      <w:r>
        <w:separator/>
      </w:r>
    </w:p>
  </w:footnote>
  <w:footnote w:type="continuationSeparator" w:id="0">
    <w:p w14:paraId="7497BFBB" w14:textId="77777777" w:rsidR="006131A8" w:rsidRDefault="006131A8" w:rsidP="00584E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4AB098" w14:textId="7F6473CB" w:rsidR="00584EAF" w:rsidRDefault="00584EAF">
    <w:pPr>
      <w:pStyle w:val="Header"/>
    </w:pPr>
    <w:r>
      <w:t>Yi Xiang Tan</w:t>
    </w:r>
  </w:p>
  <w:p w14:paraId="4BBB2742" w14:textId="17B17BB7" w:rsidR="00584EAF" w:rsidRDefault="00584EAF">
    <w:pPr>
      <w:pStyle w:val="Header"/>
    </w:pPr>
    <w:r>
      <w:t>18315028</w:t>
    </w:r>
  </w:p>
  <w:p w14:paraId="2E1C4440" w14:textId="77777777" w:rsidR="00584EAF" w:rsidRDefault="00584E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7B31A4"/>
    <w:multiLevelType w:val="multilevel"/>
    <w:tmpl w:val="9F88BA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0NDI0sjQ2MTQ1NDZT0lEKTi0uzszPAykwqQUA2JgwZCwAAAA="/>
  </w:docVars>
  <w:rsids>
    <w:rsidRoot w:val="00AB655C"/>
    <w:rsid w:val="00007A96"/>
    <w:rsid w:val="001B06F3"/>
    <w:rsid w:val="001B4E30"/>
    <w:rsid w:val="001C73CA"/>
    <w:rsid w:val="001D6310"/>
    <w:rsid w:val="001F4DEC"/>
    <w:rsid w:val="002B7FF4"/>
    <w:rsid w:val="002C464F"/>
    <w:rsid w:val="002D469B"/>
    <w:rsid w:val="003C08DA"/>
    <w:rsid w:val="00485FCD"/>
    <w:rsid w:val="00495BCB"/>
    <w:rsid w:val="004B2BEE"/>
    <w:rsid w:val="004F40AF"/>
    <w:rsid w:val="00515F26"/>
    <w:rsid w:val="0057059C"/>
    <w:rsid w:val="00583DEF"/>
    <w:rsid w:val="00584EAF"/>
    <w:rsid w:val="005C3125"/>
    <w:rsid w:val="006131A8"/>
    <w:rsid w:val="006327B0"/>
    <w:rsid w:val="00645DFB"/>
    <w:rsid w:val="007626C8"/>
    <w:rsid w:val="00847638"/>
    <w:rsid w:val="0086075F"/>
    <w:rsid w:val="00874CE5"/>
    <w:rsid w:val="00875324"/>
    <w:rsid w:val="00933160"/>
    <w:rsid w:val="00942887"/>
    <w:rsid w:val="009A33F7"/>
    <w:rsid w:val="009A4292"/>
    <w:rsid w:val="00A33627"/>
    <w:rsid w:val="00A500E6"/>
    <w:rsid w:val="00AB38E6"/>
    <w:rsid w:val="00AB655C"/>
    <w:rsid w:val="00AD114E"/>
    <w:rsid w:val="00AD6CA7"/>
    <w:rsid w:val="00AE5343"/>
    <w:rsid w:val="00B67A51"/>
    <w:rsid w:val="00B76B96"/>
    <w:rsid w:val="00B85EBD"/>
    <w:rsid w:val="00BB6B80"/>
    <w:rsid w:val="00BB7A71"/>
    <w:rsid w:val="00CB708D"/>
    <w:rsid w:val="00D66D7A"/>
    <w:rsid w:val="00E11073"/>
    <w:rsid w:val="00F33162"/>
    <w:rsid w:val="00F64486"/>
    <w:rsid w:val="00FD2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FD4FF"/>
  <w15:chartTrackingRefBased/>
  <w15:docId w15:val="{1E4B9FE7-64AC-42A9-AE45-E7CB57732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A429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42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74C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74CE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874CE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2B7FF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4E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4EAF"/>
  </w:style>
  <w:style w:type="paragraph" w:styleId="Footer">
    <w:name w:val="footer"/>
    <w:basedOn w:val="Normal"/>
    <w:link w:val="FooterChar"/>
    <w:uiPriority w:val="99"/>
    <w:unhideWhenUsed/>
    <w:rsid w:val="00584E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4E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183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19</Pages>
  <Words>2470</Words>
  <Characters>14081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 xiang</dc:creator>
  <cp:keywords/>
  <dc:description/>
  <cp:lastModifiedBy>tan xiang</cp:lastModifiedBy>
  <cp:revision>35</cp:revision>
  <dcterms:created xsi:type="dcterms:W3CDTF">2020-12-10T22:15:00Z</dcterms:created>
  <dcterms:modified xsi:type="dcterms:W3CDTF">2020-12-15T14:26:00Z</dcterms:modified>
</cp:coreProperties>
</file>